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1D50A7" w:rsidRDefault="001D50A7" w:rsidP="001D50A7">
      <w:pPr>
        <w:pStyle w:val="Heading3"/>
        <w:ind w:left="297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>
                <wp:simplePos x="0" y="0"/>
                <wp:positionH relativeFrom="column">
                  <wp:posOffset>1851660</wp:posOffset>
                </wp:positionH>
                <wp:positionV relativeFrom="paragraph">
                  <wp:posOffset>-449580</wp:posOffset>
                </wp:positionV>
                <wp:extent cx="7894955" cy="2770505"/>
                <wp:effectExtent l="6985" t="0" r="3810" b="1270"/>
                <wp:wrapNone/>
                <wp:docPr id="28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894955" cy="2770505"/>
                        </a:xfrm>
                        <a:custGeom>
                          <a:avLst/>
                          <a:gdLst>
                            <a:gd name="T0" fmla="+- 0 12000 2940"/>
                            <a:gd name="T1" fmla="*/ T0 w 9060"/>
                            <a:gd name="T2" fmla="+- 0 360 360"/>
                            <a:gd name="T3" fmla="*/ 360 h 2033"/>
                            <a:gd name="T4" fmla="+- 0 2940 2940"/>
                            <a:gd name="T5" fmla="*/ T4 w 9060"/>
                            <a:gd name="T6" fmla="+- 0 360 360"/>
                            <a:gd name="T7" fmla="*/ 360 h 2033"/>
                            <a:gd name="T8" fmla="+- 0 2940 2940"/>
                            <a:gd name="T9" fmla="*/ T8 w 9060"/>
                            <a:gd name="T10" fmla="+- 0 2393 360"/>
                            <a:gd name="T11" fmla="*/ 2393 h 2033"/>
                            <a:gd name="T12" fmla="+- 0 3454 2940"/>
                            <a:gd name="T13" fmla="*/ T12 w 9060"/>
                            <a:gd name="T14" fmla="+- 0 2315 360"/>
                            <a:gd name="T15" fmla="*/ 2315 h 2033"/>
                            <a:gd name="T16" fmla="+- 0 3935 2940"/>
                            <a:gd name="T17" fmla="*/ T16 w 9060"/>
                            <a:gd name="T18" fmla="+- 0 2248 360"/>
                            <a:gd name="T19" fmla="*/ 2248 h 2033"/>
                            <a:gd name="T20" fmla="+- 0 4418 2940"/>
                            <a:gd name="T21" fmla="*/ T20 w 9060"/>
                            <a:gd name="T22" fmla="+- 0 2189 360"/>
                            <a:gd name="T23" fmla="*/ 2189 h 2033"/>
                            <a:gd name="T24" fmla="+- 0 4901 2940"/>
                            <a:gd name="T25" fmla="*/ T24 w 9060"/>
                            <a:gd name="T26" fmla="+- 0 2136 360"/>
                            <a:gd name="T27" fmla="*/ 2136 h 2033"/>
                            <a:gd name="T28" fmla="+- 0 5386 2940"/>
                            <a:gd name="T29" fmla="*/ T28 w 9060"/>
                            <a:gd name="T30" fmla="+- 0 2090 360"/>
                            <a:gd name="T31" fmla="*/ 2090 h 2033"/>
                            <a:gd name="T32" fmla="+- 0 5871 2940"/>
                            <a:gd name="T33" fmla="*/ T32 w 9060"/>
                            <a:gd name="T34" fmla="+- 0 2050 360"/>
                            <a:gd name="T35" fmla="*/ 2050 h 2033"/>
                            <a:gd name="T36" fmla="+- 0 6599 2940"/>
                            <a:gd name="T37" fmla="*/ T36 w 9060"/>
                            <a:gd name="T38" fmla="+- 0 2003 360"/>
                            <a:gd name="T39" fmla="*/ 2003 h 2033"/>
                            <a:gd name="T40" fmla="+- 0 7328 2940"/>
                            <a:gd name="T41" fmla="*/ T40 w 9060"/>
                            <a:gd name="T42" fmla="+- 0 1970 360"/>
                            <a:gd name="T43" fmla="*/ 1970 h 2033"/>
                            <a:gd name="T44" fmla="+- 0 8057 2940"/>
                            <a:gd name="T45" fmla="*/ T44 w 9060"/>
                            <a:gd name="T46" fmla="+- 0 1951 360"/>
                            <a:gd name="T47" fmla="*/ 1951 h 2033"/>
                            <a:gd name="T48" fmla="+- 0 8300 2940"/>
                            <a:gd name="T49" fmla="*/ T48 w 9060"/>
                            <a:gd name="T50" fmla="+- 0 1948 360"/>
                            <a:gd name="T51" fmla="*/ 1948 h 2033"/>
                            <a:gd name="T52" fmla="+- 0 12000 2940"/>
                            <a:gd name="T53" fmla="*/ T52 w 9060"/>
                            <a:gd name="T54" fmla="+- 0 1945 360"/>
                            <a:gd name="T55" fmla="*/ 1945 h 2033"/>
                            <a:gd name="T56" fmla="+- 0 12000 2940"/>
                            <a:gd name="T57" fmla="*/ T56 w 9060"/>
                            <a:gd name="T58" fmla="+- 0 360 360"/>
                            <a:gd name="T59" fmla="*/ 360 h 203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9060" h="2033">
                              <a:moveTo>
                                <a:pt x="9060" y="0"/>
                              </a:moveTo>
                              <a:lnTo>
                                <a:pt x="0" y="0"/>
                              </a:lnTo>
                              <a:lnTo>
                                <a:pt x="0" y="2033"/>
                              </a:lnTo>
                              <a:lnTo>
                                <a:pt x="514" y="1955"/>
                              </a:lnTo>
                              <a:lnTo>
                                <a:pt x="995" y="1888"/>
                              </a:lnTo>
                              <a:lnTo>
                                <a:pt x="1478" y="1829"/>
                              </a:lnTo>
                              <a:lnTo>
                                <a:pt x="1961" y="1776"/>
                              </a:lnTo>
                              <a:lnTo>
                                <a:pt x="2446" y="1730"/>
                              </a:lnTo>
                              <a:lnTo>
                                <a:pt x="2931" y="1690"/>
                              </a:lnTo>
                              <a:lnTo>
                                <a:pt x="3659" y="1643"/>
                              </a:lnTo>
                              <a:lnTo>
                                <a:pt x="4388" y="1610"/>
                              </a:lnTo>
                              <a:lnTo>
                                <a:pt x="5117" y="1591"/>
                              </a:lnTo>
                              <a:lnTo>
                                <a:pt x="5360" y="1588"/>
                              </a:lnTo>
                              <a:lnTo>
                                <a:pt x="9060" y="1585"/>
                              </a:lnTo>
                              <a:lnTo>
                                <a:pt x="90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2C03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48" o:spid="_x0000_s1026" style="position:absolute;margin-left:145.8pt;margin-top:-35.4pt;width:621.65pt;height:218.15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060,20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" path="m9060,l,,,2033r514,-78l995,1888r483,-59l1961,1776r485,-46l2931,1690r728,-47l4388,1610r729,-19l5360,1588r3700,-3l9060,xe" fillcolor="#f2c03b" stroked="f">
                <v:path arrowok="t" o:connecttype="custom" o:connectlocs="7894955,490596;0,490596;0,3261101;447904,3154805;867051,3063500;1287941,2983097;1708831,2910870;2131464,2848183;2554096,2793672;3188481,2729622;3823738,2684651;4458994,2658758;4670746,2654670;7894955,2650582;7894955,490596" o:connectangles="0,0,0,0,0,0,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>
                <wp:simplePos x="0" y="0"/>
                <wp:positionH relativeFrom="column">
                  <wp:posOffset>-145415</wp:posOffset>
                </wp:positionH>
                <wp:positionV relativeFrom="paragraph">
                  <wp:posOffset>-163195</wp:posOffset>
                </wp:positionV>
                <wp:extent cx="1980565" cy="10142220"/>
                <wp:effectExtent l="635" t="635" r="0" b="1270"/>
                <wp:wrapNone/>
                <wp:docPr id="27" name="Freeform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80565" cy="10142220"/>
                        </a:xfrm>
                        <a:custGeom>
                          <a:avLst/>
                          <a:gdLst>
                            <a:gd name="T0" fmla="+- 0 192 192"/>
                            <a:gd name="T1" fmla="*/ T0 w 2717"/>
                            <a:gd name="T2" fmla="+- 0 15478 329"/>
                            <a:gd name="T3" fmla="*/ 15478 h 15149"/>
                            <a:gd name="T4" fmla="+- 0 2909 192"/>
                            <a:gd name="T5" fmla="*/ T4 w 2717"/>
                            <a:gd name="T6" fmla="+- 0 15478 329"/>
                            <a:gd name="T7" fmla="*/ 15478 h 15149"/>
                            <a:gd name="T8" fmla="+- 0 2909 192"/>
                            <a:gd name="T9" fmla="*/ T8 w 2717"/>
                            <a:gd name="T10" fmla="+- 0 329 329"/>
                            <a:gd name="T11" fmla="*/ 329 h 15149"/>
                            <a:gd name="T12" fmla="+- 0 192 192"/>
                            <a:gd name="T13" fmla="*/ T12 w 2717"/>
                            <a:gd name="T14" fmla="+- 0 329 329"/>
                            <a:gd name="T15" fmla="*/ 329 h 15149"/>
                            <a:gd name="T16" fmla="+- 0 192 192"/>
                            <a:gd name="T17" fmla="*/ T16 w 2717"/>
                            <a:gd name="T18" fmla="+- 0 15478 329"/>
                            <a:gd name="T19" fmla="*/ 15478 h 1514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717" h="15149">
                              <a:moveTo>
                                <a:pt x="0" y="15149"/>
                              </a:moveTo>
                              <a:lnTo>
                                <a:pt x="2717" y="15149"/>
                              </a:lnTo>
                              <a:lnTo>
                                <a:pt x="2717" y="0"/>
                              </a:lnTo>
                              <a:lnTo>
                                <a:pt x="0" y="0"/>
                              </a:lnTo>
                              <a:lnTo>
                                <a:pt x="0" y="151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22F4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6" o:spid="_x0000_s1026" style="position:absolute;margin-left:-11.45pt;margin-top:-12.85pt;width:155.95pt;height:798.6pt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717,151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" path="m,15149r2717,l2717,,,,,15149xe" fillcolor="#022f45" stroked="f">
                <v:path arrowok="t" o:connecttype="custom" o:connectlocs="0,10362485;1980565,10362485;1980565,220265;0,220265;0,10362485" o:connectangles="0,0,0,0,0"/>
              </v:shape>
            </w:pict>
          </mc:Fallback>
        </mc:AlternateConten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1D50A7" w:rsidRDefault="001D50A7" w:rsidP="001D50A7">
      <w:pPr>
        <w:pStyle w:val="Heading3"/>
        <w:ind w:left="2160"/>
        <w:jc w:val="right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31899</wp:posOffset>
            </wp:positionH>
            <wp:positionV relativeFrom="paragraph">
              <wp:posOffset>19322</wp:posOffset>
            </wp:positionV>
            <wp:extent cx="1087755" cy="108775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61109_newucmerced_seal_fina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lang w:eastAsia="zh-CN"/>
        </w:rPr>
        <w:drawing>
          <wp:inline distT="0" distB="0" distL="0" distR="0">
            <wp:extent cx="2331720" cy="4663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71109_SOE_Dep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720" cy="46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0A7" w:rsidRDefault="001D50A7" w:rsidP="00BD0311">
      <w:pPr>
        <w:pStyle w:val="Heading3"/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>
                <wp:simplePos x="0" y="0"/>
                <wp:positionH relativeFrom="column">
                  <wp:posOffset>7452995</wp:posOffset>
                </wp:positionH>
                <wp:positionV relativeFrom="paragraph">
                  <wp:posOffset>-236220</wp:posOffset>
                </wp:positionV>
                <wp:extent cx="31115" cy="15875"/>
                <wp:effectExtent l="7620" t="5715" r="8890" b="6985"/>
                <wp:wrapNone/>
                <wp:docPr id="2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115" cy="15875"/>
                        </a:xfrm>
                        <a:custGeom>
                          <a:avLst/>
                          <a:gdLst>
                            <a:gd name="T0" fmla="+- 0 12025 11976"/>
                            <a:gd name="T1" fmla="*/ T0 w 49"/>
                            <a:gd name="T2" fmla="+- 0 360 360"/>
                            <a:gd name="T3" fmla="*/ 360 h 25"/>
                            <a:gd name="T4" fmla="+- 0 11976 11976"/>
                            <a:gd name="T5" fmla="*/ T4 w 49"/>
                            <a:gd name="T6" fmla="+- 0 360 360"/>
                            <a:gd name="T7" fmla="*/ 360 h 25"/>
                            <a:gd name="T8" fmla="+- 0 12000 11976"/>
                            <a:gd name="T9" fmla="*/ T8 w 49"/>
                            <a:gd name="T10" fmla="+- 0 385 360"/>
                            <a:gd name="T11" fmla="*/ 385 h 25"/>
                            <a:gd name="T12" fmla="+- 0 12025 11976"/>
                            <a:gd name="T13" fmla="*/ T12 w 49"/>
                            <a:gd name="T14" fmla="+- 0 385 360"/>
                            <a:gd name="T15" fmla="*/ 385 h 25"/>
                            <a:gd name="T16" fmla="+- 0 12025 11976"/>
                            <a:gd name="T17" fmla="*/ T16 w 49"/>
                            <a:gd name="T18" fmla="+- 0 360 360"/>
                            <a:gd name="T19" fmla="*/ 360 h 2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49" h="25">
                              <a:moveTo>
                                <a:pt x="49" y="0"/>
                              </a:moveTo>
                              <a:lnTo>
                                <a:pt x="0" y="0"/>
                              </a:lnTo>
                              <a:lnTo>
                                <a:pt x="24" y="25"/>
                              </a:lnTo>
                              <a:lnTo>
                                <a:pt x="49" y="25"/>
                              </a:lnTo>
                              <a:lnTo>
                                <a:pt x="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8" o:spid="_x0000_s1026" style="position:absolute;margin-left:586.85pt;margin-top:-18.6pt;width:2.45pt;height:1.25pt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9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" path="m49,l,,24,25r25,l49,xe" fillcolor="#f1ab1f" stroked="f">
                <v:path arrowok="t" o:connecttype="custom" o:connectlocs="31115,228600;0,228600;15240,244475;31115,244475;31115,228600" o:connectangles="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>
                <wp:simplePos x="0" y="0"/>
                <wp:positionH relativeFrom="column">
                  <wp:posOffset>1715135</wp:posOffset>
                </wp:positionH>
                <wp:positionV relativeFrom="paragraph">
                  <wp:posOffset>-236220</wp:posOffset>
                </wp:positionV>
                <wp:extent cx="15875" cy="15875"/>
                <wp:effectExtent l="3810" t="5715" r="8890" b="6985"/>
                <wp:wrapNone/>
                <wp:docPr id="25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875" cy="15875"/>
                        </a:xfrm>
                        <a:custGeom>
                          <a:avLst/>
                          <a:gdLst>
                            <a:gd name="T0" fmla="+- 0 2965 2940"/>
                            <a:gd name="T1" fmla="*/ T0 w 25"/>
                            <a:gd name="T2" fmla="+- 0 360 360"/>
                            <a:gd name="T3" fmla="*/ 360 h 25"/>
                            <a:gd name="T4" fmla="+- 0 2940 2940"/>
                            <a:gd name="T5" fmla="*/ T4 w 25"/>
                            <a:gd name="T6" fmla="+- 0 385 360"/>
                            <a:gd name="T7" fmla="*/ 385 h 25"/>
                            <a:gd name="T8" fmla="+- 0 2965 2940"/>
                            <a:gd name="T9" fmla="*/ T8 w 25"/>
                            <a:gd name="T10" fmla="+- 0 385 360"/>
                            <a:gd name="T11" fmla="*/ 385 h 25"/>
                            <a:gd name="T12" fmla="+- 0 2965 2940"/>
                            <a:gd name="T13" fmla="*/ T12 w 25"/>
                            <a:gd name="T14" fmla="+- 0 360 360"/>
                            <a:gd name="T15" fmla="*/ 360 h 2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5" h="25">
                              <a:moveTo>
                                <a:pt x="25" y="0"/>
                              </a:moveTo>
                              <a:lnTo>
                                <a:pt x="0" y="25"/>
                              </a:lnTo>
                              <a:lnTo>
                                <a:pt x="25" y="25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2" o:spid="_x0000_s1026" style="position:absolute;margin-left:135.05pt;margin-top:-18.6pt;width:1.25pt;height:1.25pt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5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" path="m25,l,25r25,l25,xe" fillcolor="#f1ab1f" stroked="f">
                <v:path arrowok="t" o:connecttype="custom" o:connectlocs="15875,228600;0,244475;15875,244475;15875,228600" o:connectangles="0,0,0,0"/>
              </v:shape>
            </w:pict>
          </mc:Fallback>
        </mc:AlternateContent>
      </w:r>
      <w:r w:rsidR="00BD0311">
        <w:rPr>
          <w:rFonts w:ascii="Times New Roman" w:hAnsi="Times New Roman" w:cs="Times New Roman" w:hint="eastAsia"/>
          <w:noProof/>
          <w:lang w:eastAsia="zh-CN"/>
        </w:rPr>
        <w:t xml:space="preserve">         Mechanical Engineering</w:t>
      </w:r>
    </w:p>
    <w:p w:rsidR="00BD0311" w:rsidRDefault="00BD0311" w:rsidP="00BD0311">
      <w:pPr>
        <w:pStyle w:val="Heading3"/>
        <w:ind w:left="2160"/>
        <w:rPr>
          <w:rFonts w:ascii="Times New Roman" w:hAnsi="Times New Roman" w:cs="Times New Roman"/>
          <w:spacing w:val="-6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 xml:space="preserve">         </w:t>
      </w:r>
      <w:r w:rsidR="000960B4" w:rsidRPr="00BA05DF">
        <w:rPr>
          <w:rFonts w:ascii="Times New Roman" w:hAnsi="Times New Roman" w:cs="Times New Roman"/>
        </w:rPr>
        <w:t>Ph.D</w:t>
      </w:r>
      <w:r>
        <w:rPr>
          <w:rFonts w:ascii="Times New Roman" w:hAnsi="Times New Roman" w:cs="Times New Roman" w:hint="eastAsia"/>
          <w:lang w:eastAsia="zh-CN"/>
        </w:rPr>
        <w:t>.</w:t>
      </w:r>
      <w:r w:rsidR="000960B4" w:rsidRPr="00BA05DF">
        <w:rPr>
          <w:rFonts w:ascii="Times New Roman" w:hAnsi="Times New Roman" w:cs="Times New Roman"/>
        </w:rPr>
        <w:t xml:space="preserve"> </w:t>
      </w:r>
      <w:r w:rsidR="00E610A2" w:rsidRPr="00BA05DF">
        <w:rPr>
          <w:rFonts w:ascii="Times New Roman" w:hAnsi="Times New Roman" w:cs="Times New Roman"/>
        </w:rPr>
        <w:t>Dissertation</w:t>
      </w:r>
      <w:r w:rsidR="00E610A2" w:rsidRPr="00BA05DF">
        <w:rPr>
          <w:rFonts w:ascii="Times New Roman" w:hAnsi="Times New Roman" w:cs="Times New Roman"/>
          <w:spacing w:val="-29"/>
        </w:rPr>
        <w:t xml:space="preserve"> </w:t>
      </w:r>
      <w:r w:rsidR="00E610A2" w:rsidRPr="00BA05DF">
        <w:rPr>
          <w:rFonts w:ascii="Times New Roman" w:hAnsi="Times New Roman" w:cs="Times New Roman"/>
          <w:spacing w:val="-6"/>
        </w:rPr>
        <w:t>Defense</w:t>
      </w:r>
    </w:p>
    <w:p w:rsidR="000960B4" w:rsidRPr="001D50A7" w:rsidRDefault="000960B4" w:rsidP="001D50A7">
      <w:pPr>
        <w:pStyle w:val="Heading3"/>
        <w:ind w:left="2160"/>
        <w:jc w:val="center"/>
        <w:rPr>
          <w:rFonts w:ascii="Times New Roman" w:hAnsi="Times New Roman" w:cs="Times New Roman"/>
        </w:rPr>
      </w:pPr>
      <w:r w:rsidRPr="00BA05DF">
        <w:rPr>
          <w:rFonts w:ascii="Times New Roman" w:hAnsi="Times New Roman" w:cs="Times New Roman"/>
          <w:spacing w:val="-6"/>
        </w:rPr>
        <w:t xml:space="preserve"> </w:t>
      </w:r>
    </w:p>
    <w:p w:rsidR="009D23A5" w:rsidRPr="00BA05DF" w:rsidRDefault="001D50A7" w:rsidP="00C118B4">
      <w:pPr>
        <w:spacing w:before="30"/>
        <w:ind w:left="3150"/>
        <w:rPr>
          <w:rFonts w:ascii="Times New Roman" w:eastAsia="Arial" w:hAnsi="Times New Roman" w:cs="Times New Roman"/>
          <w:sz w:val="44"/>
          <w:szCs w:val="44"/>
        </w:rPr>
      </w:pP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>
                <wp:simplePos x="0" y="0"/>
                <wp:positionH relativeFrom="column">
                  <wp:posOffset>75565</wp:posOffset>
                </wp:positionH>
                <wp:positionV relativeFrom="paragraph">
                  <wp:posOffset>33020</wp:posOffset>
                </wp:positionV>
                <wp:extent cx="6316345" cy="969010"/>
                <wp:effectExtent l="2540" t="635" r="5715" b="1905"/>
                <wp:wrapNone/>
                <wp:docPr id="23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16345" cy="969010"/>
                        </a:xfrm>
                        <a:custGeom>
                          <a:avLst/>
                          <a:gdLst>
                            <a:gd name="T0" fmla="+- 0 8963 358"/>
                            <a:gd name="T1" fmla="*/ T0 w 9947"/>
                            <a:gd name="T2" fmla="+- 0 2112 2112"/>
                            <a:gd name="T3" fmla="*/ 2112 h 1174"/>
                            <a:gd name="T4" fmla="+- 0 8472 358"/>
                            <a:gd name="T5" fmla="*/ T4 w 9947"/>
                            <a:gd name="T6" fmla="+- 0 2117 2112"/>
                            <a:gd name="T7" fmla="*/ 2117 h 1174"/>
                            <a:gd name="T8" fmla="+- 0 7981 358"/>
                            <a:gd name="T9" fmla="*/ T8 w 9947"/>
                            <a:gd name="T10" fmla="+- 0 2129 2112"/>
                            <a:gd name="T11" fmla="*/ 2129 h 1174"/>
                            <a:gd name="T12" fmla="+- 0 7490 358"/>
                            <a:gd name="T13" fmla="*/ T12 w 9947"/>
                            <a:gd name="T14" fmla="+- 0 2148 2112"/>
                            <a:gd name="T15" fmla="*/ 2148 h 1174"/>
                            <a:gd name="T16" fmla="+- 0 7000 358"/>
                            <a:gd name="T17" fmla="*/ T16 w 9947"/>
                            <a:gd name="T18" fmla="+- 0 2173 2112"/>
                            <a:gd name="T19" fmla="*/ 2173 h 1174"/>
                            <a:gd name="T20" fmla="+- 0 6510 358"/>
                            <a:gd name="T21" fmla="*/ T20 w 9947"/>
                            <a:gd name="T22" fmla="+- 0 2205 2112"/>
                            <a:gd name="T23" fmla="*/ 2205 h 1174"/>
                            <a:gd name="T24" fmla="+- 0 6020 358"/>
                            <a:gd name="T25" fmla="*/ T24 w 9947"/>
                            <a:gd name="T26" fmla="+- 0 2245 2112"/>
                            <a:gd name="T27" fmla="*/ 2245 h 1174"/>
                            <a:gd name="T28" fmla="+- 0 5531 358"/>
                            <a:gd name="T29" fmla="*/ T28 w 9947"/>
                            <a:gd name="T30" fmla="+- 0 2292 2112"/>
                            <a:gd name="T31" fmla="*/ 2292 h 1174"/>
                            <a:gd name="T32" fmla="+- 0 5043 358"/>
                            <a:gd name="T33" fmla="*/ T32 w 9947"/>
                            <a:gd name="T34" fmla="+- 0 2345 2112"/>
                            <a:gd name="T35" fmla="*/ 2345 h 1174"/>
                            <a:gd name="T36" fmla="+- 0 4556 358"/>
                            <a:gd name="T37" fmla="*/ T36 w 9947"/>
                            <a:gd name="T38" fmla="+- 0 2407 2112"/>
                            <a:gd name="T39" fmla="*/ 2407 h 1174"/>
                            <a:gd name="T40" fmla="+- 0 4070 358"/>
                            <a:gd name="T41" fmla="*/ T40 w 9947"/>
                            <a:gd name="T42" fmla="+- 0 2475 2112"/>
                            <a:gd name="T43" fmla="*/ 2475 h 1174"/>
                            <a:gd name="T44" fmla="+- 0 3585 358"/>
                            <a:gd name="T45" fmla="*/ T44 w 9947"/>
                            <a:gd name="T46" fmla="+- 0 2551 2112"/>
                            <a:gd name="T47" fmla="*/ 2551 h 1174"/>
                            <a:gd name="T48" fmla="+- 0 3101 358"/>
                            <a:gd name="T49" fmla="*/ T48 w 9947"/>
                            <a:gd name="T50" fmla="+- 0 2635 2112"/>
                            <a:gd name="T51" fmla="*/ 2635 h 1174"/>
                            <a:gd name="T52" fmla="+- 0 2619 358"/>
                            <a:gd name="T53" fmla="*/ T52 w 9947"/>
                            <a:gd name="T54" fmla="+- 0 2726 2112"/>
                            <a:gd name="T55" fmla="*/ 2726 h 1174"/>
                            <a:gd name="T56" fmla="+- 0 2139 358"/>
                            <a:gd name="T57" fmla="*/ T56 w 9947"/>
                            <a:gd name="T58" fmla="+- 0 2825 2112"/>
                            <a:gd name="T59" fmla="*/ 2825 h 1174"/>
                            <a:gd name="T60" fmla="+- 0 1660 358"/>
                            <a:gd name="T61" fmla="*/ T60 w 9947"/>
                            <a:gd name="T62" fmla="+- 0 2932 2112"/>
                            <a:gd name="T63" fmla="*/ 2932 h 1174"/>
                            <a:gd name="T64" fmla="+- 0 1010 358"/>
                            <a:gd name="T65" fmla="*/ T64 w 9947"/>
                            <a:gd name="T66" fmla="+- 0 3090 2112"/>
                            <a:gd name="T67" fmla="*/ 3090 h 1174"/>
                            <a:gd name="T68" fmla="+- 0 358 358"/>
                            <a:gd name="T69" fmla="*/ T68 w 9947"/>
                            <a:gd name="T70" fmla="+- 0 3266 2112"/>
                            <a:gd name="T71" fmla="*/ 3266 h 1174"/>
                            <a:gd name="T72" fmla="+- 0 364 358"/>
                            <a:gd name="T73" fmla="*/ T72 w 9947"/>
                            <a:gd name="T74" fmla="+- 0 3286 2112"/>
                            <a:gd name="T75" fmla="*/ 3286 h 1174"/>
                            <a:gd name="T76" fmla="+- 0 1015 358"/>
                            <a:gd name="T77" fmla="*/ T76 w 9947"/>
                            <a:gd name="T78" fmla="+- 0 3109 2112"/>
                            <a:gd name="T79" fmla="*/ 3109 h 1174"/>
                            <a:gd name="T80" fmla="+- 0 1664 358"/>
                            <a:gd name="T81" fmla="*/ T80 w 9947"/>
                            <a:gd name="T82" fmla="+- 0 2951 2112"/>
                            <a:gd name="T83" fmla="*/ 2951 h 1174"/>
                            <a:gd name="T84" fmla="+- 0 2143 358"/>
                            <a:gd name="T85" fmla="*/ T84 w 9947"/>
                            <a:gd name="T86" fmla="+- 0 2844 2112"/>
                            <a:gd name="T87" fmla="*/ 2844 h 1174"/>
                            <a:gd name="T88" fmla="+- 0 2623 358"/>
                            <a:gd name="T89" fmla="*/ T88 w 9947"/>
                            <a:gd name="T90" fmla="+- 0 2746 2112"/>
                            <a:gd name="T91" fmla="*/ 2746 h 1174"/>
                            <a:gd name="T92" fmla="+- 0 3105 358"/>
                            <a:gd name="T93" fmla="*/ T92 w 9947"/>
                            <a:gd name="T94" fmla="+- 0 2654 2112"/>
                            <a:gd name="T95" fmla="*/ 2654 h 1174"/>
                            <a:gd name="T96" fmla="+- 0 3589 358"/>
                            <a:gd name="T97" fmla="*/ T96 w 9947"/>
                            <a:gd name="T98" fmla="+- 0 2571 2112"/>
                            <a:gd name="T99" fmla="*/ 2571 h 1174"/>
                            <a:gd name="T100" fmla="+- 0 4073 358"/>
                            <a:gd name="T101" fmla="*/ T100 w 9947"/>
                            <a:gd name="T102" fmla="+- 0 2495 2112"/>
                            <a:gd name="T103" fmla="*/ 2495 h 1174"/>
                            <a:gd name="T104" fmla="+- 0 4559 358"/>
                            <a:gd name="T105" fmla="*/ T104 w 9947"/>
                            <a:gd name="T106" fmla="+- 0 2427 2112"/>
                            <a:gd name="T107" fmla="*/ 2427 h 1174"/>
                            <a:gd name="T108" fmla="+- 0 5046 358"/>
                            <a:gd name="T109" fmla="*/ T108 w 9947"/>
                            <a:gd name="T110" fmla="+- 0 2366 2112"/>
                            <a:gd name="T111" fmla="*/ 2366 h 1174"/>
                            <a:gd name="T112" fmla="+- 0 5534 358"/>
                            <a:gd name="T113" fmla="*/ T112 w 9947"/>
                            <a:gd name="T114" fmla="+- 0 2312 2112"/>
                            <a:gd name="T115" fmla="*/ 2312 h 1174"/>
                            <a:gd name="T116" fmla="+- 0 6022 358"/>
                            <a:gd name="T117" fmla="*/ T116 w 9947"/>
                            <a:gd name="T118" fmla="+- 0 2265 2112"/>
                            <a:gd name="T119" fmla="*/ 2265 h 1174"/>
                            <a:gd name="T120" fmla="+- 0 6512 358"/>
                            <a:gd name="T121" fmla="*/ T120 w 9947"/>
                            <a:gd name="T122" fmla="+- 0 2226 2112"/>
                            <a:gd name="T123" fmla="*/ 2226 h 1174"/>
                            <a:gd name="T124" fmla="+- 0 7001 358"/>
                            <a:gd name="T125" fmla="*/ T124 w 9947"/>
                            <a:gd name="T126" fmla="+- 0 2193 2112"/>
                            <a:gd name="T127" fmla="*/ 2193 h 1174"/>
                            <a:gd name="T128" fmla="+- 0 7492 358"/>
                            <a:gd name="T129" fmla="*/ T128 w 9947"/>
                            <a:gd name="T130" fmla="+- 0 2168 2112"/>
                            <a:gd name="T131" fmla="*/ 2168 h 1174"/>
                            <a:gd name="T132" fmla="+- 0 7982 358"/>
                            <a:gd name="T133" fmla="*/ T132 w 9947"/>
                            <a:gd name="T134" fmla="+- 0 2149 2112"/>
                            <a:gd name="T135" fmla="*/ 2149 h 1174"/>
                            <a:gd name="T136" fmla="+- 0 8473 358"/>
                            <a:gd name="T137" fmla="*/ T136 w 9947"/>
                            <a:gd name="T138" fmla="+- 0 2137 2112"/>
                            <a:gd name="T139" fmla="*/ 2137 h 1174"/>
                            <a:gd name="T140" fmla="+- 0 8964 358"/>
                            <a:gd name="T141" fmla="*/ T140 w 9947"/>
                            <a:gd name="T142" fmla="+- 0 2132 2112"/>
                            <a:gd name="T143" fmla="*/ 2132 h 1174"/>
                            <a:gd name="T144" fmla="+- 0 10304 358"/>
                            <a:gd name="T145" fmla="*/ T144 w 9947"/>
                            <a:gd name="T146" fmla="+- 0 2132 2112"/>
                            <a:gd name="T147" fmla="*/ 2132 h 1174"/>
                            <a:gd name="T148" fmla="+- 0 9945 358"/>
                            <a:gd name="T149" fmla="*/ T148 w 9947"/>
                            <a:gd name="T150" fmla="+- 0 2122 2112"/>
                            <a:gd name="T151" fmla="*/ 2122 h 1174"/>
                            <a:gd name="T152" fmla="+- 0 9454 358"/>
                            <a:gd name="T153" fmla="*/ T152 w 9947"/>
                            <a:gd name="T154" fmla="+- 0 2114 2112"/>
                            <a:gd name="T155" fmla="*/ 2114 h 1174"/>
                            <a:gd name="T156" fmla="+- 0 8963 358"/>
                            <a:gd name="T157" fmla="*/ T156 w 9947"/>
                            <a:gd name="T158" fmla="+- 0 2112 2112"/>
                            <a:gd name="T159" fmla="*/ 2112 h 11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9947" h="1174">
                              <a:moveTo>
                                <a:pt x="8605" y="0"/>
                              </a:moveTo>
                              <a:lnTo>
                                <a:pt x="8114" y="5"/>
                              </a:lnTo>
                              <a:lnTo>
                                <a:pt x="7623" y="17"/>
                              </a:lnTo>
                              <a:lnTo>
                                <a:pt x="7132" y="36"/>
                              </a:lnTo>
                              <a:lnTo>
                                <a:pt x="6642" y="61"/>
                              </a:lnTo>
                              <a:lnTo>
                                <a:pt x="6152" y="93"/>
                              </a:lnTo>
                              <a:lnTo>
                                <a:pt x="5662" y="133"/>
                              </a:lnTo>
                              <a:lnTo>
                                <a:pt x="5173" y="180"/>
                              </a:lnTo>
                              <a:lnTo>
                                <a:pt x="4685" y="233"/>
                              </a:lnTo>
                              <a:lnTo>
                                <a:pt x="4198" y="295"/>
                              </a:lnTo>
                              <a:lnTo>
                                <a:pt x="3712" y="363"/>
                              </a:lnTo>
                              <a:lnTo>
                                <a:pt x="3227" y="439"/>
                              </a:lnTo>
                              <a:lnTo>
                                <a:pt x="2743" y="523"/>
                              </a:lnTo>
                              <a:lnTo>
                                <a:pt x="2261" y="614"/>
                              </a:lnTo>
                              <a:lnTo>
                                <a:pt x="1781" y="713"/>
                              </a:lnTo>
                              <a:lnTo>
                                <a:pt x="1302" y="820"/>
                              </a:lnTo>
                              <a:lnTo>
                                <a:pt x="652" y="978"/>
                              </a:lnTo>
                              <a:lnTo>
                                <a:pt x="0" y="1154"/>
                              </a:lnTo>
                              <a:lnTo>
                                <a:pt x="6" y="1174"/>
                              </a:lnTo>
                              <a:lnTo>
                                <a:pt x="657" y="997"/>
                              </a:lnTo>
                              <a:lnTo>
                                <a:pt x="1306" y="839"/>
                              </a:lnTo>
                              <a:lnTo>
                                <a:pt x="1785" y="732"/>
                              </a:lnTo>
                              <a:lnTo>
                                <a:pt x="2265" y="634"/>
                              </a:lnTo>
                              <a:lnTo>
                                <a:pt x="2747" y="542"/>
                              </a:lnTo>
                              <a:lnTo>
                                <a:pt x="3231" y="459"/>
                              </a:lnTo>
                              <a:lnTo>
                                <a:pt x="3715" y="383"/>
                              </a:lnTo>
                              <a:lnTo>
                                <a:pt x="4201" y="315"/>
                              </a:lnTo>
                              <a:lnTo>
                                <a:pt x="4688" y="254"/>
                              </a:lnTo>
                              <a:lnTo>
                                <a:pt x="5176" y="200"/>
                              </a:lnTo>
                              <a:lnTo>
                                <a:pt x="5664" y="153"/>
                              </a:lnTo>
                              <a:lnTo>
                                <a:pt x="6154" y="114"/>
                              </a:lnTo>
                              <a:lnTo>
                                <a:pt x="6643" y="81"/>
                              </a:lnTo>
                              <a:lnTo>
                                <a:pt x="7134" y="56"/>
                              </a:lnTo>
                              <a:lnTo>
                                <a:pt x="7624" y="37"/>
                              </a:lnTo>
                              <a:lnTo>
                                <a:pt x="8115" y="25"/>
                              </a:lnTo>
                              <a:lnTo>
                                <a:pt x="8606" y="20"/>
                              </a:lnTo>
                              <a:lnTo>
                                <a:pt x="9946" y="20"/>
                              </a:lnTo>
                              <a:lnTo>
                                <a:pt x="9587" y="10"/>
                              </a:lnTo>
                              <a:lnTo>
                                <a:pt x="9096" y="2"/>
                              </a:lnTo>
                              <a:lnTo>
                                <a:pt x="860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2" o:spid="_x0000_s1026" style="position:absolute;margin-left:5.95pt;margin-top:2.6pt;width:497.35pt;height:76.3pt;z-index:-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947,1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" path="m8605,l8114,5,7623,17,7132,36,6642,61,6152,93r-490,40l5173,180r-488,53l4198,295r-486,68l3227,439r-484,84l2261,614r-480,99l1302,820,652,978,,1154r6,20l657,997,1306,839,1785,732r480,-98l2747,542r484,-83l3715,383r486,-68l4688,254r488,-54l5664,153r490,-39l6643,81,7134,56,7624,37,8115,25r491,-5l9946,20,9587,10,9096,2,8605,xe" stroked="f">
                <v:path arrowok="t" o:connecttype="custom" o:connectlocs="5464175,1743228;5152390,1747354;4840605,1757259;4528820,1772942;4217670,1793576;3906520,1819989;3595370,1853005;3284855,1891798;2974975,1935544;2665730,1986718;2357120,2042845;2049145,2105575;1741805,2174907;1435735,2250018;1130935,2331732;826770,2420049;414020,2550461;0,2695730;3810,2712238;417195,2566143;829310,2435731;1133475,2347414;1438275,2266526;1744345,2190590;2051685,2122082;2359025,2059353;2667635,2003226;2976880,1952877;3286760,1908306;3596640,1869512;3907790,1837322;4218305,1810084;4530090,1789449;4841240,1773767;5153025,1763862;5464810,1759735;6315710,1759735;6087745,1751481;5775960,1744878;5464175,1743228" o:connectangles="0,0,0,0,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>
                <wp:simplePos x="0" y="0"/>
                <wp:positionH relativeFrom="column">
                  <wp:posOffset>81280</wp:posOffset>
                </wp:positionH>
                <wp:positionV relativeFrom="paragraph">
                  <wp:posOffset>180340</wp:posOffset>
                </wp:positionV>
                <wp:extent cx="5999480" cy="866775"/>
                <wp:effectExtent l="8255" t="5080" r="2540" b="4445"/>
                <wp:wrapNone/>
                <wp:docPr id="22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99480" cy="866775"/>
                        </a:xfrm>
                        <a:custGeom>
                          <a:avLst/>
                          <a:gdLst>
                            <a:gd name="T0" fmla="+- 0 8804 358"/>
                            <a:gd name="T1" fmla="*/ T0 w 9448"/>
                            <a:gd name="T2" fmla="+- 0 1824 1824"/>
                            <a:gd name="T3" fmla="*/ 1824 h 1051"/>
                            <a:gd name="T4" fmla="+- 0 8280 358"/>
                            <a:gd name="T5" fmla="*/ T4 w 9448"/>
                            <a:gd name="T6" fmla="+- 0 1825 1824"/>
                            <a:gd name="T7" fmla="*/ 1825 h 1051"/>
                            <a:gd name="T8" fmla="+- 0 7756 358"/>
                            <a:gd name="T9" fmla="*/ T8 w 9448"/>
                            <a:gd name="T10" fmla="+- 0 1833 1824"/>
                            <a:gd name="T11" fmla="*/ 1833 h 1051"/>
                            <a:gd name="T12" fmla="+- 0 7232 358"/>
                            <a:gd name="T13" fmla="*/ T12 w 9448"/>
                            <a:gd name="T14" fmla="+- 0 1849 1824"/>
                            <a:gd name="T15" fmla="*/ 1849 h 1051"/>
                            <a:gd name="T16" fmla="+- 0 6708 358"/>
                            <a:gd name="T17" fmla="*/ T16 w 9448"/>
                            <a:gd name="T18" fmla="+- 0 1873 1824"/>
                            <a:gd name="T19" fmla="*/ 1873 h 1051"/>
                            <a:gd name="T20" fmla="+- 0 6184 358"/>
                            <a:gd name="T21" fmla="*/ T20 w 9448"/>
                            <a:gd name="T22" fmla="+- 0 1906 1824"/>
                            <a:gd name="T23" fmla="*/ 1906 h 1051"/>
                            <a:gd name="T24" fmla="+- 0 5661 358"/>
                            <a:gd name="T25" fmla="*/ T24 w 9448"/>
                            <a:gd name="T26" fmla="+- 0 1946 1824"/>
                            <a:gd name="T27" fmla="*/ 1946 h 1051"/>
                            <a:gd name="T28" fmla="+- 0 5139 358"/>
                            <a:gd name="T29" fmla="*/ T28 w 9448"/>
                            <a:gd name="T30" fmla="+- 0 1994 1824"/>
                            <a:gd name="T31" fmla="*/ 1994 h 1051"/>
                            <a:gd name="T32" fmla="+- 0 4618 358"/>
                            <a:gd name="T33" fmla="*/ T32 w 9448"/>
                            <a:gd name="T34" fmla="+- 0 2051 1824"/>
                            <a:gd name="T35" fmla="*/ 2051 h 1051"/>
                            <a:gd name="T36" fmla="+- 0 4098 358"/>
                            <a:gd name="T37" fmla="*/ T36 w 9448"/>
                            <a:gd name="T38" fmla="+- 0 2116 1824"/>
                            <a:gd name="T39" fmla="*/ 2116 h 1051"/>
                            <a:gd name="T40" fmla="+- 0 3579 358"/>
                            <a:gd name="T41" fmla="*/ T40 w 9448"/>
                            <a:gd name="T42" fmla="+- 0 2190 1824"/>
                            <a:gd name="T43" fmla="*/ 2190 h 1051"/>
                            <a:gd name="T44" fmla="+- 0 3062 358"/>
                            <a:gd name="T45" fmla="*/ T44 w 9448"/>
                            <a:gd name="T46" fmla="+- 0 2272 1824"/>
                            <a:gd name="T47" fmla="*/ 2272 h 1051"/>
                            <a:gd name="T48" fmla="+- 0 2546 358"/>
                            <a:gd name="T49" fmla="*/ T48 w 9448"/>
                            <a:gd name="T50" fmla="+- 0 2363 1824"/>
                            <a:gd name="T51" fmla="*/ 2363 h 1051"/>
                            <a:gd name="T52" fmla="+- 0 2033 358"/>
                            <a:gd name="T53" fmla="*/ T52 w 9448"/>
                            <a:gd name="T54" fmla="+- 0 2463 1824"/>
                            <a:gd name="T55" fmla="*/ 2463 h 1051"/>
                            <a:gd name="T56" fmla="+- 0 1522 358"/>
                            <a:gd name="T57" fmla="*/ T56 w 9448"/>
                            <a:gd name="T58" fmla="+- 0 2572 1824"/>
                            <a:gd name="T59" fmla="*/ 2572 h 1051"/>
                            <a:gd name="T60" fmla="+- 0 1013 358"/>
                            <a:gd name="T61" fmla="*/ T60 w 9448"/>
                            <a:gd name="T62" fmla="+- 0 2689 1824"/>
                            <a:gd name="T63" fmla="*/ 2689 h 1051"/>
                            <a:gd name="T64" fmla="+- 0 358 358"/>
                            <a:gd name="T65" fmla="*/ T64 w 9448"/>
                            <a:gd name="T66" fmla="+- 0 2855 1824"/>
                            <a:gd name="T67" fmla="*/ 2855 h 1051"/>
                            <a:gd name="T68" fmla="+- 0 364 358"/>
                            <a:gd name="T69" fmla="*/ T68 w 9448"/>
                            <a:gd name="T70" fmla="+- 0 2874 1824"/>
                            <a:gd name="T71" fmla="*/ 2874 h 1051"/>
                            <a:gd name="T72" fmla="+- 0 1018 358"/>
                            <a:gd name="T73" fmla="*/ T72 w 9448"/>
                            <a:gd name="T74" fmla="+- 0 2709 1824"/>
                            <a:gd name="T75" fmla="*/ 2709 h 1051"/>
                            <a:gd name="T76" fmla="+- 0 1527 358"/>
                            <a:gd name="T77" fmla="*/ T76 w 9448"/>
                            <a:gd name="T78" fmla="+- 0 2591 1824"/>
                            <a:gd name="T79" fmla="*/ 2591 h 1051"/>
                            <a:gd name="T80" fmla="+- 0 2038 358"/>
                            <a:gd name="T81" fmla="*/ T80 w 9448"/>
                            <a:gd name="T82" fmla="+- 0 2482 1824"/>
                            <a:gd name="T83" fmla="*/ 2482 h 1051"/>
                            <a:gd name="T84" fmla="+- 0 2551 358"/>
                            <a:gd name="T85" fmla="*/ T84 w 9448"/>
                            <a:gd name="T86" fmla="+- 0 2383 1824"/>
                            <a:gd name="T87" fmla="*/ 2383 h 1051"/>
                            <a:gd name="T88" fmla="+- 0 3066 358"/>
                            <a:gd name="T89" fmla="*/ T88 w 9448"/>
                            <a:gd name="T90" fmla="+- 0 2292 1824"/>
                            <a:gd name="T91" fmla="*/ 2292 h 1051"/>
                            <a:gd name="T92" fmla="+- 0 3583 358"/>
                            <a:gd name="T93" fmla="*/ T92 w 9448"/>
                            <a:gd name="T94" fmla="+- 0 2209 1824"/>
                            <a:gd name="T95" fmla="*/ 2209 h 1051"/>
                            <a:gd name="T96" fmla="+- 0 4101 358"/>
                            <a:gd name="T97" fmla="*/ T96 w 9448"/>
                            <a:gd name="T98" fmla="+- 0 2136 1824"/>
                            <a:gd name="T99" fmla="*/ 2136 h 1051"/>
                            <a:gd name="T100" fmla="+- 0 4621 358"/>
                            <a:gd name="T101" fmla="*/ T100 w 9448"/>
                            <a:gd name="T102" fmla="+- 0 2071 1824"/>
                            <a:gd name="T103" fmla="*/ 2071 h 1051"/>
                            <a:gd name="T104" fmla="+- 0 5142 358"/>
                            <a:gd name="T105" fmla="*/ T104 w 9448"/>
                            <a:gd name="T106" fmla="+- 0 2014 1824"/>
                            <a:gd name="T107" fmla="*/ 2014 h 1051"/>
                            <a:gd name="T108" fmla="+- 0 5663 358"/>
                            <a:gd name="T109" fmla="*/ T108 w 9448"/>
                            <a:gd name="T110" fmla="+- 0 1965 1824"/>
                            <a:gd name="T111" fmla="*/ 1965 h 1051"/>
                            <a:gd name="T112" fmla="+- 0 6186 358"/>
                            <a:gd name="T113" fmla="*/ T112 w 9448"/>
                            <a:gd name="T114" fmla="+- 0 1925 1824"/>
                            <a:gd name="T115" fmla="*/ 1925 h 1051"/>
                            <a:gd name="T116" fmla="+- 0 6709 358"/>
                            <a:gd name="T117" fmla="*/ T116 w 9448"/>
                            <a:gd name="T118" fmla="+- 0 1893 1824"/>
                            <a:gd name="T119" fmla="*/ 1893 h 1051"/>
                            <a:gd name="T120" fmla="+- 0 7233 358"/>
                            <a:gd name="T121" fmla="*/ T120 w 9448"/>
                            <a:gd name="T122" fmla="+- 0 1869 1824"/>
                            <a:gd name="T123" fmla="*/ 1869 h 1051"/>
                            <a:gd name="T124" fmla="+- 0 7756 358"/>
                            <a:gd name="T125" fmla="*/ T124 w 9448"/>
                            <a:gd name="T126" fmla="+- 0 1853 1824"/>
                            <a:gd name="T127" fmla="*/ 1853 h 1051"/>
                            <a:gd name="T128" fmla="+- 0 8280 358"/>
                            <a:gd name="T129" fmla="*/ T128 w 9448"/>
                            <a:gd name="T130" fmla="+- 0 1844 1824"/>
                            <a:gd name="T131" fmla="*/ 1844 h 1051"/>
                            <a:gd name="T132" fmla="+- 0 9805 358"/>
                            <a:gd name="T133" fmla="*/ T132 w 9448"/>
                            <a:gd name="T134" fmla="+- 0 1844 1824"/>
                            <a:gd name="T135" fmla="*/ 1844 h 1051"/>
                            <a:gd name="T136" fmla="+- 0 9328 358"/>
                            <a:gd name="T137" fmla="*/ T136 w 9448"/>
                            <a:gd name="T138" fmla="+- 0 1831 1824"/>
                            <a:gd name="T139" fmla="*/ 1831 h 1051"/>
                            <a:gd name="T140" fmla="+- 0 8804 358"/>
                            <a:gd name="T141" fmla="*/ T140 w 9448"/>
                            <a:gd name="T142" fmla="+- 0 1824 1824"/>
                            <a:gd name="T143" fmla="*/ 1824 h 105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9448" h="1051">
                              <a:moveTo>
                                <a:pt x="8446" y="0"/>
                              </a:moveTo>
                              <a:lnTo>
                                <a:pt x="7922" y="1"/>
                              </a:lnTo>
                              <a:lnTo>
                                <a:pt x="7398" y="9"/>
                              </a:lnTo>
                              <a:lnTo>
                                <a:pt x="6874" y="25"/>
                              </a:lnTo>
                              <a:lnTo>
                                <a:pt x="6350" y="49"/>
                              </a:lnTo>
                              <a:lnTo>
                                <a:pt x="5826" y="82"/>
                              </a:lnTo>
                              <a:lnTo>
                                <a:pt x="5303" y="122"/>
                              </a:lnTo>
                              <a:lnTo>
                                <a:pt x="4781" y="170"/>
                              </a:lnTo>
                              <a:lnTo>
                                <a:pt x="4260" y="227"/>
                              </a:lnTo>
                              <a:lnTo>
                                <a:pt x="3740" y="292"/>
                              </a:lnTo>
                              <a:lnTo>
                                <a:pt x="3221" y="366"/>
                              </a:lnTo>
                              <a:lnTo>
                                <a:pt x="2704" y="448"/>
                              </a:lnTo>
                              <a:lnTo>
                                <a:pt x="2188" y="539"/>
                              </a:lnTo>
                              <a:lnTo>
                                <a:pt x="1675" y="639"/>
                              </a:lnTo>
                              <a:lnTo>
                                <a:pt x="1164" y="748"/>
                              </a:lnTo>
                              <a:lnTo>
                                <a:pt x="655" y="865"/>
                              </a:lnTo>
                              <a:lnTo>
                                <a:pt x="0" y="1031"/>
                              </a:lnTo>
                              <a:lnTo>
                                <a:pt x="6" y="1050"/>
                              </a:lnTo>
                              <a:lnTo>
                                <a:pt x="660" y="885"/>
                              </a:lnTo>
                              <a:lnTo>
                                <a:pt x="1169" y="767"/>
                              </a:lnTo>
                              <a:lnTo>
                                <a:pt x="1680" y="658"/>
                              </a:lnTo>
                              <a:lnTo>
                                <a:pt x="2193" y="559"/>
                              </a:lnTo>
                              <a:lnTo>
                                <a:pt x="2708" y="468"/>
                              </a:lnTo>
                              <a:lnTo>
                                <a:pt x="3225" y="385"/>
                              </a:lnTo>
                              <a:lnTo>
                                <a:pt x="3743" y="312"/>
                              </a:lnTo>
                              <a:lnTo>
                                <a:pt x="4263" y="247"/>
                              </a:lnTo>
                              <a:lnTo>
                                <a:pt x="4784" y="190"/>
                              </a:lnTo>
                              <a:lnTo>
                                <a:pt x="5305" y="141"/>
                              </a:lnTo>
                              <a:lnTo>
                                <a:pt x="5828" y="101"/>
                              </a:lnTo>
                              <a:lnTo>
                                <a:pt x="6351" y="69"/>
                              </a:lnTo>
                              <a:lnTo>
                                <a:pt x="6875" y="45"/>
                              </a:lnTo>
                              <a:lnTo>
                                <a:pt x="7398" y="29"/>
                              </a:lnTo>
                              <a:lnTo>
                                <a:pt x="7922" y="20"/>
                              </a:lnTo>
                              <a:lnTo>
                                <a:pt x="9447" y="20"/>
                              </a:lnTo>
                              <a:lnTo>
                                <a:pt x="8970" y="7"/>
                              </a:lnTo>
                              <a:lnTo>
                                <a:pt x="84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4" o:spid="_x0000_s1026" style="position:absolute;margin-left:6.4pt;margin-top:14.2pt;width:472.4pt;height:68.25pt;z-index:-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448,10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" path="m8446,l7922,1,7398,9,6874,25,6350,49,5826,82r-523,40l4781,170r-521,57l3740,292r-519,74l2704,448r-516,91l1675,639,1164,748,655,865,,1031r6,19l660,885,1169,767,1680,658r513,-99l2708,468r517,-83l3743,312r520,-65l4784,190r521,-49l5828,101,6351,69,6875,45,7398,29r524,-9l9447,20,8970,7,8446,xe" stroked="f">
                <v:path arrowok="t" o:connecttype="custom" o:connectlocs="5363210,1504279;5030470,1505104;4697730,1511702;4364990,1524897;4032250,1544690;3699510,1571906;3367405,1604895;3035935,1644481;2705100,1691490;2374900,1745096;2045335,1806125;1717040,1873751;1389380,1948800;1063625,2031272;739140,2121166;415925,2217657;0,2354560;3810,2370230;419100,2234152;742315,2136835;1066800,2046942;1392555,1965295;1719580,1890246;2047875,1821794;2376805,1761590;2707005,1707984;3037840,1660975;3368675,1620564;3700780,1587576;4032885,1561185;4365625,1541392;4697730,1528196;5030470,1520774;5998845,1520774;5695950,1510052;5363210,1504279" o:connectangles="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>
                <wp:simplePos x="0" y="0"/>
                <wp:positionH relativeFrom="column">
                  <wp:posOffset>1731010</wp:posOffset>
                </wp:positionH>
                <wp:positionV relativeFrom="paragraph">
                  <wp:posOffset>272415</wp:posOffset>
                </wp:positionV>
                <wp:extent cx="4916805" cy="300355"/>
                <wp:effectExtent l="635" t="1905" r="6985" b="2540"/>
                <wp:wrapNone/>
                <wp:docPr id="21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16805" cy="300355"/>
                        </a:xfrm>
                        <a:custGeom>
                          <a:avLst/>
                          <a:gdLst>
                            <a:gd name="T0" fmla="+- 0 8764 2965"/>
                            <a:gd name="T1" fmla="*/ T0 w 7743"/>
                            <a:gd name="T2" fmla="+- 0 1919 1919"/>
                            <a:gd name="T3" fmla="*/ 1919 h 473"/>
                            <a:gd name="T4" fmla="+- 0 8353 2965"/>
                            <a:gd name="T5" fmla="*/ T4 w 7743"/>
                            <a:gd name="T6" fmla="+- 0 1921 1919"/>
                            <a:gd name="T7" fmla="*/ 1921 h 473"/>
                            <a:gd name="T8" fmla="+- 0 7533 2965"/>
                            <a:gd name="T9" fmla="*/ T8 w 7743"/>
                            <a:gd name="T10" fmla="+- 0 1937 1919"/>
                            <a:gd name="T11" fmla="*/ 1937 h 473"/>
                            <a:gd name="T12" fmla="+- 0 7124 2965"/>
                            <a:gd name="T13" fmla="*/ T12 w 7743"/>
                            <a:gd name="T14" fmla="+- 0 1952 1919"/>
                            <a:gd name="T15" fmla="*/ 1952 h 473"/>
                            <a:gd name="T16" fmla="+- 0 6305 2965"/>
                            <a:gd name="T17" fmla="*/ T16 w 7743"/>
                            <a:gd name="T18" fmla="+- 0 1994 1919"/>
                            <a:gd name="T19" fmla="*/ 1994 h 473"/>
                            <a:gd name="T20" fmla="+- 0 5896 2965"/>
                            <a:gd name="T21" fmla="*/ T20 w 7743"/>
                            <a:gd name="T22" fmla="+- 0 2022 1919"/>
                            <a:gd name="T23" fmla="*/ 2022 h 473"/>
                            <a:gd name="T24" fmla="+- 0 5078 2965"/>
                            <a:gd name="T25" fmla="*/ T24 w 7743"/>
                            <a:gd name="T26" fmla="+- 0 2092 1919"/>
                            <a:gd name="T27" fmla="*/ 2092 h 473"/>
                            <a:gd name="T28" fmla="+- 0 4671 2965"/>
                            <a:gd name="T29" fmla="*/ T28 w 7743"/>
                            <a:gd name="T30" fmla="+- 0 2134 1919"/>
                            <a:gd name="T31" fmla="*/ 2134 h 473"/>
                            <a:gd name="T32" fmla="+- 0 4263 2965"/>
                            <a:gd name="T33" fmla="*/ T32 w 7743"/>
                            <a:gd name="T34" fmla="+- 0 2181 1919"/>
                            <a:gd name="T35" fmla="*/ 2181 h 473"/>
                            <a:gd name="T36" fmla="+- 0 3856 2965"/>
                            <a:gd name="T37" fmla="*/ T36 w 7743"/>
                            <a:gd name="T38" fmla="+- 0 2232 1919"/>
                            <a:gd name="T39" fmla="*/ 2232 h 473"/>
                            <a:gd name="T40" fmla="+- 0 3450 2965"/>
                            <a:gd name="T41" fmla="*/ T40 w 7743"/>
                            <a:gd name="T42" fmla="+- 0 2289 1919"/>
                            <a:gd name="T43" fmla="*/ 2289 h 473"/>
                            <a:gd name="T44" fmla="+- 0 2965 2965"/>
                            <a:gd name="T45" fmla="*/ T44 w 7743"/>
                            <a:gd name="T46" fmla="+- 0 2363 1919"/>
                            <a:gd name="T47" fmla="*/ 2363 h 473"/>
                            <a:gd name="T48" fmla="+- 0 2965 2965"/>
                            <a:gd name="T49" fmla="*/ T48 w 7743"/>
                            <a:gd name="T50" fmla="+- 0 2392 1919"/>
                            <a:gd name="T51" fmla="*/ 2392 h 473"/>
                            <a:gd name="T52" fmla="+- 0 3108 2965"/>
                            <a:gd name="T53" fmla="*/ T52 w 7743"/>
                            <a:gd name="T54" fmla="+- 0 2392 1919"/>
                            <a:gd name="T55" fmla="*/ 2392 h 473"/>
                            <a:gd name="T56" fmla="+- 0 3457 2965"/>
                            <a:gd name="T57" fmla="*/ T56 w 7743"/>
                            <a:gd name="T58" fmla="+- 0 2338 1919"/>
                            <a:gd name="T59" fmla="*/ 2338 h 473"/>
                            <a:gd name="T60" fmla="+- 0 4269 2965"/>
                            <a:gd name="T61" fmla="*/ T60 w 7743"/>
                            <a:gd name="T62" fmla="+- 0 2230 1919"/>
                            <a:gd name="T63" fmla="*/ 2230 h 473"/>
                            <a:gd name="T64" fmla="+- 0 5083 2965"/>
                            <a:gd name="T65" fmla="*/ T64 w 7743"/>
                            <a:gd name="T66" fmla="+- 0 2142 1919"/>
                            <a:gd name="T67" fmla="*/ 2142 h 473"/>
                            <a:gd name="T68" fmla="+- 0 5899 2965"/>
                            <a:gd name="T69" fmla="*/ T68 w 7743"/>
                            <a:gd name="T70" fmla="+- 0 2072 1919"/>
                            <a:gd name="T71" fmla="*/ 2072 h 473"/>
                            <a:gd name="T72" fmla="+- 0 6308 2965"/>
                            <a:gd name="T73" fmla="*/ T72 w 7743"/>
                            <a:gd name="T74" fmla="+- 0 2044 1919"/>
                            <a:gd name="T75" fmla="*/ 2044 h 473"/>
                            <a:gd name="T76" fmla="+- 0 7126 2965"/>
                            <a:gd name="T77" fmla="*/ T76 w 7743"/>
                            <a:gd name="T78" fmla="+- 0 2002 1919"/>
                            <a:gd name="T79" fmla="*/ 2002 h 473"/>
                            <a:gd name="T80" fmla="+- 0 7535 2965"/>
                            <a:gd name="T81" fmla="*/ T80 w 7743"/>
                            <a:gd name="T82" fmla="+- 0 1987 1919"/>
                            <a:gd name="T83" fmla="*/ 1987 h 473"/>
                            <a:gd name="T84" fmla="+- 0 8354 2965"/>
                            <a:gd name="T85" fmla="*/ T84 w 7743"/>
                            <a:gd name="T86" fmla="+- 0 1971 1919"/>
                            <a:gd name="T87" fmla="*/ 1971 h 473"/>
                            <a:gd name="T88" fmla="+- 0 10707 2965"/>
                            <a:gd name="T89" fmla="*/ T88 w 7743"/>
                            <a:gd name="T90" fmla="+- 0 1969 1919"/>
                            <a:gd name="T91" fmla="*/ 1969 h 473"/>
                            <a:gd name="T92" fmla="+- 0 9994 2965"/>
                            <a:gd name="T93" fmla="*/ T92 w 7743"/>
                            <a:gd name="T94" fmla="+- 0 1940 1919"/>
                            <a:gd name="T95" fmla="*/ 1940 h 473"/>
                            <a:gd name="T96" fmla="+- 0 9174 2965"/>
                            <a:gd name="T97" fmla="*/ T96 w 7743"/>
                            <a:gd name="T98" fmla="+- 0 1922 1919"/>
                            <a:gd name="T99" fmla="*/ 1922 h 473"/>
                            <a:gd name="T100" fmla="+- 0 8764 2965"/>
                            <a:gd name="T101" fmla="*/ T100 w 7743"/>
                            <a:gd name="T102" fmla="+- 0 1919 1919"/>
                            <a:gd name="T103" fmla="*/ 1919 h 4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</a:cxnLst>
                          <a:rect l="0" t="0" r="r" b="b"/>
                          <a:pathLst>
                            <a:path w="7743" h="473">
                              <a:moveTo>
                                <a:pt x="5799" y="0"/>
                              </a:moveTo>
                              <a:lnTo>
                                <a:pt x="5388" y="2"/>
                              </a:lnTo>
                              <a:lnTo>
                                <a:pt x="4568" y="18"/>
                              </a:lnTo>
                              <a:lnTo>
                                <a:pt x="4159" y="33"/>
                              </a:lnTo>
                              <a:lnTo>
                                <a:pt x="3340" y="75"/>
                              </a:lnTo>
                              <a:lnTo>
                                <a:pt x="2931" y="103"/>
                              </a:lnTo>
                              <a:lnTo>
                                <a:pt x="2113" y="173"/>
                              </a:lnTo>
                              <a:lnTo>
                                <a:pt x="1706" y="215"/>
                              </a:lnTo>
                              <a:lnTo>
                                <a:pt x="1298" y="262"/>
                              </a:lnTo>
                              <a:lnTo>
                                <a:pt x="891" y="313"/>
                              </a:lnTo>
                              <a:lnTo>
                                <a:pt x="485" y="370"/>
                              </a:lnTo>
                              <a:lnTo>
                                <a:pt x="0" y="444"/>
                              </a:lnTo>
                              <a:lnTo>
                                <a:pt x="0" y="473"/>
                              </a:lnTo>
                              <a:lnTo>
                                <a:pt x="143" y="473"/>
                              </a:lnTo>
                              <a:lnTo>
                                <a:pt x="492" y="419"/>
                              </a:lnTo>
                              <a:lnTo>
                                <a:pt x="1304" y="311"/>
                              </a:lnTo>
                              <a:lnTo>
                                <a:pt x="2118" y="223"/>
                              </a:lnTo>
                              <a:lnTo>
                                <a:pt x="2934" y="153"/>
                              </a:lnTo>
                              <a:lnTo>
                                <a:pt x="3343" y="125"/>
                              </a:lnTo>
                              <a:lnTo>
                                <a:pt x="4161" y="83"/>
                              </a:lnTo>
                              <a:lnTo>
                                <a:pt x="4570" y="68"/>
                              </a:lnTo>
                              <a:lnTo>
                                <a:pt x="5389" y="52"/>
                              </a:lnTo>
                              <a:lnTo>
                                <a:pt x="7742" y="50"/>
                              </a:lnTo>
                              <a:lnTo>
                                <a:pt x="7029" y="21"/>
                              </a:lnTo>
                              <a:lnTo>
                                <a:pt x="6209" y="3"/>
                              </a:lnTo>
                              <a:lnTo>
                                <a:pt x="57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40" o:spid="_x0000_s1026" style="position:absolute;margin-left:136.3pt;margin-top:21.45pt;width:387.15pt;height:23.65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743,4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" path="m5799,l5388,2,4568,18,4159,33,3340,75r-409,28l2113,173r-407,42l1298,262,891,313,485,370,,444r,29l143,473,492,419,1304,311r814,-88l2934,153r409,-28l4161,83,4570,68,5389,52,7742,50,7029,21,6209,3,5799,xe" fillcolor="#f1ab1f" stroked="f">
                <v:path arrowok="t" o:connecttype="custom" o:connectlocs="3682365,1218565;3421380,1219835;2900680,1229995;2640965,1239520;2120900,1266190;1861185,1283970;1341755,1328420;1083310,1355090;824230,1384935;565785,1417320;307975,1453515;0,1500505;0,1518920;90805,1518920;312420,1484630;828040,1416050;1344930,1360170;1863090,1315720;2122805,1297940;2642235,1271270;2901950,1261745;3422015,1251585;4916170,1250315;4463415,1231900;3942715,1220470;3682365,1218565" o:connectangles="0,0,0,0,0,0,0,0,0,0,0,0,0,0,0,0,0,0,0,0,0,0,0,0,0,0"/>
              </v:shape>
            </w:pict>
          </mc:Fallback>
        </mc:AlternateContent>
      </w:r>
    </w:p>
    <w:p w:rsidR="00C118B4" w:rsidRPr="00BA05DF" w:rsidRDefault="001D50A7" w:rsidP="00C118B4">
      <w:pPr>
        <w:spacing w:before="30"/>
        <w:rPr>
          <w:rFonts w:ascii="Times New Roman" w:eastAsia="Arial" w:hAnsi="Times New Roman" w:cs="Times New Roman"/>
          <w:sz w:val="28"/>
          <w:szCs w:val="28"/>
        </w:rPr>
      </w:pP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>
                <wp:simplePos x="0" y="0"/>
                <wp:positionH relativeFrom="column">
                  <wp:posOffset>67945</wp:posOffset>
                </wp:positionH>
                <wp:positionV relativeFrom="paragraph">
                  <wp:posOffset>52070</wp:posOffset>
                </wp:positionV>
                <wp:extent cx="6024880" cy="680085"/>
                <wp:effectExtent l="4445" t="7620" r="0" b="7620"/>
                <wp:wrapNone/>
                <wp:docPr id="20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24880" cy="680085"/>
                        </a:xfrm>
                        <a:custGeom>
                          <a:avLst/>
                          <a:gdLst>
                            <a:gd name="T0" fmla="+- 0 8676 358"/>
                            <a:gd name="T1" fmla="*/ T0 w 9488"/>
                            <a:gd name="T2" fmla="+- 0 1942 1942"/>
                            <a:gd name="T3" fmla="*/ 1942 h 1071"/>
                            <a:gd name="T4" fmla="+- 0 8218 358"/>
                            <a:gd name="T5" fmla="*/ T4 w 9488"/>
                            <a:gd name="T6" fmla="+- 0 1945 1942"/>
                            <a:gd name="T7" fmla="*/ 1945 h 1071"/>
                            <a:gd name="T8" fmla="+- 0 7761 358"/>
                            <a:gd name="T9" fmla="*/ T8 w 9488"/>
                            <a:gd name="T10" fmla="+- 0 1954 1942"/>
                            <a:gd name="T11" fmla="*/ 1954 h 1071"/>
                            <a:gd name="T12" fmla="+- 0 7303 358"/>
                            <a:gd name="T13" fmla="*/ T12 w 9488"/>
                            <a:gd name="T14" fmla="+- 0 1968 1942"/>
                            <a:gd name="T15" fmla="*/ 1968 h 1071"/>
                            <a:gd name="T16" fmla="+- 0 6846 358"/>
                            <a:gd name="T17" fmla="*/ T16 w 9488"/>
                            <a:gd name="T18" fmla="+- 0 1989 1942"/>
                            <a:gd name="T19" fmla="*/ 1989 h 1071"/>
                            <a:gd name="T20" fmla="+- 0 6388 358"/>
                            <a:gd name="T21" fmla="*/ T20 w 9488"/>
                            <a:gd name="T22" fmla="+- 0 2016 1942"/>
                            <a:gd name="T23" fmla="*/ 2016 h 1071"/>
                            <a:gd name="T24" fmla="+- 0 5932 358"/>
                            <a:gd name="T25" fmla="*/ T24 w 9488"/>
                            <a:gd name="T26" fmla="+- 0 2048 1942"/>
                            <a:gd name="T27" fmla="*/ 2048 h 1071"/>
                            <a:gd name="T28" fmla="+- 0 5476 358"/>
                            <a:gd name="T29" fmla="*/ T28 w 9488"/>
                            <a:gd name="T30" fmla="+- 0 2087 1942"/>
                            <a:gd name="T31" fmla="*/ 2087 h 1071"/>
                            <a:gd name="T32" fmla="+- 0 5020 358"/>
                            <a:gd name="T33" fmla="*/ T32 w 9488"/>
                            <a:gd name="T34" fmla="+- 0 2133 1942"/>
                            <a:gd name="T35" fmla="*/ 2133 h 1071"/>
                            <a:gd name="T36" fmla="+- 0 4566 358"/>
                            <a:gd name="T37" fmla="*/ T36 w 9488"/>
                            <a:gd name="T38" fmla="+- 0 2185 1942"/>
                            <a:gd name="T39" fmla="*/ 2185 h 1071"/>
                            <a:gd name="T40" fmla="+- 0 4112 358"/>
                            <a:gd name="T41" fmla="*/ T40 w 9488"/>
                            <a:gd name="T42" fmla="+- 0 2243 1942"/>
                            <a:gd name="T43" fmla="*/ 2243 h 1071"/>
                            <a:gd name="T44" fmla="+- 0 3660 358"/>
                            <a:gd name="T45" fmla="*/ T44 w 9488"/>
                            <a:gd name="T46" fmla="+- 0 2307 1942"/>
                            <a:gd name="T47" fmla="*/ 2307 h 1071"/>
                            <a:gd name="T48" fmla="+- 0 3208 358"/>
                            <a:gd name="T49" fmla="*/ T48 w 9488"/>
                            <a:gd name="T50" fmla="+- 0 2378 1942"/>
                            <a:gd name="T51" fmla="*/ 2378 h 1071"/>
                            <a:gd name="T52" fmla="+- 0 2758 358"/>
                            <a:gd name="T53" fmla="*/ T52 w 9488"/>
                            <a:gd name="T54" fmla="+- 0 2456 1942"/>
                            <a:gd name="T55" fmla="*/ 2456 h 1071"/>
                            <a:gd name="T56" fmla="+- 0 2309 358"/>
                            <a:gd name="T57" fmla="*/ T56 w 9488"/>
                            <a:gd name="T58" fmla="+- 0 2540 1942"/>
                            <a:gd name="T59" fmla="*/ 2540 h 1071"/>
                            <a:gd name="T60" fmla="+- 0 1662 358"/>
                            <a:gd name="T61" fmla="*/ T60 w 9488"/>
                            <a:gd name="T62" fmla="+- 0 2675 1942"/>
                            <a:gd name="T63" fmla="*/ 2675 h 1071"/>
                            <a:gd name="T64" fmla="+- 0 1012 358"/>
                            <a:gd name="T65" fmla="*/ T64 w 9488"/>
                            <a:gd name="T66" fmla="+- 0 2826 1942"/>
                            <a:gd name="T67" fmla="*/ 2826 h 1071"/>
                            <a:gd name="T68" fmla="+- 0 358 358"/>
                            <a:gd name="T69" fmla="*/ T68 w 9488"/>
                            <a:gd name="T70" fmla="+- 0 2993 1942"/>
                            <a:gd name="T71" fmla="*/ 2993 h 1071"/>
                            <a:gd name="T72" fmla="+- 0 364 358"/>
                            <a:gd name="T73" fmla="*/ T72 w 9488"/>
                            <a:gd name="T74" fmla="+- 0 3012 1942"/>
                            <a:gd name="T75" fmla="*/ 3012 h 1071"/>
                            <a:gd name="T76" fmla="+- 0 1016 358"/>
                            <a:gd name="T77" fmla="*/ T76 w 9488"/>
                            <a:gd name="T78" fmla="+- 0 2845 1942"/>
                            <a:gd name="T79" fmla="*/ 2845 h 1071"/>
                            <a:gd name="T80" fmla="+- 0 1525 358"/>
                            <a:gd name="T81" fmla="*/ T80 w 9488"/>
                            <a:gd name="T82" fmla="+- 0 2726 1942"/>
                            <a:gd name="T83" fmla="*/ 2726 h 1071"/>
                            <a:gd name="T84" fmla="+- 0 2037 358"/>
                            <a:gd name="T85" fmla="*/ T84 w 9488"/>
                            <a:gd name="T86" fmla="+- 0 2616 1942"/>
                            <a:gd name="T87" fmla="*/ 2616 h 1071"/>
                            <a:gd name="T88" fmla="+- 0 2550 358"/>
                            <a:gd name="T89" fmla="*/ T88 w 9488"/>
                            <a:gd name="T90" fmla="+- 0 2515 1942"/>
                            <a:gd name="T91" fmla="*/ 2515 h 1071"/>
                            <a:gd name="T92" fmla="+- 0 3065 358"/>
                            <a:gd name="T93" fmla="*/ T92 w 9488"/>
                            <a:gd name="T94" fmla="+- 0 2423 1942"/>
                            <a:gd name="T95" fmla="*/ 2423 h 1071"/>
                            <a:gd name="T96" fmla="+- 0 3582 358"/>
                            <a:gd name="T97" fmla="*/ T96 w 9488"/>
                            <a:gd name="T98" fmla="+- 0 2339 1942"/>
                            <a:gd name="T99" fmla="*/ 2339 h 1071"/>
                            <a:gd name="T100" fmla="+- 0 4100 358"/>
                            <a:gd name="T101" fmla="*/ T100 w 9488"/>
                            <a:gd name="T102" fmla="+- 0 2264 1942"/>
                            <a:gd name="T103" fmla="*/ 2264 h 1071"/>
                            <a:gd name="T104" fmla="+- 0 4620 358"/>
                            <a:gd name="T105" fmla="*/ T104 w 9488"/>
                            <a:gd name="T106" fmla="+- 0 2198 1942"/>
                            <a:gd name="T107" fmla="*/ 2198 h 1071"/>
                            <a:gd name="T108" fmla="+- 0 5140 358"/>
                            <a:gd name="T109" fmla="*/ T108 w 9488"/>
                            <a:gd name="T110" fmla="+- 0 2140 1942"/>
                            <a:gd name="T111" fmla="*/ 2140 h 1071"/>
                            <a:gd name="T112" fmla="+- 0 5662 358"/>
                            <a:gd name="T113" fmla="*/ T112 w 9488"/>
                            <a:gd name="T114" fmla="+- 0 2091 1942"/>
                            <a:gd name="T115" fmla="*/ 2091 h 1071"/>
                            <a:gd name="T116" fmla="+- 0 6184 358"/>
                            <a:gd name="T117" fmla="*/ T116 w 9488"/>
                            <a:gd name="T118" fmla="+- 0 2049 1942"/>
                            <a:gd name="T119" fmla="*/ 2049 h 1071"/>
                            <a:gd name="T120" fmla="+- 0 6708 358"/>
                            <a:gd name="T121" fmla="*/ T120 w 9488"/>
                            <a:gd name="T122" fmla="+- 0 2016 1942"/>
                            <a:gd name="T123" fmla="*/ 2016 h 1071"/>
                            <a:gd name="T124" fmla="+- 0 7231 358"/>
                            <a:gd name="T125" fmla="*/ T124 w 9488"/>
                            <a:gd name="T126" fmla="+- 0 1991 1942"/>
                            <a:gd name="T127" fmla="*/ 1991 h 1071"/>
                            <a:gd name="T128" fmla="+- 0 7755 358"/>
                            <a:gd name="T129" fmla="*/ T128 w 9488"/>
                            <a:gd name="T130" fmla="+- 0 1974 1942"/>
                            <a:gd name="T131" fmla="*/ 1974 h 1071"/>
                            <a:gd name="T132" fmla="+- 0 8279 358"/>
                            <a:gd name="T133" fmla="*/ T132 w 9488"/>
                            <a:gd name="T134" fmla="+- 0 1964 1942"/>
                            <a:gd name="T135" fmla="*/ 1964 h 1071"/>
                            <a:gd name="T136" fmla="+- 0 9845 358"/>
                            <a:gd name="T137" fmla="*/ T136 w 9488"/>
                            <a:gd name="T138" fmla="+- 0 1962 1942"/>
                            <a:gd name="T139" fmla="*/ 1962 h 1071"/>
                            <a:gd name="T140" fmla="+- 0 9591 358"/>
                            <a:gd name="T141" fmla="*/ T140 w 9488"/>
                            <a:gd name="T142" fmla="+- 0 1954 1942"/>
                            <a:gd name="T143" fmla="*/ 1954 h 1071"/>
                            <a:gd name="T144" fmla="+- 0 9134 358"/>
                            <a:gd name="T145" fmla="*/ T144 w 9488"/>
                            <a:gd name="T146" fmla="+- 0 1945 1942"/>
                            <a:gd name="T147" fmla="*/ 1945 h 1071"/>
                            <a:gd name="T148" fmla="+- 0 8676 358"/>
                            <a:gd name="T149" fmla="*/ T148 w 9488"/>
                            <a:gd name="T150" fmla="+- 0 1942 1942"/>
                            <a:gd name="T151" fmla="*/ 1942 h 107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9488" h="1071">
                              <a:moveTo>
                                <a:pt x="8318" y="0"/>
                              </a:moveTo>
                              <a:lnTo>
                                <a:pt x="7860" y="3"/>
                              </a:lnTo>
                              <a:lnTo>
                                <a:pt x="7403" y="12"/>
                              </a:lnTo>
                              <a:lnTo>
                                <a:pt x="6945" y="26"/>
                              </a:lnTo>
                              <a:lnTo>
                                <a:pt x="6488" y="47"/>
                              </a:lnTo>
                              <a:lnTo>
                                <a:pt x="6030" y="74"/>
                              </a:lnTo>
                              <a:lnTo>
                                <a:pt x="5574" y="106"/>
                              </a:lnTo>
                              <a:lnTo>
                                <a:pt x="5118" y="145"/>
                              </a:lnTo>
                              <a:lnTo>
                                <a:pt x="4662" y="191"/>
                              </a:lnTo>
                              <a:lnTo>
                                <a:pt x="4208" y="243"/>
                              </a:lnTo>
                              <a:lnTo>
                                <a:pt x="3754" y="301"/>
                              </a:lnTo>
                              <a:lnTo>
                                <a:pt x="3302" y="365"/>
                              </a:lnTo>
                              <a:lnTo>
                                <a:pt x="2850" y="436"/>
                              </a:lnTo>
                              <a:lnTo>
                                <a:pt x="2400" y="514"/>
                              </a:lnTo>
                              <a:lnTo>
                                <a:pt x="1951" y="598"/>
                              </a:lnTo>
                              <a:lnTo>
                                <a:pt x="1304" y="733"/>
                              </a:lnTo>
                              <a:lnTo>
                                <a:pt x="654" y="884"/>
                              </a:lnTo>
                              <a:lnTo>
                                <a:pt x="0" y="1051"/>
                              </a:lnTo>
                              <a:lnTo>
                                <a:pt x="6" y="1070"/>
                              </a:lnTo>
                              <a:lnTo>
                                <a:pt x="658" y="903"/>
                              </a:lnTo>
                              <a:lnTo>
                                <a:pt x="1167" y="784"/>
                              </a:lnTo>
                              <a:lnTo>
                                <a:pt x="1679" y="674"/>
                              </a:lnTo>
                              <a:lnTo>
                                <a:pt x="2192" y="573"/>
                              </a:lnTo>
                              <a:lnTo>
                                <a:pt x="2707" y="481"/>
                              </a:lnTo>
                              <a:lnTo>
                                <a:pt x="3224" y="397"/>
                              </a:lnTo>
                              <a:lnTo>
                                <a:pt x="3742" y="322"/>
                              </a:lnTo>
                              <a:lnTo>
                                <a:pt x="4262" y="256"/>
                              </a:lnTo>
                              <a:lnTo>
                                <a:pt x="4782" y="198"/>
                              </a:lnTo>
                              <a:lnTo>
                                <a:pt x="5304" y="149"/>
                              </a:lnTo>
                              <a:lnTo>
                                <a:pt x="5826" y="107"/>
                              </a:lnTo>
                              <a:lnTo>
                                <a:pt x="6350" y="74"/>
                              </a:lnTo>
                              <a:lnTo>
                                <a:pt x="6873" y="49"/>
                              </a:lnTo>
                              <a:lnTo>
                                <a:pt x="7397" y="32"/>
                              </a:lnTo>
                              <a:lnTo>
                                <a:pt x="7921" y="22"/>
                              </a:lnTo>
                              <a:lnTo>
                                <a:pt x="9487" y="20"/>
                              </a:lnTo>
                              <a:lnTo>
                                <a:pt x="9233" y="12"/>
                              </a:lnTo>
                              <a:lnTo>
                                <a:pt x="8776" y="3"/>
                              </a:lnTo>
                              <a:lnTo>
                                <a:pt x="831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8" o:spid="_x0000_s1026" style="position:absolute;margin-left:5.35pt;margin-top:4.1pt;width:474.4pt;height:53.55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488,10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" path="m8318,l7860,3r-457,9l6945,26,6488,47,6030,74r-456,32l5118,145r-456,46l4208,243r-454,58l3302,365r-452,71l2400,514r-449,84l1304,733,654,884,,1051r6,19l658,903,1167,784,1679,674,2192,573r515,-92l3224,397r518,-75l4262,256r520,-58l5304,149r522,-42l6350,74,6873,49,7397,32,7921,22,9487,20,9233,12,8776,3,8318,xe" fillcolor="#f1ba20" stroked="f">
                <v:path arrowok="t" o:connecttype="custom" o:connectlocs="5281930,1233170;4991100,1235075;4700905,1240790;4410075,1249680;4119880,1263015;3829050,1280160;3539490,1300480;3249930,1325245;2960370,1354455;2672080,1387475;2383790,1424305;2096770,1464945;1809750,1510030;1524000,1559560;1238885,1612900;828040,1698625;415290,1794510;0,1900555;3810,1912620;417830,1806575;741045,1731010;1066165,1661160;1391920,1597025;1718945,1538605;2047240,1485265;2376170,1437640;2706370,1395730;3036570,1358900;3368040,1327785;3699510,1301115;4032250,1280160;4364355,1264285;4697095,1253490;5029835,1247140;6024245,1245870;5862955,1240790;5572760,1235075;5281930,1233170" o:connectangles="0,0,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>
                <wp:simplePos x="0" y="0"/>
                <wp:positionH relativeFrom="column">
                  <wp:posOffset>81280</wp:posOffset>
                </wp:positionH>
                <wp:positionV relativeFrom="paragraph">
                  <wp:posOffset>1905</wp:posOffset>
                </wp:positionV>
                <wp:extent cx="6062345" cy="680085"/>
                <wp:effectExtent l="8255" t="5080" r="6350" b="635"/>
                <wp:wrapNone/>
                <wp:docPr id="1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62345" cy="680085"/>
                        </a:xfrm>
                        <a:custGeom>
                          <a:avLst/>
                          <a:gdLst>
                            <a:gd name="T0" fmla="+- 0 8968 358"/>
                            <a:gd name="T1" fmla="*/ T0 w 9547"/>
                            <a:gd name="T2" fmla="+- 0 2302 2302"/>
                            <a:gd name="T3" fmla="*/ 2302 h 1071"/>
                            <a:gd name="T4" fmla="+- 0 8477 358"/>
                            <a:gd name="T5" fmla="*/ T4 w 9547"/>
                            <a:gd name="T6" fmla="+- 0 2302 2302"/>
                            <a:gd name="T7" fmla="*/ 2302 h 1071"/>
                            <a:gd name="T8" fmla="+- 0 7987 358"/>
                            <a:gd name="T9" fmla="*/ T8 w 9547"/>
                            <a:gd name="T10" fmla="+- 0 2308 2302"/>
                            <a:gd name="T11" fmla="*/ 2308 h 1071"/>
                            <a:gd name="T12" fmla="+- 0 7496 358"/>
                            <a:gd name="T13" fmla="*/ T12 w 9547"/>
                            <a:gd name="T14" fmla="+- 0 2321 2302"/>
                            <a:gd name="T15" fmla="*/ 2321 h 1071"/>
                            <a:gd name="T16" fmla="+- 0 7005 358"/>
                            <a:gd name="T17" fmla="*/ T16 w 9547"/>
                            <a:gd name="T18" fmla="+- 0 2341 2302"/>
                            <a:gd name="T19" fmla="*/ 2341 h 1071"/>
                            <a:gd name="T20" fmla="+- 0 6515 358"/>
                            <a:gd name="T21" fmla="*/ T20 w 9547"/>
                            <a:gd name="T22" fmla="+- 0 2368 2302"/>
                            <a:gd name="T23" fmla="*/ 2368 h 1071"/>
                            <a:gd name="T24" fmla="+- 0 6025 358"/>
                            <a:gd name="T25" fmla="*/ T24 w 9547"/>
                            <a:gd name="T26" fmla="+- 0 2401 2302"/>
                            <a:gd name="T27" fmla="*/ 2401 h 1071"/>
                            <a:gd name="T28" fmla="+- 0 5536 358"/>
                            <a:gd name="T29" fmla="*/ T28 w 9547"/>
                            <a:gd name="T30" fmla="+- 0 2442 2302"/>
                            <a:gd name="T31" fmla="*/ 2442 h 1071"/>
                            <a:gd name="T32" fmla="+- 0 5048 358"/>
                            <a:gd name="T33" fmla="*/ T32 w 9547"/>
                            <a:gd name="T34" fmla="+- 0 2490 2302"/>
                            <a:gd name="T35" fmla="*/ 2490 h 1071"/>
                            <a:gd name="T36" fmla="+- 0 4560 358"/>
                            <a:gd name="T37" fmla="*/ T36 w 9547"/>
                            <a:gd name="T38" fmla="+- 0 2546 2302"/>
                            <a:gd name="T39" fmla="*/ 2546 h 1071"/>
                            <a:gd name="T40" fmla="+- 0 4074 358"/>
                            <a:gd name="T41" fmla="*/ T40 w 9547"/>
                            <a:gd name="T42" fmla="+- 0 2608 2302"/>
                            <a:gd name="T43" fmla="*/ 2608 h 1071"/>
                            <a:gd name="T44" fmla="+- 0 3589 358"/>
                            <a:gd name="T45" fmla="*/ T44 w 9547"/>
                            <a:gd name="T46" fmla="+- 0 2678 2302"/>
                            <a:gd name="T47" fmla="*/ 2678 h 1071"/>
                            <a:gd name="T48" fmla="+- 0 3105 358"/>
                            <a:gd name="T49" fmla="*/ T48 w 9547"/>
                            <a:gd name="T50" fmla="+- 0 2756 2302"/>
                            <a:gd name="T51" fmla="*/ 2756 h 1071"/>
                            <a:gd name="T52" fmla="+- 0 2622 358"/>
                            <a:gd name="T53" fmla="*/ T52 w 9547"/>
                            <a:gd name="T54" fmla="+- 0 2841 2302"/>
                            <a:gd name="T55" fmla="*/ 2841 h 1071"/>
                            <a:gd name="T56" fmla="+- 0 2141 358"/>
                            <a:gd name="T57" fmla="*/ T56 w 9547"/>
                            <a:gd name="T58" fmla="+- 0 2934 2302"/>
                            <a:gd name="T59" fmla="*/ 2934 h 1071"/>
                            <a:gd name="T60" fmla="+- 0 1662 358"/>
                            <a:gd name="T61" fmla="*/ T60 w 9547"/>
                            <a:gd name="T62" fmla="+- 0 3035 2302"/>
                            <a:gd name="T63" fmla="*/ 3035 h 1071"/>
                            <a:gd name="T64" fmla="+- 0 1012 358"/>
                            <a:gd name="T65" fmla="*/ T64 w 9547"/>
                            <a:gd name="T66" fmla="+- 0 3185 2302"/>
                            <a:gd name="T67" fmla="*/ 3185 h 1071"/>
                            <a:gd name="T68" fmla="+- 0 358 358"/>
                            <a:gd name="T69" fmla="*/ T68 w 9547"/>
                            <a:gd name="T70" fmla="+- 0 3353 2302"/>
                            <a:gd name="T71" fmla="*/ 3353 h 1071"/>
                            <a:gd name="T72" fmla="+- 0 364 358"/>
                            <a:gd name="T73" fmla="*/ T72 w 9547"/>
                            <a:gd name="T74" fmla="+- 0 3372 2302"/>
                            <a:gd name="T75" fmla="*/ 3372 h 1071"/>
                            <a:gd name="T76" fmla="+- 0 1016 358"/>
                            <a:gd name="T77" fmla="*/ T76 w 9547"/>
                            <a:gd name="T78" fmla="+- 0 3204 2302"/>
                            <a:gd name="T79" fmla="*/ 3204 h 1071"/>
                            <a:gd name="T80" fmla="+- 0 1667 358"/>
                            <a:gd name="T81" fmla="*/ T80 w 9547"/>
                            <a:gd name="T82" fmla="+- 0 3054 2302"/>
                            <a:gd name="T83" fmla="*/ 3054 h 1071"/>
                            <a:gd name="T84" fmla="+- 0 2146 358"/>
                            <a:gd name="T85" fmla="*/ T84 w 9547"/>
                            <a:gd name="T86" fmla="+- 0 2953 2302"/>
                            <a:gd name="T87" fmla="*/ 2953 h 1071"/>
                            <a:gd name="T88" fmla="+- 0 2627 358"/>
                            <a:gd name="T89" fmla="*/ T88 w 9547"/>
                            <a:gd name="T90" fmla="+- 0 2860 2302"/>
                            <a:gd name="T91" fmla="*/ 2860 h 1071"/>
                            <a:gd name="T92" fmla="+- 0 3110 358"/>
                            <a:gd name="T93" fmla="*/ T92 w 9547"/>
                            <a:gd name="T94" fmla="+- 0 2775 2302"/>
                            <a:gd name="T95" fmla="*/ 2775 h 1071"/>
                            <a:gd name="T96" fmla="+- 0 3594 358"/>
                            <a:gd name="T97" fmla="*/ T96 w 9547"/>
                            <a:gd name="T98" fmla="+- 0 2698 2302"/>
                            <a:gd name="T99" fmla="*/ 2698 h 1071"/>
                            <a:gd name="T100" fmla="+- 0 4079 358"/>
                            <a:gd name="T101" fmla="*/ T100 w 9547"/>
                            <a:gd name="T102" fmla="+- 0 2628 2302"/>
                            <a:gd name="T103" fmla="*/ 2628 h 1071"/>
                            <a:gd name="T104" fmla="+- 0 4565 358"/>
                            <a:gd name="T105" fmla="*/ T104 w 9547"/>
                            <a:gd name="T106" fmla="+- 0 2565 2302"/>
                            <a:gd name="T107" fmla="*/ 2565 h 1071"/>
                            <a:gd name="T108" fmla="+- 0 5052 358"/>
                            <a:gd name="T109" fmla="*/ T108 w 9547"/>
                            <a:gd name="T110" fmla="+- 0 2510 2302"/>
                            <a:gd name="T111" fmla="*/ 2510 h 1071"/>
                            <a:gd name="T112" fmla="+- 0 5539 358"/>
                            <a:gd name="T113" fmla="*/ T112 w 9547"/>
                            <a:gd name="T114" fmla="+- 0 2462 2302"/>
                            <a:gd name="T115" fmla="*/ 2462 h 1071"/>
                            <a:gd name="T116" fmla="+- 0 6028 358"/>
                            <a:gd name="T117" fmla="*/ T116 w 9547"/>
                            <a:gd name="T118" fmla="+- 0 2421 2302"/>
                            <a:gd name="T119" fmla="*/ 2421 h 1071"/>
                            <a:gd name="T120" fmla="+- 0 6517 358"/>
                            <a:gd name="T121" fmla="*/ T120 w 9547"/>
                            <a:gd name="T122" fmla="+- 0 2387 2302"/>
                            <a:gd name="T123" fmla="*/ 2387 h 1071"/>
                            <a:gd name="T124" fmla="+- 0 7007 358"/>
                            <a:gd name="T125" fmla="*/ T124 w 9547"/>
                            <a:gd name="T126" fmla="+- 0 2361 2302"/>
                            <a:gd name="T127" fmla="*/ 2361 h 1071"/>
                            <a:gd name="T128" fmla="+- 0 7497 358"/>
                            <a:gd name="T129" fmla="*/ T128 w 9547"/>
                            <a:gd name="T130" fmla="+- 0 2341 2302"/>
                            <a:gd name="T131" fmla="*/ 2341 h 1071"/>
                            <a:gd name="T132" fmla="+- 0 7987 358"/>
                            <a:gd name="T133" fmla="*/ T132 w 9547"/>
                            <a:gd name="T134" fmla="+- 0 2328 2302"/>
                            <a:gd name="T135" fmla="*/ 2328 h 1071"/>
                            <a:gd name="T136" fmla="+- 0 8477 358"/>
                            <a:gd name="T137" fmla="*/ T136 w 9547"/>
                            <a:gd name="T138" fmla="+- 0 2322 2302"/>
                            <a:gd name="T139" fmla="*/ 2322 h 1071"/>
                            <a:gd name="T140" fmla="+- 0 9904 358"/>
                            <a:gd name="T141" fmla="*/ T140 w 9547"/>
                            <a:gd name="T142" fmla="+- 0 2322 2302"/>
                            <a:gd name="T143" fmla="*/ 2322 h 1071"/>
                            <a:gd name="T144" fmla="+- 0 9459 358"/>
                            <a:gd name="T145" fmla="*/ T144 w 9547"/>
                            <a:gd name="T146" fmla="+- 0 2309 2302"/>
                            <a:gd name="T147" fmla="*/ 2309 h 1071"/>
                            <a:gd name="T148" fmla="+- 0 8968 358"/>
                            <a:gd name="T149" fmla="*/ T148 w 9547"/>
                            <a:gd name="T150" fmla="+- 0 2302 2302"/>
                            <a:gd name="T151" fmla="*/ 2302 h 107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9547" h="1071">
                              <a:moveTo>
                                <a:pt x="8610" y="0"/>
                              </a:moveTo>
                              <a:lnTo>
                                <a:pt x="8119" y="0"/>
                              </a:lnTo>
                              <a:lnTo>
                                <a:pt x="7629" y="6"/>
                              </a:lnTo>
                              <a:lnTo>
                                <a:pt x="7138" y="19"/>
                              </a:lnTo>
                              <a:lnTo>
                                <a:pt x="6647" y="39"/>
                              </a:lnTo>
                              <a:lnTo>
                                <a:pt x="6157" y="66"/>
                              </a:lnTo>
                              <a:lnTo>
                                <a:pt x="5667" y="99"/>
                              </a:lnTo>
                              <a:lnTo>
                                <a:pt x="5178" y="140"/>
                              </a:lnTo>
                              <a:lnTo>
                                <a:pt x="4690" y="188"/>
                              </a:lnTo>
                              <a:lnTo>
                                <a:pt x="4202" y="244"/>
                              </a:lnTo>
                              <a:lnTo>
                                <a:pt x="3716" y="306"/>
                              </a:lnTo>
                              <a:lnTo>
                                <a:pt x="3231" y="376"/>
                              </a:lnTo>
                              <a:lnTo>
                                <a:pt x="2747" y="454"/>
                              </a:lnTo>
                              <a:lnTo>
                                <a:pt x="2264" y="539"/>
                              </a:lnTo>
                              <a:lnTo>
                                <a:pt x="1783" y="632"/>
                              </a:lnTo>
                              <a:lnTo>
                                <a:pt x="1304" y="733"/>
                              </a:lnTo>
                              <a:lnTo>
                                <a:pt x="654" y="883"/>
                              </a:lnTo>
                              <a:lnTo>
                                <a:pt x="0" y="1051"/>
                              </a:lnTo>
                              <a:lnTo>
                                <a:pt x="6" y="1070"/>
                              </a:lnTo>
                              <a:lnTo>
                                <a:pt x="658" y="902"/>
                              </a:lnTo>
                              <a:lnTo>
                                <a:pt x="1309" y="752"/>
                              </a:lnTo>
                              <a:lnTo>
                                <a:pt x="1788" y="651"/>
                              </a:lnTo>
                              <a:lnTo>
                                <a:pt x="2269" y="558"/>
                              </a:lnTo>
                              <a:lnTo>
                                <a:pt x="2752" y="473"/>
                              </a:lnTo>
                              <a:lnTo>
                                <a:pt x="3236" y="396"/>
                              </a:lnTo>
                              <a:lnTo>
                                <a:pt x="3721" y="326"/>
                              </a:lnTo>
                              <a:lnTo>
                                <a:pt x="4207" y="263"/>
                              </a:lnTo>
                              <a:lnTo>
                                <a:pt x="4694" y="208"/>
                              </a:lnTo>
                              <a:lnTo>
                                <a:pt x="5181" y="160"/>
                              </a:lnTo>
                              <a:lnTo>
                                <a:pt x="5670" y="119"/>
                              </a:lnTo>
                              <a:lnTo>
                                <a:pt x="6159" y="85"/>
                              </a:lnTo>
                              <a:lnTo>
                                <a:pt x="6649" y="59"/>
                              </a:lnTo>
                              <a:lnTo>
                                <a:pt x="7139" y="39"/>
                              </a:lnTo>
                              <a:lnTo>
                                <a:pt x="7629" y="26"/>
                              </a:lnTo>
                              <a:lnTo>
                                <a:pt x="8119" y="20"/>
                              </a:lnTo>
                              <a:lnTo>
                                <a:pt x="9546" y="20"/>
                              </a:lnTo>
                              <a:lnTo>
                                <a:pt x="9101" y="7"/>
                              </a:lnTo>
                              <a:lnTo>
                                <a:pt x="86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0" o:spid="_x0000_s1026" style="position:absolute;margin-left:6.4pt;margin-top:.15pt;width:477.35pt;height:53.55pt;z-index:-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547,10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" path="m8610,l8119,,7629,6,7138,19,6647,39,6157,66,5667,99r-489,41l4690,188r-488,56l3716,306r-485,70l2747,454r-483,85l1783,632,1304,733,654,883,,1051r6,19l658,902,1309,752,1788,651r481,-93l2752,473r484,-77l3721,326r486,-63l4694,208r487,-48l5670,119,6159,85,6649,59,7139,39,7629,26r490,-6l9546,20,9101,7,8610,xe" fillcolor="#f1ba20" stroked="f">
                <v:path arrowok="t" o:connecttype="custom" o:connectlocs="5467350,1461770;5155565,1461770;4844415,1465580;4532630,1473835;4220845,1486535;3909695,1503680;3598545,1524635;3288030,1550670;2978150,1581150;2668270,1616710;2359660,1656080;2051685,1700530;1744345,1750060;1437640,1804035;1132205,1863090;828040,1927225;415290,2022475;0,2129155;3810,2141220;417830,2034540;831215,1939290;1135380,1875155;1440815,1816100;1747520,1762125;2054860,1713230;2362835,1668780;2671445,1628775;2980690,1593850;3289935,1563370;3600450,1537335;3910965,1515745;4222115,1499235;4533265,1486535;4844415,1478280;5155565,1474470;6061710,1474470;5779135,1466215;5467350,1461770" o:connectangles="0,0,0,0,0,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24765</wp:posOffset>
                </wp:positionV>
                <wp:extent cx="5475605" cy="553720"/>
                <wp:effectExtent l="3175" t="8890" r="7620" b="0"/>
                <wp:wrapNone/>
                <wp:docPr id="1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75605" cy="553720"/>
                        </a:xfrm>
                        <a:custGeom>
                          <a:avLst/>
                          <a:gdLst>
                            <a:gd name="T0" fmla="+- 0 8003 360"/>
                            <a:gd name="T1" fmla="*/ T0 w 8623"/>
                            <a:gd name="T2" fmla="+- 0 2297 2297"/>
                            <a:gd name="T3" fmla="*/ 2297 h 872"/>
                            <a:gd name="T4" fmla="+- 0 7513 360"/>
                            <a:gd name="T5" fmla="*/ T4 w 8623"/>
                            <a:gd name="T6" fmla="+- 0 2298 2297"/>
                            <a:gd name="T7" fmla="*/ 2298 h 872"/>
                            <a:gd name="T8" fmla="+- 0 7022 360"/>
                            <a:gd name="T9" fmla="*/ T8 w 8623"/>
                            <a:gd name="T10" fmla="+- 0 2305 2297"/>
                            <a:gd name="T11" fmla="*/ 2305 h 872"/>
                            <a:gd name="T12" fmla="+- 0 6532 360"/>
                            <a:gd name="T13" fmla="*/ T12 w 8623"/>
                            <a:gd name="T14" fmla="+- 0 2320 2297"/>
                            <a:gd name="T15" fmla="*/ 2320 h 872"/>
                            <a:gd name="T16" fmla="+- 0 6042 360"/>
                            <a:gd name="T17" fmla="*/ T16 w 8623"/>
                            <a:gd name="T18" fmla="+- 0 2341 2297"/>
                            <a:gd name="T19" fmla="*/ 2341 h 872"/>
                            <a:gd name="T20" fmla="+- 0 5553 360"/>
                            <a:gd name="T21" fmla="*/ T20 w 8623"/>
                            <a:gd name="T22" fmla="+- 0 2370 2297"/>
                            <a:gd name="T23" fmla="*/ 2370 h 872"/>
                            <a:gd name="T24" fmla="+- 0 5064 360"/>
                            <a:gd name="T25" fmla="*/ T24 w 8623"/>
                            <a:gd name="T26" fmla="+- 0 2405 2297"/>
                            <a:gd name="T27" fmla="*/ 2405 h 872"/>
                            <a:gd name="T28" fmla="+- 0 4576 360"/>
                            <a:gd name="T29" fmla="*/ T28 w 8623"/>
                            <a:gd name="T30" fmla="+- 0 2448 2297"/>
                            <a:gd name="T31" fmla="*/ 2448 h 872"/>
                            <a:gd name="T32" fmla="+- 0 4089 360"/>
                            <a:gd name="T33" fmla="*/ T32 w 8623"/>
                            <a:gd name="T34" fmla="+- 0 2499 2297"/>
                            <a:gd name="T35" fmla="*/ 2499 h 872"/>
                            <a:gd name="T36" fmla="+- 0 3603 360"/>
                            <a:gd name="T37" fmla="*/ T36 w 8623"/>
                            <a:gd name="T38" fmla="+- 0 2557 2297"/>
                            <a:gd name="T39" fmla="*/ 2557 h 872"/>
                            <a:gd name="T40" fmla="+- 0 3120 360"/>
                            <a:gd name="T41" fmla="*/ T40 w 8623"/>
                            <a:gd name="T42" fmla="+- 0 2622 2297"/>
                            <a:gd name="T43" fmla="*/ 2622 h 872"/>
                            <a:gd name="T44" fmla="+- 0 2636 360"/>
                            <a:gd name="T45" fmla="*/ T44 w 8623"/>
                            <a:gd name="T46" fmla="+- 0 2695 2297"/>
                            <a:gd name="T47" fmla="*/ 2695 h 872"/>
                            <a:gd name="T48" fmla="+- 0 2154 360"/>
                            <a:gd name="T49" fmla="*/ T48 w 8623"/>
                            <a:gd name="T50" fmla="+- 0 2776 2297"/>
                            <a:gd name="T51" fmla="*/ 2776 h 872"/>
                            <a:gd name="T52" fmla="+- 0 1674 360"/>
                            <a:gd name="T53" fmla="*/ T52 w 8623"/>
                            <a:gd name="T54" fmla="+- 0 2864 2297"/>
                            <a:gd name="T55" fmla="*/ 2864 h 872"/>
                            <a:gd name="T56" fmla="+- 0 1019 360"/>
                            <a:gd name="T57" fmla="*/ T56 w 8623"/>
                            <a:gd name="T58" fmla="+- 0 2997 2297"/>
                            <a:gd name="T59" fmla="*/ 2997 h 872"/>
                            <a:gd name="T60" fmla="+- 0 360 360"/>
                            <a:gd name="T61" fmla="*/ T60 w 8623"/>
                            <a:gd name="T62" fmla="+- 0 3149 2297"/>
                            <a:gd name="T63" fmla="*/ 3149 h 872"/>
                            <a:gd name="T64" fmla="+- 0 363 360"/>
                            <a:gd name="T65" fmla="*/ T64 w 8623"/>
                            <a:gd name="T66" fmla="+- 0 3168 2297"/>
                            <a:gd name="T67" fmla="*/ 3168 h 872"/>
                            <a:gd name="T68" fmla="+- 0 1022 360"/>
                            <a:gd name="T69" fmla="*/ T68 w 8623"/>
                            <a:gd name="T70" fmla="+- 0 3018 2297"/>
                            <a:gd name="T71" fmla="*/ 3018 h 872"/>
                            <a:gd name="T72" fmla="+- 0 1533 360"/>
                            <a:gd name="T73" fmla="*/ T72 w 8623"/>
                            <a:gd name="T74" fmla="+- 0 2912 2297"/>
                            <a:gd name="T75" fmla="*/ 2912 h 872"/>
                            <a:gd name="T76" fmla="+- 0 2046 360"/>
                            <a:gd name="T77" fmla="*/ T76 w 8623"/>
                            <a:gd name="T78" fmla="+- 0 2815 2297"/>
                            <a:gd name="T79" fmla="*/ 2815 h 872"/>
                            <a:gd name="T80" fmla="+- 0 2561 360"/>
                            <a:gd name="T81" fmla="*/ T80 w 8623"/>
                            <a:gd name="T82" fmla="+- 0 2728 2297"/>
                            <a:gd name="T83" fmla="*/ 2728 h 872"/>
                            <a:gd name="T84" fmla="+- 0 3077 360"/>
                            <a:gd name="T85" fmla="*/ T84 w 8623"/>
                            <a:gd name="T86" fmla="+- 0 2649 2297"/>
                            <a:gd name="T87" fmla="*/ 2649 h 872"/>
                            <a:gd name="T88" fmla="+- 0 3594 360"/>
                            <a:gd name="T89" fmla="*/ T88 w 8623"/>
                            <a:gd name="T90" fmla="+- 0 2578 2297"/>
                            <a:gd name="T91" fmla="*/ 2578 h 872"/>
                            <a:gd name="T92" fmla="+- 0 4113 360"/>
                            <a:gd name="T93" fmla="*/ T92 w 8623"/>
                            <a:gd name="T94" fmla="+- 0 2517 2297"/>
                            <a:gd name="T95" fmla="*/ 2517 h 872"/>
                            <a:gd name="T96" fmla="+- 0 4633 360"/>
                            <a:gd name="T97" fmla="*/ T96 w 8623"/>
                            <a:gd name="T98" fmla="+- 0 2463 2297"/>
                            <a:gd name="T99" fmla="*/ 2463 h 872"/>
                            <a:gd name="T100" fmla="+- 0 5154 360"/>
                            <a:gd name="T101" fmla="*/ T100 w 8623"/>
                            <a:gd name="T102" fmla="+- 0 2418 2297"/>
                            <a:gd name="T103" fmla="*/ 2418 h 872"/>
                            <a:gd name="T104" fmla="+- 0 5676 360"/>
                            <a:gd name="T105" fmla="*/ T104 w 8623"/>
                            <a:gd name="T106" fmla="+- 0 2382 2297"/>
                            <a:gd name="T107" fmla="*/ 2382 h 872"/>
                            <a:gd name="T108" fmla="+- 0 6199 360"/>
                            <a:gd name="T109" fmla="*/ T108 w 8623"/>
                            <a:gd name="T110" fmla="+- 0 2353 2297"/>
                            <a:gd name="T111" fmla="*/ 2353 h 872"/>
                            <a:gd name="T112" fmla="+- 0 6722 360"/>
                            <a:gd name="T113" fmla="*/ T112 w 8623"/>
                            <a:gd name="T114" fmla="+- 0 2333 2297"/>
                            <a:gd name="T115" fmla="*/ 2333 h 872"/>
                            <a:gd name="T116" fmla="+- 0 7245 360"/>
                            <a:gd name="T117" fmla="*/ T116 w 8623"/>
                            <a:gd name="T118" fmla="+- 0 2321 2297"/>
                            <a:gd name="T119" fmla="*/ 2321 h 872"/>
                            <a:gd name="T120" fmla="+- 0 8983 360"/>
                            <a:gd name="T121" fmla="*/ T120 w 8623"/>
                            <a:gd name="T122" fmla="+- 0 2316 2297"/>
                            <a:gd name="T123" fmla="*/ 2316 h 872"/>
                            <a:gd name="T124" fmla="+- 0 8493 360"/>
                            <a:gd name="T125" fmla="*/ T124 w 8623"/>
                            <a:gd name="T126" fmla="+- 0 2303 2297"/>
                            <a:gd name="T127" fmla="*/ 2303 h 872"/>
                            <a:gd name="T128" fmla="+- 0 8003 360"/>
                            <a:gd name="T129" fmla="*/ T128 w 8623"/>
                            <a:gd name="T130" fmla="+- 0 2297 2297"/>
                            <a:gd name="T131" fmla="*/ 2297 h 87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8623" h="872">
                              <a:moveTo>
                                <a:pt x="7643" y="0"/>
                              </a:moveTo>
                              <a:lnTo>
                                <a:pt x="7153" y="1"/>
                              </a:lnTo>
                              <a:lnTo>
                                <a:pt x="6662" y="8"/>
                              </a:lnTo>
                              <a:lnTo>
                                <a:pt x="6172" y="23"/>
                              </a:lnTo>
                              <a:lnTo>
                                <a:pt x="5682" y="44"/>
                              </a:lnTo>
                              <a:lnTo>
                                <a:pt x="5193" y="73"/>
                              </a:lnTo>
                              <a:lnTo>
                                <a:pt x="4704" y="108"/>
                              </a:lnTo>
                              <a:lnTo>
                                <a:pt x="4216" y="151"/>
                              </a:lnTo>
                              <a:lnTo>
                                <a:pt x="3729" y="202"/>
                              </a:lnTo>
                              <a:lnTo>
                                <a:pt x="3243" y="260"/>
                              </a:lnTo>
                              <a:lnTo>
                                <a:pt x="2760" y="325"/>
                              </a:lnTo>
                              <a:lnTo>
                                <a:pt x="2276" y="398"/>
                              </a:lnTo>
                              <a:lnTo>
                                <a:pt x="1794" y="479"/>
                              </a:lnTo>
                              <a:lnTo>
                                <a:pt x="1314" y="567"/>
                              </a:lnTo>
                              <a:lnTo>
                                <a:pt x="659" y="700"/>
                              </a:lnTo>
                              <a:lnTo>
                                <a:pt x="0" y="852"/>
                              </a:lnTo>
                              <a:lnTo>
                                <a:pt x="3" y="871"/>
                              </a:lnTo>
                              <a:lnTo>
                                <a:pt x="662" y="721"/>
                              </a:lnTo>
                              <a:lnTo>
                                <a:pt x="1173" y="615"/>
                              </a:lnTo>
                              <a:lnTo>
                                <a:pt x="1686" y="518"/>
                              </a:lnTo>
                              <a:lnTo>
                                <a:pt x="2201" y="431"/>
                              </a:lnTo>
                              <a:lnTo>
                                <a:pt x="2717" y="352"/>
                              </a:lnTo>
                              <a:lnTo>
                                <a:pt x="3234" y="281"/>
                              </a:lnTo>
                              <a:lnTo>
                                <a:pt x="3753" y="220"/>
                              </a:lnTo>
                              <a:lnTo>
                                <a:pt x="4273" y="166"/>
                              </a:lnTo>
                              <a:lnTo>
                                <a:pt x="4794" y="121"/>
                              </a:lnTo>
                              <a:lnTo>
                                <a:pt x="5316" y="85"/>
                              </a:lnTo>
                              <a:lnTo>
                                <a:pt x="5839" y="56"/>
                              </a:lnTo>
                              <a:lnTo>
                                <a:pt x="6362" y="36"/>
                              </a:lnTo>
                              <a:lnTo>
                                <a:pt x="6885" y="24"/>
                              </a:lnTo>
                              <a:lnTo>
                                <a:pt x="8623" y="19"/>
                              </a:lnTo>
                              <a:lnTo>
                                <a:pt x="8133" y="6"/>
                              </a:lnTo>
                              <a:lnTo>
                                <a:pt x="76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6" o:spid="_x0000_s1026" style="position:absolute;margin-left:4.5pt;margin-top:1.95pt;width:431.15pt;height:43.6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623,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" path="m7643,l7153,1,6662,8,6172,23,5682,44,5193,73r-489,35l4216,151r-487,51l3243,260r-483,65l2276,398r-482,81l1314,567,659,700,,852r3,19l662,721,1173,615r513,-97l2201,431r516,-79l3234,281r519,-61l4273,166r521,-45l5316,85,5839,56,6362,36,6885,24,8623,19,8133,6,7643,xe" stroked="f">
                <v:path arrowok="t" o:connecttype="custom" o:connectlocs="4853305,1458595;4542155,1459230;4230370,1463675;3919220,1473200;3608070,1486535;3297555,1504950;2987040,1527175;2677160,1554480;2367915,1586865;2059305,1623695;1752600,1664970;1445260,1711325;1139190,1762760;834390,1818640;418465,1903095;0,1999615;1905,2011680;420370,1916430;744855,1849120;1070610,1787525;1397635,1732280;1725295,1682115;2053590,1637030;2383155,1598295;2713355,1564005;3044190,1535430;3375660,1512570;3707765,1494155;4039870,1481455;4371975,1473835;5475605,1470660;5164455,1462405;4853305,1458595" o:connectangles="0,0,0,0,0,0,0,0,0,0,0,0,0,0,0,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>
                <wp:simplePos x="0" y="0"/>
                <wp:positionH relativeFrom="column">
                  <wp:posOffset>5438775</wp:posOffset>
                </wp:positionH>
                <wp:positionV relativeFrom="paragraph">
                  <wp:posOffset>123190</wp:posOffset>
                </wp:positionV>
                <wp:extent cx="1945640" cy="93345"/>
                <wp:effectExtent l="3175" t="2540" r="3810" b="8890"/>
                <wp:wrapNone/>
                <wp:docPr id="17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5640" cy="93345"/>
                        </a:xfrm>
                        <a:custGeom>
                          <a:avLst/>
                          <a:gdLst>
                            <a:gd name="T0" fmla="+- 0 9805 8804"/>
                            <a:gd name="T1" fmla="*/ T0 w 3064"/>
                            <a:gd name="T2" fmla="+- 0 1844 1844"/>
                            <a:gd name="T3" fmla="*/ 1844 h 147"/>
                            <a:gd name="T4" fmla="+- 0 8804 8804"/>
                            <a:gd name="T5" fmla="*/ T4 w 3064"/>
                            <a:gd name="T6" fmla="+- 0 1844 1844"/>
                            <a:gd name="T7" fmla="*/ 1844 h 147"/>
                            <a:gd name="T8" fmla="+- 0 9328 8804"/>
                            <a:gd name="T9" fmla="*/ T8 w 3064"/>
                            <a:gd name="T10" fmla="+- 0 1851 1844"/>
                            <a:gd name="T11" fmla="*/ 1851 h 147"/>
                            <a:gd name="T12" fmla="+- 0 9851 8804"/>
                            <a:gd name="T13" fmla="*/ T12 w 3064"/>
                            <a:gd name="T14" fmla="+- 0 1865 1844"/>
                            <a:gd name="T15" fmla="*/ 1865 h 147"/>
                            <a:gd name="T16" fmla="+- 0 10373 8804"/>
                            <a:gd name="T17" fmla="*/ T16 w 3064"/>
                            <a:gd name="T18" fmla="+- 0 1887 1844"/>
                            <a:gd name="T19" fmla="*/ 1887 h 147"/>
                            <a:gd name="T20" fmla="+- 0 10895 8804"/>
                            <a:gd name="T21" fmla="*/ T20 w 3064"/>
                            <a:gd name="T22" fmla="+- 0 1916 1844"/>
                            <a:gd name="T23" fmla="*/ 1916 h 147"/>
                            <a:gd name="T24" fmla="+- 0 11416 8804"/>
                            <a:gd name="T25" fmla="*/ T24 w 3064"/>
                            <a:gd name="T26" fmla="+- 0 1953 1844"/>
                            <a:gd name="T27" fmla="*/ 1953 h 147"/>
                            <a:gd name="T28" fmla="+- 0 11866 8804"/>
                            <a:gd name="T29" fmla="*/ T28 w 3064"/>
                            <a:gd name="T30" fmla="+- 0 1990 1844"/>
                            <a:gd name="T31" fmla="*/ 1990 h 147"/>
                            <a:gd name="T32" fmla="+- 0 11867 8804"/>
                            <a:gd name="T33" fmla="*/ T32 w 3064"/>
                            <a:gd name="T34" fmla="+- 0 1971 1844"/>
                            <a:gd name="T35" fmla="*/ 1971 h 147"/>
                            <a:gd name="T36" fmla="+- 0 11417 8804"/>
                            <a:gd name="T37" fmla="*/ T36 w 3064"/>
                            <a:gd name="T38" fmla="+- 0 1932 1844"/>
                            <a:gd name="T39" fmla="*/ 1932 h 147"/>
                            <a:gd name="T40" fmla="+- 0 10896 8804"/>
                            <a:gd name="T41" fmla="*/ T40 w 3064"/>
                            <a:gd name="T42" fmla="+- 0 1896 1844"/>
                            <a:gd name="T43" fmla="*/ 1896 h 147"/>
                            <a:gd name="T44" fmla="+- 0 10374 8804"/>
                            <a:gd name="T45" fmla="*/ T44 w 3064"/>
                            <a:gd name="T46" fmla="+- 0 1867 1844"/>
                            <a:gd name="T47" fmla="*/ 1867 h 147"/>
                            <a:gd name="T48" fmla="+- 0 9852 8804"/>
                            <a:gd name="T49" fmla="*/ T48 w 3064"/>
                            <a:gd name="T50" fmla="+- 0 1845 1844"/>
                            <a:gd name="T51" fmla="*/ 1845 h 147"/>
                            <a:gd name="T52" fmla="+- 0 9805 8804"/>
                            <a:gd name="T53" fmla="*/ T52 w 3064"/>
                            <a:gd name="T54" fmla="+- 0 1844 1844"/>
                            <a:gd name="T55" fmla="*/ 1844 h 14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</a:cxnLst>
                          <a:rect l="0" t="0" r="r" b="b"/>
                          <a:pathLst>
                            <a:path w="3064" h="147">
                              <a:moveTo>
                                <a:pt x="1001" y="0"/>
                              </a:moveTo>
                              <a:lnTo>
                                <a:pt x="0" y="0"/>
                              </a:lnTo>
                              <a:lnTo>
                                <a:pt x="524" y="7"/>
                              </a:lnTo>
                              <a:lnTo>
                                <a:pt x="1047" y="21"/>
                              </a:lnTo>
                              <a:lnTo>
                                <a:pt x="1569" y="43"/>
                              </a:lnTo>
                              <a:lnTo>
                                <a:pt x="2091" y="72"/>
                              </a:lnTo>
                              <a:lnTo>
                                <a:pt x="2612" y="109"/>
                              </a:lnTo>
                              <a:lnTo>
                                <a:pt x="3062" y="146"/>
                              </a:lnTo>
                              <a:lnTo>
                                <a:pt x="3063" y="127"/>
                              </a:lnTo>
                              <a:lnTo>
                                <a:pt x="2613" y="88"/>
                              </a:lnTo>
                              <a:lnTo>
                                <a:pt x="2092" y="52"/>
                              </a:lnTo>
                              <a:lnTo>
                                <a:pt x="1570" y="23"/>
                              </a:lnTo>
                              <a:lnTo>
                                <a:pt x="1048" y="1"/>
                              </a:lnTo>
                              <a:lnTo>
                                <a:pt x="100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2" o:spid="_x0000_s1026" style="position:absolute;margin-left:428.25pt;margin-top:9.7pt;width:153.2pt;height:7.35pt;z-index:-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64,1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" path="m1001,l,,524,7r523,14l1569,43r522,29l2612,109r450,37l3063,127,2613,88,2092,52,1570,23,1048,1,1001,xe" stroked="f">
                <v:path arrowok="t" o:connecttype="custom" o:connectlocs="635635,1170940;0,1170940;332740,1175385;664845,1184275;996315,1198245;1327785,1216660;1658620,1240155;1944370,1263650;1945005,1251585;1659255,1226820;1328420,1203960;996950,1185545;665480,1171575;635635,1170940" o:connectangles="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>
                <wp:simplePos x="0" y="0"/>
                <wp:positionH relativeFrom="column">
                  <wp:posOffset>5438140</wp:posOffset>
                </wp:positionH>
                <wp:positionV relativeFrom="paragraph">
                  <wp:posOffset>52070</wp:posOffset>
                </wp:positionV>
                <wp:extent cx="1946275" cy="90805"/>
                <wp:effectExtent l="2540" t="7620" r="3810" b="6350"/>
                <wp:wrapNone/>
                <wp:docPr id="16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6275" cy="90805"/>
                        </a:xfrm>
                        <a:custGeom>
                          <a:avLst/>
                          <a:gdLst>
                            <a:gd name="T0" fmla="+- 0 9845 8803"/>
                            <a:gd name="T1" fmla="*/ T0 w 3065"/>
                            <a:gd name="T2" fmla="+- 0 1962 1962"/>
                            <a:gd name="T3" fmla="*/ 1962 h 143"/>
                            <a:gd name="T4" fmla="+- 0 8803 8803"/>
                            <a:gd name="T5" fmla="*/ T4 w 3065"/>
                            <a:gd name="T6" fmla="+- 0 1962 1962"/>
                            <a:gd name="T7" fmla="*/ 1962 h 143"/>
                            <a:gd name="T8" fmla="+- 0 9327 8803"/>
                            <a:gd name="T9" fmla="*/ T8 w 3065"/>
                            <a:gd name="T10" fmla="+- 0 1968 1962"/>
                            <a:gd name="T11" fmla="*/ 1968 h 143"/>
                            <a:gd name="T12" fmla="+- 0 9850 8803"/>
                            <a:gd name="T13" fmla="*/ T12 w 3065"/>
                            <a:gd name="T14" fmla="+- 0 1982 1962"/>
                            <a:gd name="T15" fmla="*/ 1982 h 143"/>
                            <a:gd name="T16" fmla="+- 0 10373 8803"/>
                            <a:gd name="T17" fmla="*/ T16 w 3065"/>
                            <a:gd name="T18" fmla="+- 0 2003 1962"/>
                            <a:gd name="T19" fmla="*/ 2003 h 143"/>
                            <a:gd name="T20" fmla="+- 0 10895 8803"/>
                            <a:gd name="T21" fmla="*/ T20 w 3065"/>
                            <a:gd name="T22" fmla="+- 0 2031 1962"/>
                            <a:gd name="T23" fmla="*/ 2031 h 143"/>
                            <a:gd name="T24" fmla="+- 0 11416 8803"/>
                            <a:gd name="T25" fmla="*/ T24 w 3065"/>
                            <a:gd name="T26" fmla="+- 0 2066 1962"/>
                            <a:gd name="T27" fmla="*/ 2066 h 143"/>
                            <a:gd name="T28" fmla="+- 0 11866 8803"/>
                            <a:gd name="T29" fmla="*/ T28 w 3065"/>
                            <a:gd name="T30" fmla="+- 0 2104 1962"/>
                            <a:gd name="T31" fmla="*/ 2104 h 143"/>
                            <a:gd name="T32" fmla="+- 0 11867 8803"/>
                            <a:gd name="T33" fmla="*/ T32 w 3065"/>
                            <a:gd name="T34" fmla="+- 0 2083 1962"/>
                            <a:gd name="T35" fmla="*/ 2083 h 143"/>
                            <a:gd name="T36" fmla="+- 0 11417 8803"/>
                            <a:gd name="T37" fmla="*/ T36 w 3065"/>
                            <a:gd name="T38" fmla="+- 0 2046 1962"/>
                            <a:gd name="T39" fmla="*/ 2046 h 143"/>
                            <a:gd name="T40" fmla="+- 0 10961 8803"/>
                            <a:gd name="T41" fmla="*/ T40 w 3065"/>
                            <a:gd name="T42" fmla="+- 0 2015 1962"/>
                            <a:gd name="T43" fmla="*/ 2015 h 143"/>
                            <a:gd name="T44" fmla="+- 0 10505 8803"/>
                            <a:gd name="T45" fmla="*/ T44 w 3065"/>
                            <a:gd name="T46" fmla="+- 0 1989 1962"/>
                            <a:gd name="T47" fmla="*/ 1989 h 143"/>
                            <a:gd name="T48" fmla="+- 0 9845 8803"/>
                            <a:gd name="T49" fmla="*/ T48 w 3065"/>
                            <a:gd name="T50" fmla="+- 0 1962 1962"/>
                            <a:gd name="T51" fmla="*/ 1962 h 14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3065" h="143">
                              <a:moveTo>
                                <a:pt x="1042" y="0"/>
                              </a:moveTo>
                              <a:lnTo>
                                <a:pt x="0" y="0"/>
                              </a:lnTo>
                              <a:lnTo>
                                <a:pt x="524" y="6"/>
                              </a:lnTo>
                              <a:lnTo>
                                <a:pt x="1047" y="20"/>
                              </a:lnTo>
                              <a:lnTo>
                                <a:pt x="1570" y="41"/>
                              </a:lnTo>
                              <a:lnTo>
                                <a:pt x="2092" y="69"/>
                              </a:lnTo>
                              <a:lnTo>
                                <a:pt x="2613" y="104"/>
                              </a:lnTo>
                              <a:lnTo>
                                <a:pt x="3063" y="142"/>
                              </a:lnTo>
                              <a:lnTo>
                                <a:pt x="3064" y="121"/>
                              </a:lnTo>
                              <a:lnTo>
                                <a:pt x="2614" y="84"/>
                              </a:lnTo>
                              <a:lnTo>
                                <a:pt x="2158" y="53"/>
                              </a:lnTo>
                              <a:lnTo>
                                <a:pt x="1702" y="27"/>
                              </a:lnTo>
                              <a:lnTo>
                                <a:pt x="104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16" o:spid="_x0000_s1026" style="position:absolute;margin-left:428.2pt;margin-top:4.1pt;width:153.25pt;height:7.15pt;z-index:-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065,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" path="m1042,l,,524,6r523,14l1570,41r522,28l2613,104r450,38l3064,121,2614,84,2158,53,1702,27,1042,xe" fillcolor="#f1ba20" stroked="f">
                <v:path arrowok="t" o:connecttype="custom" o:connectlocs="661670,1245870;0,1245870;332740,1249680;664845,1258570;996950,1271905;1328420,1289685;1659255,1311910;1945005,1336040;1945640,1322705;1659890,1299210;1370330,1279525;1080770,1263015;661670,1245870" o:connectangles="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>
                <wp:simplePos x="0" y="0"/>
                <wp:positionH relativeFrom="column">
                  <wp:posOffset>7452995</wp:posOffset>
                </wp:positionH>
                <wp:positionV relativeFrom="paragraph">
                  <wp:posOffset>108585</wp:posOffset>
                </wp:positionV>
                <wp:extent cx="16510" cy="17780"/>
                <wp:effectExtent l="7620" t="6985" r="4445" b="3810"/>
                <wp:wrapNone/>
                <wp:docPr id="15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510" cy="17780"/>
                        </a:xfrm>
                        <a:custGeom>
                          <a:avLst/>
                          <a:gdLst>
                            <a:gd name="T0" fmla="+- 0 11976 11976"/>
                            <a:gd name="T1" fmla="*/ T0 w 26"/>
                            <a:gd name="T2" fmla="+- 0 2051 2051"/>
                            <a:gd name="T3" fmla="*/ 2051 h 28"/>
                            <a:gd name="T4" fmla="+- 0 11976 11976"/>
                            <a:gd name="T5" fmla="*/ T4 w 26"/>
                            <a:gd name="T6" fmla="+- 0 2079 2051"/>
                            <a:gd name="T7" fmla="*/ 2079 h 28"/>
                            <a:gd name="T8" fmla="+- 0 12002 11976"/>
                            <a:gd name="T9" fmla="*/ T8 w 26"/>
                            <a:gd name="T10" fmla="+- 0 2053 2051"/>
                            <a:gd name="T11" fmla="*/ 2053 h 28"/>
                            <a:gd name="T12" fmla="+- 0 11976 11976"/>
                            <a:gd name="T13" fmla="*/ T12 w 26"/>
                            <a:gd name="T14" fmla="+- 0 2051 2051"/>
                            <a:gd name="T15" fmla="*/ 2051 h 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6" h="28">
                              <a:moveTo>
                                <a:pt x="0" y="0"/>
                              </a:moveTo>
                              <a:lnTo>
                                <a:pt x="0" y="28"/>
                              </a:lnTo>
                              <a:lnTo>
                                <a:pt x="26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6" o:spid="_x0000_s1026" style="position:absolute;margin-left:586.85pt;margin-top:8.55pt;width:1.3pt;height:1.4pt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6,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" path="m,l,28,26,2,,xe" fillcolor="#f1ab1f" stroked="f">
                <v:path arrowok="t" o:connecttype="custom" o:connectlocs="0,1302385;0,1320165;16510,1303655;0,1302385" o:connectangles="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>
                <wp:simplePos x="0" y="0"/>
                <wp:positionH relativeFrom="column">
                  <wp:posOffset>5413375</wp:posOffset>
                </wp:positionH>
                <wp:positionV relativeFrom="paragraph">
                  <wp:posOffset>56515</wp:posOffset>
                </wp:positionV>
                <wp:extent cx="2071370" cy="85725"/>
                <wp:effectExtent l="6350" t="2540" r="8255" b="6985"/>
                <wp:wrapNone/>
                <wp:docPr id="14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71370" cy="85725"/>
                        </a:xfrm>
                        <a:custGeom>
                          <a:avLst/>
                          <a:gdLst>
                            <a:gd name="T0" fmla="+- 0 10707 8764"/>
                            <a:gd name="T1" fmla="*/ T0 w 3262"/>
                            <a:gd name="T2" fmla="+- 0 1969 1969"/>
                            <a:gd name="T3" fmla="*/ 1969 h 135"/>
                            <a:gd name="T4" fmla="+- 0 8764 8764"/>
                            <a:gd name="T5" fmla="*/ T4 w 3262"/>
                            <a:gd name="T6" fmla="+- 0 1969 1969"/>
                            <a:gd name="T7" fmla="*/ 1969 h 135"/>
                            <a:gd name="T8" fmla="+- 0 9174 8764"/>
                            <a:gd name="T9" fmla="*/ T8 w 3262"/>
                            <a:gd name="T10" fmla="+- 0 1972 1969"/>
                            <a:gd name="T11" fmla="*/ 1972 h 135"/>
                            <a:gd name="T12" fmla="+- 0 9993 8764"/>
                            <a:gd name="T13" fmla="*/ T12 w 3262"/>
                            <a:gd name="T14" fmla="+- 0 1990 1969"/>
                            <a:gd name="T15" fmla="*/ 1990 h 135"/>
                            <a:gd name="T16" fmla="+- 0 10811 8764"/>
                            <a:gd name="T17" fmla="*/ T16 w 3262"/>
                            <a:gd name="T18" fmla="+- 0 2024 1969"/>
                            <a:gd name="T19" fmla="*/ 2024 h 135"/>
                            <a:gd name="T20" fmla="+- 0 11628 8764"/>
                            <a:gd name="T21" fmla="*/ T20 w 3262"/>
                            <a:gd name="T22" fmla="+- 0 2075 1969"/>
                            <a:gd name="T23" fmla="*/ 2075 h 135"/>
                            <a:gd name="T24" fmla="+- 0 11999 8764"/>
                            <a:gd name="T25" fmla="*/ T24 w 3262"/>
                            <a:gd name="T26" fmla="+- 0 2104 1969"/>
                            <a:gd name="T27" fmla="*/ 2104 h 135"/>
                            <a:gd name="T28" fmla="+- 0 12006 8764"/>
                            <a:gd name="T29" fmla="*/ T28 w 3262"/>
                            <a:gd name="T30" fmla="+- 0 2104 1969"/>
                            <a:gd name="T31" fmla="*/ 2104 h 135"/>
                            <a:gd name="T32" fmla="+- 0 12012 8764"/>
                            <a:gd name="T33" fmla="*/ T32 w 3262"/>
                            <a:gd name="T34" fmla="+- 0 2101 1969"/>
                            <a:gd name="T35" fmla="*/ 2101 h 135"/>
                            <a:gd name="T36" fmla="+- 0 12018 8764"/>
                            <a:gd name="T37" fmla="*/ T36 w 3262"/>
                            <a:gd name="T38" fmla="+- 0 2097 1969"/>
                            <a:gd name="T39" fmla="*/ 2097 h 135"/>
                            <a:gd name="T40" fmla="+- 0 12023 8764"/>
                            <a:gd name="T41" fmla="*/ T40 w 3262"/>
                            <a:gd name="T42" fmla="+- 0 2092 1969"/>
                            <a:gd name="T43" fmla="*/ 2092 h 135"/>
                            <a:gd name="T44" fmla="+- 0 12025 8764"/>
                            <a:gd name="T45" fmla="*/ T44 w 3262"/>
                            <a:gd name="T46" fmla="+- 0 2086 1969"/>
                            <a:gd name="T47" fmla="*/ 2086 h 135"/>
                            <a:gd name="T48" fmla="+- 0 12025 8764"/>
                            <a:gd name="T49" fmla="*/ T48 w 3262"/>
                            <a:gd name="T50" fmla="+- 0 2079 1969"/>
                            <a:gd name="T51" fmla="*/ 2079 h 135"/>
                            <a:gd name="T52" fmla="+- 0 11976 8764"/>
                            <a:gd name="T53" fmla="*/ T52 w 3262"/>
                            <a:gd name="T54" fmla="+- 0 2079 1969"/>
                            <a:gd name="T55" fmla="*/ 2079 h 135"/>
                            <a:gd name="T56" fmla="+- 0 11976 8764"/>
                            <a:gd name="T57" fmla="*/ T56 w 3262"/>
                            <a:gd name="T58" fmla="+- 0 2051 1969"/>
                            <a:gd name="T59" fmla="*/ 2051 h 135"/>
                            <a:gd name="T60" fmla="+- 0 11632 8764"/>
                            <a:gd name="T61" fmla="*/ T60 w 3262"/>
                            <a:gd name="T62" fmla="+- 0 2025 1969"/>
                            <a:gd name="T63" fmla="*/ 2025 h 135"/>
                            <a:gd name="T64" fmla="+- 0 10813 8764"/>
                            <a:gd name="T65" fmla="*/ T64 w 3262"/>
                            <a:gd name="T66" fmla="+- 0 1974 1969"/>
                            <a:gd name="T67" fmla="*/ 1974 h 135"/>
                            <a:gd name="T68" fmla="+- 0 10707 8764"/>
                            <a:gd name="T69" fmla="*/ T68 w 3262"/>
                            <a:gd name="T70" fmla="+- 0 1969 1969"/>
                            <a:gd name="T71" fmla="*/ 1969 h 13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3262" h="135">
                              <a:moveTo>
                                <a:pt x="1943" y="0"/>
                              </a:moveTo>
                              <a:lnTo>
                                <a:pt x="0" y="0"/>
                              </a:lnTo>
                              <a:lnTo>
                                <a:pt x="410" y="3"/>
                              </a:lnTo>
                              <a:lnTo>
                                <a:pt x="1229" y="21"/>
                              </a:lnTo>
                              <a:lnTo>
                                <a:pt x="2047" y="55"/>
                              </a:lnTo>
                              <a:lnTo>
                                <a:pt x="2864" y="106"/>
                              </a:lnTo>
                              <a:lnTo>
                                <a:pt x="3235" y="135"/>
                              </a:lnTo>
                              <a:lnTo>
                                <a:pt x="3242" y="135"/>
                              </a:lnTo>
                              <a:lnTo>
                                <a:pt x="3248" y="132"/>
                              </a:lnTo>
                              <a:lnTo>
                                <a:pt x="3254" y="128"/>
                              </a:lnTo>
                              <a:lnTo>
                                <a:pt x="3259" y="123"/>
                              </a:lnTo>
                              <a:lnTo>
                                <a:pt x="3261" y="117"/>
                              </a:lnTo>
                              <a:lnTo>
                                <a:pt x="3261" y="110"/>
                              </a:lnTo>
                              <a:lnTo>
                                <a:pt x="3212" y="110"/>
                              </a:lnTo>
                              <a:lnTo>
                                <a:pt x="3212" y="82"/>
                              </a:lnTo>
                              <a:lnTo>
                                <a:pt x="2868" y="56"/>
                              </a:lnTo>
                              <a:lnTo>
                                <a:pt x="2049" y="5"/>
                              </a:lnTo>
                              <a:lnTo>
                                <a:pt x="19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38" o:spid="_x0000_s1026" style="position:absolute;margin-left:426.25pt;margin-top:4.45pt;width:163.1pt;height:6.75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3262,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" path="m1943,l,,410,3r819,18l2047,55r817,51l3235,135r7,l3248,132r6,-4l3259,123r2,-6l3261,110r-49,l3212,82,2868,56,2049,5,1943,xe" fillcolor="#f1ab1f" stroked="f">
                <v:path arrowok="t" o:connecttype="custom" o:connectlocs="1233805,1250315;0,1250315;260350,1252220;780415,1263650;1299845,1285240;1818640,1317625;2054225,1336040;2058670,1336040;2062480,1334135;2066290,1331595;2069465,1328420;2070735,1324610;2070735,1320165;2039620,1320165;2039620,1302385;1821180,1285875;1301115,1253490;1233805,1250315" o:connectangles="0,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>
                <wp:simplePos x="0" y="0"/>
                <wp:positionH relativeFrom="column">
                  <wp:posOffset>5542280</wp:posOffset>
                </wp:positionH>
                <wp:positionV relativeFrom="paragraph">
                  <wp:posOffset>134620</wp:posOffset>
                </wp:positionV>
                <wp:extent cx="1842135" cy="87630"/>
                <wp:effectExtent l="1905" t="4445" r="3810" b="3175"/>
                <wp:wrapNone/>
                <wp:docPr id="13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42135" cy="87630"/>
                        </a:xfrm>
                        <a:custGeom>
                          <a:avLst/>
                          <a:gdLst>
                            <a:gd name="T0" fmla="+- 0 9904 8967"/>
                            <a:gd name="T1" fmla="*/ T0 w 2901"/>
                            <a:gd name="T2" fmla="+- 0 2322 2322"/>
                            <a:gd name="T3" fmla="*/ 2322 h 138"/>
                            <a:gd name="T4" fmla="+- 0 8967 8967"/>
                            <a:gd name="T5" fmla="*/ T4 w 2901"/>
                            <a:gd name="T6" fmla="+- 0 2322 2322"/>
                            <a:gd name="T7" fmla="*/ 2322 h 138"/>
                            <a:gd name="T8" fmla="+- 0 9458 8967"/>
                            <a:gd name="T9" fmla="*/ T8 w 2901"/>
                            <a:gd name="T10" fmla="+- 0 2330 2322"/>
                            <a:gd name="T11" fmla="*/ 2330 h 138"/>
                            <a:gd name="T12" fmla="+- 0 9947 8967"/>
                            <a:gd name="T13" fmla="*/ T12 w 2901"/>
                            <a:gd name="T14" fmla="+- 0 2343 2322"/>
                            <a:gd name="T15" fmla="*/ 2343 h 138"/>
                            <a:gd name="T16" fmla="+- 0 10437 8967"/>
                            <a:gd name="T17" fmla="*/ T16 w 2901"/>
                            <a:gd name="T18" fmla="+- 0 2363 2322"/>
                            <a:gd name="T19" fmla="*/ 2363 h 138"/>
                            <a:gd name="T20" fmla="+- 0 10926 8967"/>
                            <a:gd name="T21" fmla="*/ T20 w 2901"/>
                            <a:gd name="T22" fmla="+- 0 2390 2322"/>
                            <a:gd name="T23" fmla="*/ 2390 h 138"/>
                            <a:gd name="T24" fmla="+- 0 11414 8967"/>
                            <a:gd name="T25" fmla="*/ T24 w 2901"/>
                            <a:gd name="T26" fmla="+- 0 2423 2322"/>
                            <a:gd name="T27" fmla="*/ 2423 h 138"/>
                            <a:gd name="T28" fmla="+- 0 11866 8967"/>
                            <a:gd name="T29" fmla="*/ T28 w 2901"/>
                            <a:gd name="T30" fmla="+- 0 2459 2322"/>
                            <a:gd name="T31" fmla="*/ 2459 h 138"/>
                            <a:gd name="T32" fmla="+- 0 11867 8967"/>
                            <a:gd name="T33" fmla="*/ T32 w 2901"/>
                            <a:gd name="T34" fmla="+- 0 2439 2322"/>
                            <a:gd name="T35" fmla="*/ 2439 h 138"/>
                            <a:gd name="T36" fmla="+- 0 11416 8967"/>
                            <a:gd name="T37" fmla="*/ T36 w 2901"/>
                            <a:gd name="T38" fmla="+- 0 2402 2322"/>
                            <a:gd name="T39" fmla="*/ 2402 h 138"/>
                            <a:gd name="T40" fmla="+- 0 10927 8967"/>
                            <a:gd name="T41" fmla="*/ T40 w 2901"/>
                            <a:gd name="T42" fmla="+- 0 2370 2322"/>
                            <a:gd name="T43" fmla="*/ 2370 h 138"/>
                            <a:gd name="T44" fmla="+- 0 10438 8967"/>
                            <a:gd name="T45" fmla="*/ T44 w 2901"/>
                            <a:gd name="T46" fmla="+- 0 2343 2322"/>
                            <a:gd name="T47" fmla="*/ 2343 h 138"/>
                            <a:gd name="T48" fmla="+- 0 9949 8967"/>
                            <a:gd name="T49" fmla="*/ T48 w 2901"/>
                            <a:gd name="T50" fmla="+- 0 2323 2322"/>
                            <a:gd name="T51" fmla="*/ 2323 h 138"/>
                            <a:gd name="T52" fmla="+- 0 9904 8967"/>
                            <a:gd name="T53" fmla="*/ T52 w 2901"/>
                            <a:gd name="T54" fmla="+- 0 2322 2322"/>
                            <a:gd name="T55" fmla="*/ 2322 h 1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</a:cxnLst>
                          <a:rect l="0" t="0" r="r" b="b"/>
                          <a:pathLst>
                            <a:path w="2901" h="138">
                              <a:moveTo>
                                <a:pt x="937" y="0"/>
                              </a:moveTo>
                              <a:lnTo>
                                <a:pt x="0" y="0"/>
                              </a:lnTo>
                              <a:lnTo>
                                <a:pt x="491" y="8"/>
                              </a:lnTo>
                              <a:lnTo>
                                <a:pt x="980" y="21"/>
                              </a:lnTo>
                              <a:lnTo>
                                <a:pt x="1470" y="41"/>
                              </a:lnTo>
                              <a:lnTo>
                                <a:pt x="1959" y="68"/>
                              </a:lnTo>
                              <a:lnTo>
                                <a:pt x="2447" y="101"/>
                              </a:lnTo>
                              <a:lnTo>
                                <a:pt x="2899" y="137"/>
                              </a:lnTo>
                              <a:lnTo>
                                <a:pt x="2900" y="117"/>
                              </a:lnTo>
                              <a:lnTo>
                                <a:pt x="2449" y="80"/>
                              </a:lnTo>
                              <a:lnTo>
                                <a:pt x="1960" y="48"/>
                              </a:lnTo>
                              <a:lnTo>
                                <a:pt x="1471" y="21"/>
                              </a:lnTo>
                              <a:lnTo>
                                <a:pt x="982" y="1"/>
                              </a:lnTo>
                              <a:lnTo>
                                <a:pt x="93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BA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8" o:spid="_x0000_s1026" style="position:absolute;margin-left:436.4pt;margin-top:10.6pt;width:145.05pt;height:6.9pt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901,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" path="m937,l,,491,8,980,21r490,20l1959,68r488,33l2899,137r1,-20l2449,80,1960,48,1471,21,982,1,937,xe" fillcolor="#f1ba20" stroked="f">
                <v:path arrowok="t" o:connecttype="custom" o:connectlocs="594995,1474470;0,1474470;311785,1479550;622300,1487805;933450,1500505;1243965,1517650;1553845,1538605;1840865,1561465;1841500,1548765;1555115,1525270;1244600,1504950;934085,1487805;623570,1475105;594995,1474470" o:connectangles="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>
                <wp:simplePos x="0" y="0"/>
                <wp:positionH relativeFrom="column">
                  <wp:posOffset>5540375</wp:posOffset>
                </wp:positionH>
                <wp:positionV relativeFrom="paragraph">
                  <wp:posOffset>13970</wp:posOffset>
                </wp:positionV>
                <wp:extent cx="1844040" cy="66040"/>
                <wp:effectExtent l="0" t="7620" r="3810" b="2540"/>
                <wp:wrapNone/>
                <wp:docPr id="12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44040" cy="66040"/>
                        </a:xfrm>
                        <a:custGeom>
                          <a:avLst/>
                          <a:gdLst>
                            <a:gd name="T0" fmla="+- 0 10304 8964"/>
                            <a:gd name="T1" fmla="*/ T0 w 2904"/>
                            <a:gd name="T2" fmla="+- 0 2132 2132"/>
                            <a:gd name="T3" fmla="*/ 2132 h 104"/>
                            <a:gd name="T4" fmla="+- 0 8964 8964"/>
                            <a:gd name="T5" fmla="*/ T4 w 2904"/>
                            <a:gd name="T6" fmla="+- 0 2132 2132"/>
                            <a:gd name="T7" fmla="*/ 2132 h 104"/>
                            <a:gd name="T8" fmla="+- 0 9455 8964"/>
                            <a:gd name="T9" fmla="*/ T8 w 2904"/>
                            <a:gd name="T10" fmla="+- 0 2134 2132"/>
                            <a:gd name="T11" fmla="*/ 2134 h 104"/>
                            <a:gd name="T12" fmla="+- 0 9945 8964"/>
                            <a:gd name="T13" fmla="*/ T12 w 2904"/>
                            <a:gd name="T14" fmla="+- 0 2142 2132"/>
                            <a:gd name="T15" fmla="*/ 2142 h 104"/>
                            <a:gd name="T16" fmla="+- 0 10435 8964"/>
                            <a:gd name="T17" fmla="*/ T16 w 2904"/>
                            <a:gd name="T18" fmla="+- 0 2156 2132"/>
                            <a:gd name="T19" fmla="*/ 2156 h 104"/>
                            <a:gd name="T20" fmla="+- 0 10925 8964"/>
                            <a:gd name="T21" fmla="*/ T20 w 2904"/>
                            <a:gd name="T22" fmla="+- 0 2177 2132"/>
                            <a:gd name="T23" fmla="*/ 2177 h 104"/>
                            <a:gd name="T24" fmla="+- 0 11414 8964"/>
                            <a:gd name="T25" fmla="*/ T24 w 2904"/>
                            <a:gd name="T26" fmla="+- 0 2204 2132"/>
                            <a:gd name="T27" fmla="*/ 2204 h 104"/>
                            <a:gd name="T28" fmla="+- 0 11866 8964"/>
                            <a:gd name="T29" fmla="*/ T28 w 2904"/>
                            <a:gd name="T30" fmla="+- 0 2236 2132"/>
                            <a:gd name="T31" fmla="*/ 2236 h 104"/>
                            <a:gd name="T32" fmla="+- 0 11867 8964"/>
                            <a:gd name="T33" fmla="*/ T32 w 2904"/>
                            <a:gd name="T34" fmla="+- 0 2215 2132"/>
                            <a:gd name="T35" fmla="*/ 2215 h 104"/>
                            <a:gd name="T36" fmla="+- 0 11416 8964"/>
                            <a:gd name="T37" fmla="*/ T36 w 2904"/>
                            <a:gd name="T38" fmla="+- 0 2184 2132"/>
                            <a:gd name="T39" fmla="*/ 2184 h 104"/>
                            <a:gd name="T40" fmla="+- 0 10926 8964"/>
                            <a:gd name="T41" fmla="*/ T40 w 2904"/>
                            <a:gd name="T42" fmla="+- 0 2157 2132"/>
                            <a:gd name="T43" fmla="*/ 2157 h 104"/>
                            <a:gd name="T44" fmla="+- 0 10436 8964"/>
                            <a:gd name="T45" fmla="*/ T44 w 2904"/>
                            <a:gd name="T46" fmla="+- 0 2136 2132"/>
                            <a:gd name="T47" fmla="*/ 2136 h 104"/>
                            <a:gd name="T48" fmla="+- 0 10304 8964"/>
                            <a:gd name="T49" fmla="*/ T48 w 2904"/>
                            <a:gd name="T50" fmla="+- 0 2132 2132"/>
                            <a:gd name="T51" fmla="*/ 2132 h 1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2904" h="104">
                              <a:moveTo>
                                <a:pt x="1340" y="0"/>
                              </a:moveTo>
                              <a:lnTo>
                                <a:pt x="0" y="0"/>
                              </a:lnTo>
                              <a:lnTo>
                                <a:pt x="491" y="2"/>
                              </a:lnTo>
                              <a:lnTo>
                                <a:pt x="981" y="10"/>
                              </a:lnTo>
                              <a:lnTo>
                                <a:pt x="1471" y="24"/>
                              </a:lnTo>
                              <a:lnTo>
                                <a:pt x="1961" y="45"/>
                              </a:lnTo>
                              <a:lnTo>
                                <a:pt x="2450" y="72"/>
                              </a:lnTo>
                              <a:lnTo>
                                <a:pt x="2902" y="104"/>
                              </a:lnTo>
                              <a:lnTo>
                                <a:pt x="2903" y="83"/>
                              </a:lnTo>
                              <a:lnTo>
                                <a:pt x="2452" y="52"/>
                              </a:lnTo>
                              <a:lnTo>
                                <a:pt x="1962" y="25"/>
                              </a:lnTo>
                              <a:lnTo>
                                <a:pt x="1472" y="4"/>
                              </a:lnTo>
                              <a:lnTo>
                                <a:pt x="13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0" o:spid="_x0000_s1026" style="position:absolute;margin-left:436.25pt;margin-top:1.1pt;width:145.2pt;height:5.2pt;z-index:-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904,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" path="m1340,l,,491,2r490,8l1471,24r490,21l2450,72r452,32l2903,83,2452,52,1962,25,1472,4,1340,xe" stroked="f">
                <v:path arrowok="t" o:connecttype="custom" o:connectlocs="850900,1353820;0,1353820;311785,1355090;622935,1360170;934085,1369060;1245235,1382395;1555750,1399540;1842770,1419860;1843405,1406525;1557020,1386840;1245870,1369695;934720,1356360;850900,1353820" o:connectangles="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>
                <wp:simplePos x="0" y="0"/>
                <wp:positionH relativeFrom="column">
                  <wp:posOffset>4780915</wp:posOffset>
                </wp:positionH>
                <wp:positionV relativeFrom="paragraph">
                  <wp:posOffset>130810</wp:posOffset>
                </wp:positionV>
                <wp:extent cx="2603500" cy="145415"/>
                <wp:effectExtent l="2540" t="635" r="3810" b="6350"/>
                <wp:wrapNone/>
                <wp:docPr id="11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03500" cy="145415"/>
                        </a:xfrm>
                        <a:custGeom>
                          <a:avLst/>
                          <a:gdLst>
                            <a:gd name="T0" fmla="+- 0 8998 7768"/>
                            <a:gd name="T1" fmla="*/ T0 w 4100"/>
                            <a:gd name="T2" fmla="+- 0 2316 2316"/>
                            <a:gd name="T3" fmla="*/ 2316 h 229"/>
                            <a:gd name="T4" fmla="+- 0 7768 7768"/>
                            <a:gd name="T5" fmla="*/ T4 w 4100"/>
                            <a:gd name="T6" fmla="+- 0 2316 2316"/>
                            <a:gd name="T7" fmla="*/ 2316 h 229"/>
                            <a:gd name="T8" fmla="+- 0 8291 7768"/>
                            <a:gd name="T9" fmla="*/ T8 w 4100"/>
                            <a:gd name="T10" fmla="+- 0 2320 2316"/>
                            <a:gd name="T11" fmla="*/ 2320 h 229"/>
                            <a:gd name="T12" fmla="+- 0 8814 7768"/>
                            <a:gd name="T13" fmla="*/ T12 w 4100"/>
                            <a:gd name="T14" fmla="+- 0 2331 2316"/>
                            <a:gd name="T15" fmla="*/ 2331 h 229"/>
                            <a:gd name="T16" fmla="+- 0 9336 7768"/>
                            <a:gd name="T17" fmla="*/ T16 w 4100"/>
                            <a:gd name="T18" fmla="+- 0 2349 2316"/>
                            <a:gd name="T19" fmla="*/ 2349 h 229"/>
                            <a:gd name="T20" fmla="+- 0 9858 7768"/>
                            <a:gd name="T21" fmla="*/ T20 w 4100"/>
                            <a:gd name="T22" fmla="+- 0 2375 2316"/>
                            <a:gd name="T23" fmla="*/ 2375 h 229"/>
                            <a:gd name="T24" fmla="+- 0 10379 7768"/>
                            <a:gd name="T25" fmla="*/ T24 w 4100"/>
                            <a:gd name="T26" fmla="+- 0 2409 2316"/>
                            <a:gd name="T27" fmla="*/ 2409 h 229"/>
                            <a:gd name="T28" fmla="+- 0 10899 7768"/>
                            <a:gd name="T29" fmla="*/ T28 w 4100"/>
                            <a:gd name="T30" fmla="+- 0 2449 2316"/>
                            <a:gd name="T31" fmla="*/ 2449 h 229"/>
                            <a:gd name="T32" fmla="+- 0 11418 7768"/>
                            <a:gd name="T33" fmla="*/ T32 w 4100"/>
                            <a:gd name="T34" fmla="+- 0 2497 2316"/>
                            <a:gd name="T35" fmla="*/ 2497 h 229"/>
                            <a:gd name="T36" fmla="+- 0 11865 7768"/>
                            <a:gd name="T37" fmla="*/ T36 w 4100"/>
                            <a:gd name="T38" fmla="+- 0 2544 2316"/>
                            <a:gd name="T39" fmla="*/ 2544 h 229"/>
                            <a:gd name="T40" fmla="+- 0 11867 7768"/>
                            <a:gd name="T41" fmla="*/ T40 w 4100"/>
                            <a:gd name="T42" fmla="+- 0 2525 2316"/>
                            <a:gd name="T43" fmla="*/ 2525 h 229"/>
                            <a:gd name="T44" fmla="+- 0 11421 7768"/>
                            <a:gd name="T45" fmla="*/ T44 w 4100"/>
                            <a:gd name="T46" fmla="+- 0 2477 2316"/>
                            <a:gd name="T47" fmla="*/ 2477 h 229"/>
                            <a:gd name="T48" fmla="+- 0 10935 7768"/>
                            <a:gd name="T49" fmla="*/ T48 w 4100"/>
                            <a:gd name="T50" fmla="+- 0 2432 2316"/>
                            <a:gd name="T51" fmla="*/ 2432 h 229"/>
                            <a:gd name="T52" fmla="+- 0 10448 7768"/>
                            <a:gd name="T53" fmla="*/ T52 w 4100"/>
                            <a:gd name="T54" fmla="+- 0 2393 2316"/>
                            <a:gd name="T55" fmla="*/ 2393 h 229"/>
                            <a:gd name="T56" fmla="+- 0 9960 7768"/>
                            <a:gd name="T57" fmla="*/ T56 w 4100"/>
                            <a:gd name="T58" fmla="+- 0 2361 2316"/>
                            <a:gd name="T59" fmla="*/ 2361 h 229"/>
                            <a:gd name="T60" fmla="+- 0 9471 7768"/>
                            <a:gd name="T61" fmla="*/ T60 w 4100"/>
                            <a:gd name="T62" fmla="+- 0 2335 2316"/>
                            <a:gd name="T63" fmla="*/ 2335 h 229"/>
                            <a:gd name="T64" fmla="+- 0 8998 7768"/>
                            <a:gd name="T65" fmla="*/ T64 w 4100"/>
                            <a:gd name="T66" fmla="+- 0 2316 2316"/>
                            <a:gd name="T67" fmla="*/ 2316 h 2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4100" h="229">
                              <a:moveTo>
                                <a:pt x="1230" y="0"/>
                              </a:moveTo>
                              <a:lnTo>
                                <a:pt x="0" y="0"/>
                              </a:lnTo>
                              <a:lnTo>
                                <a:pt x="523" y="4"/>
                              </a:lnTo>
                              <a:lnTo>
                                <a:pt x="1046" y="15"/>
                              </a:lnTo>
                              <a:lnTo>
                                <a:pt x="1568" y="33"/>
                              </a:lnTo>
                              <a:lnTo>
                                <a:pt x="2090" y="59"/>
                              </a:lnTo>
                              <a:lnTo>
                                <a:pt x="2611" y="93"/>
                              </a:lnTo>
                              <a:lnTo>
                                <a:pt x="3131" y="133"/>
                              </a:lnTo>
                              <a:lnTo>
                                <a:pt x="3650" y="181"/>
                              </a:lnTo>
                              <a:lnTo>
                                <a:pt x="4097" y="228"/>
                              </a:lnTo>
                              <a:lnTo>
                                <a:pt x="4099" y="209"/>
                              </a:lnTo>
                              <a:lnTo>
                                <a:pt x="3653" y="161"/>
                              </a:lnTo>
                              <a:lnTo>
                                <a:pt x="3167" y="116"/>
                              </a:lnTo>
                              <a:lnTo>
                                <a:pt x="2680" y="77"/>
                              </a:lnTo>
                              <a:lnTo>
                                <a:pt x="2192" y="45"/>
                              </a:lnTo>
                              <a:lnTo>
                                <a:pt x="1703" y="19"/>
                              </a:lnTo>
                              <a:lnTo>
                                <a:pt x="12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24" o:spid="_x0000_s1026" style="position:absolute;margin-left:376.45pt;margin-top:10.3pt;width:205pt;height:11.45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100,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" path="m1230,l,,523,4r523,11l1568,33r522,26l2611,93r520,40l3650,181r447,47l4099,209,3653,161,3167,116,2680,77,2192,45,1703,19,1230,xe" stroked="f">
                <v:path arrowok="t" o:connecttype="custom" o:connectlocs="781050,1470660;0,1470660;332105,1473200;664210,1480185;995680,1491615;1327150,1508125;1657985,1529715;1988185,1555115;2317750,1585595;2601595,1615440;2602865,1603375;2319655,1572895;2011045,1544320;1701800,1519555;1391920,1499235;1081405,1482725;781050,1470660" o:connectangles="0,0,0,0,0,0,0,0,0,0,0,0,0,0,0,0,0"/>
              </v:shape>
            </w:pict>
          </mc:Fallback>
        </mc:AlternateContent>
      </w:r>
      <w:r>
        <w:rPr>
          <w:rFonts w:ascii="Times New Roman" w:eastAsia="Arial" w:hAnsi="Times New Roman" w:cs="Times New Roman"/>
          <w:b/>
          <w:bCs/>
          <w:noProof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>
                <wp:simplePos x="0" y="0"/>
                <wp:positionH relativeFrom="column">
                  <wp:posOffset>1712595</wp:posOffset>
                </wp:positionH>
                <wp:positionV relativeFrom="paragraph">
                  <wp:posOffset>14605</wp:posOffset>
                </wp:positionV>
                <wp:extent cx="18415" cy="18415"/>
                <wp:effectExtent l="1270" t="8255" r="8890" b="1905"/>
                <wp:wrapNone/>
                <wp:docPr id="10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custGeom>
                          <a:avLst/>
                          <a:gdLst>
                            <a:gd name="T0" fmla="+- 0 2965 2936"/>
                            <a:gd name="T1" fmla="*/ T0 w 29"/>
                            <a:gd name="T2" fmla="+- 0 2363 2363"/>
                            <a:gd name="T3" fmla="*/ 2363 h 29"/>
                            <a:gd name="T4" fmla="+- 0 2936 2936"/>
                            <a:gd name="T5" fmla="*/ T4 w 29"/>
                            <a:gd name="T6" fmla="+- 0 2368 2363"/>
                            <a:gd name="T7" fmla="*/ 2368 h 29"/>
                            <a:gd name="T8" fmla="+- 0 2965 2936"/>
                            <a:gd name="T9" fmla="*/ T8 w 29"/>
                            <a:gd name="T10" fmla="+- 0 2392 2363"/>
                            <a:gd name="T11" fmla="*/ 2392 h 29"/>
                            <a:gd name="T12" fmla="+- 0 2965 2936"/>
                            <a:gd name="T13" fmla="*/ T12 w 29"/>
                            <a:gd name="T14" fmla="+- 0 2363 2363"/>
                            <a:gd name="T15" fmla="*/ 2363 h 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9" h="29">
                              <a:moveTo>
                                <a:pt x="29" y="0"/>
                              </a:moveTo>
                              <a:lnTo>
                                <a:pt x="0" y="5"/>
                              </a:lnTo>
                              <a:lnTo>
                                <a:pt x="29" y="29"/>
                              </a:ln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1AB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42" o:spid="_x0000_s1026" style="position:absolute;margin-left:134.85pt;margin-top:1.15pt;width:1.45pt;height:1.45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9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" path="m29,l,5,29,29,29,xe" fillcolor="#f1ab1f" stroked="f">
                <v:path arrowok="t" o:connecttype="custom" o:connectlocs="18415,1500505;0,1503680;18415,1518920;18415,1500505" o:connectangles="0,0,0,0"/>
              </v:shape>
            </w:pict>
          </mc:Fallback>
        </mc:AlternateContent>
      </w:r>
    </w:p>
    <w:p w:rsidR="00C118B4" w:rsidRPr="00BA05DF" w:rsidRDefault="00C118B4">
      <w:pPr>
        <w:rPr>
          <w:rFonts w:ascii="Times New Roman" w:eastAsia="Arial" w:hAnsi="Times New Roman" w:cs="Times New Roman"/>
          <w:b/>
          <w:bCs/>
          <w:sz w:val="20"/>
          <w:szCs w:val="20"/>
        </w:rPr>
      </w:pPr>
    </w:p>
    <w:p w:rsidR="009D23A5" w:rsidRPr="00BA05DF" w:rsidRDefault="009D23A5">
      <w:pPr>
        <w:rPr>
          <w:rFonts w:ascii="Times New Roman" w:eastAsia="Arial" w:hAnsi="Times New Roman" w:cs="Times New Roman"/>
          <w:b/>
          <w:bCs/>
          <w:sz w:val="20"/>
          <w:szCs w:val="20"/>
        </w:rPr>
        <w:sectPr w:rsidR="009D23A5" w:rsidRPr="00BA05DF" w:rsidSect="001D50A7">
          <w:type w:val="continuous"/>
          <w:pgSz w:w="12240" w:h="15840"/>
          <w:pgMar w:top="288" w:right="230" w:bottom="274" w:left="230" w:header="720" w:footer="720" w:gutter="0"/>
          <w:cols w:space="720"/>
        </w:sectPr>
      </w:pPr>
    </w:p>
    <w:p w:rsidR="00D26668" w:rsidRPr="00BA05DF" w:rsidRDefault="00D26668">
      <w:pPr>
        <w:rPr>
          <w:rFonts w:ascii="Times New Roman" w:eastAsia="Arial" w:hAnsi="Times New Roman" w:cs="Times New Roman"/>
          <w:b/>
          <w:bCs/>
          <w:sz w:val="34"/>
          <w:szCs w:val="34"/>
        </w:rPr>
      </w:pPr>
    </w:p>
    <w:p w:rsidR="00D26668" w:rsidRPr="00BA05DF" w:rsidRDefault="00D26668">
      <w:pPr>
        <w:rPr>
          <w:rFonts w:ascii="Times New Roman" w:eastAsia="Arial" w:hAnsi="Times New Roman" w:cs="Times New Roman"/>
          <w:b/>
          <w:bCs/>
          <w:sz w:val="34"/>
          <w:szCs w:val="34"/>
        </w:rPr>
      </w:pPr>
    </w:p>
    <w:p w:rsidR="009D23A5" w:rsidRDefault="009D23A5" w:rsidP="00C118B4">
      <w:pPr>
        <w:pStyle w:val="Heading2"/>
        <w:ind w:left="86"/>
        <w:rPr>
          <w:rFonts w:ascii="Times New Roman" w:hAnsi="Times New Roman" w:cs="Times New Roman"/>
          <w:color w:val="FFFFFF"/>
          <w:spacing w:val="-3"/>
          <w:u w:val="thick" w:color="FFFFFF"/>
        </w:rPr>
      </w:pPr>
      <w:bookmarkStart w:id="1" w:name="Date:"/>
      <w:bookmarkEnd w:id="1"/>
    </w:p>
    <w:p w:rsidR="00D26668" w:rsidRPr="00BA05DF" w:rsidRDefault="00E610A2" w:rsidP="00C118B4">
      <w:pPr>
        <w:pStyle w:val="Heading2"/>
        <w:ind w:left="86"/>
        <w:rPr>
          <w:rFonts w:ascii="Times New Roman" w:hAnsi="Times New Roman" w:cs="Times New Roman"/>
          <w:b w:val="0"/>
          <w:bCs w:val="0"/>
        </w:rPr>
      </w:pPr>
      <w:r w:rsidRPr="00BA05DF">
        <w:rPr>
          <w:rFonts w:ascii="Times New Roman" w:hAnsi="Times New Roman" w:cs="Times New Roman"/>
          <w:color w:val="FFFFFF"/>
          <w:spacing w:val="-3"/>
          <w:u w:val="thick" w:color="FFFFFF"/>
        </w:rPr>
        <w:t>Date:</w:t>
      </w:r>
    </w:p>
    <w:p w:rsidR="00D26668" w:rsidRPr="00BA05DF" w:rsidRDefault="007806F8" w:rsidP="00C118B4">
      <w:pPr>
        <w:spacing w:before="228" w:line="320" w:lineRule="exact"/>
        <w:ind w:left="86"/>
        <w:rPr>
          <w:rFonts w:ascii="Times New Roman" w:hAnsi="Times New Roman" w:cs="Times New Roman"/>
          <w:color w:val="FFFFFF"/>
          <w:spacing w:val="-5"/>
          <w:w w:val="95"/>
          <w:sz w:val="34"/>
          <w:lang w:eastAsia="zh-CN"/>
        </w:rPr>
      </w:pPr>
      <w:r>
        <w:rPr>
          <w:rFonts w:ascii="Times New Roman" w:hAnsi="Times New Roman" w:cs="Times New Roman" w:hint="eastAsia"/>
          <w:color w:val="FFFFFF"/>
          <w:spacing w:val="-5"/>
          <w:w w:val="95"/>
          <w:sz w:val="34"/>
          <w:lang w:eastAsia="zh-CN"/>
        </w:rPr>
        <w:t>12</w:t>
      </w:r>
      <w:r>
        <w:rPr>
          <w:rFonts w:ascii="Times New Roman" w:hAnsi="Times New Roman" w:cs="Times New Roman"/>
          <w:color w:val="FFFFFF"/>
          <w:spacing w:val="-5"/>
          <w:w w:val="95"/>
          <w:sz w:val="34"/>
        </w:rPr>
        <w:t>/</w:t>
      </w:r>
      <w:r>
        <w:rPr>
          <w:rFonts w:ascii="Times New Roman" w:hAnsi="Times New Roman" w:cs="Times New Roman" w:hint="eastAsia"/>
          <w:color w:val="FFFFFF"/>
          <w:spacing w:val="-5"/>
          <w:w w:val="95"/>
          <w:sz w:val="34"/>
          <w:lang w:eastAsia="zh-CN"/>
        </w:rPr>
        <w:t>06</w:t>
      </w:r>
      <w:r>
        <w:rPr>
          <w:rFonts w:ascii="Times New Roman" w:hAnsi="Times New Roman" w:cs="Times New Roman"/>
          <w:color w:val="FFFFFF"/>
          <w:spacing w:val="-5"/>
          <w:w w:val="95"/>
          <w:sz w:val="34"/>
        </w:rPr>
        <w:t>/</w:t>
      </w:r>
      <w:r>
        <w:rPr>
          <w:rFonts w:ascii="Times New Roman" w:hAnsi="Times New Roman" w:cs="Times New Roman" w:hint="eastAsia"/>
          <w:color w:val="FFFFFF"/>
          <w:spacing w:val="-5"/>
          <w:w w:val="95"/>
          <w:sz w:val="34"/>
          <w:lang w:eastAsia="zh-CN"/>
        </w:rPr>
        <w:t>2018</w:t>
      </w:r>
    </w:p>
    <w:p w:rsidR="00D26668" w:rsidRPr="00BA05DF" w:rsidRDefault="001D50A7" w:rsidP="00C118B4">
      <w:pPr>
        <w:spacing w:before="270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b/>
          <w:noProof/>
          <w:color w:val="FFFFFF"/>
          <w:spacing w:val="-7"/>
          <w:sz w:val="34"/>
          <w:lang w:eastAsia="zh-CN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>
                <wp:simplePos x="0" y="0"/>
                <wp:positionH relativeFrom="column">
                  <wp:posOffset>55245</wp:posOffset>
                </wp:positionH>
                <wp:positionV relativeFrom="paragraph">
                  <wp:posOffset>405130</wp:posOffset>
                </wp:positionV>
                <wp:extent cx="573405" cy="1270"/>
                <wp:effectExtent l="20320" t="13970" r="15875" b="13335"/>
                <wp:wrapNone/>
                <wp:docPr id="9" name="Freeform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3405" cy="1270"/>
                        </a:xfrm>
                        <a:custGeom>
                          <a:avLst/>
                          <a:gdLst>
                            <a:gd name="T0" fmla="+- 0 326 326"/>
                            <a:gd name="T1" fmla="*/ T0 w 903"/>
                            <a:gd name="T2" fmla="+- 0 1229 326"/>
                            <a:gd name="T3" fmla="*/ T2 w 9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3">
                              <a:moveTo>
                                <a:pt x="0" y="0"/>
                              </a:moveTo>
                              <a:lnTo>
                                <a:pt x="903" y="0"/>
                              </a:lnTo>
                            </a:path>
                          </a:pathLst>
                        </a:custGeom>
                        <a:noFill/>
                        <a:ln w="2438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4" o:spid="_x0000_s1026" style="position:absolute;margin-left:4.35pt;margin-top:31.9pt;width:45.15pt;height:.1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9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" path="m,l903,e" filled="f" strokecolor="white" strokeweight="1.92pt">
                <v:path arrowok="t" o:connecttype="custom" o:connectlocs="0,0;573405,0" o:connectangles="0,0"/>
              </v:shape>
            </w:pict>
          </mc:Fallback>
        </mc:AlternateContent>
      </w:r>
      <w:r w:rsidR="00E610A2" w:rsidRPr="00BA05DF">
        <w:rPr>
          <w:rFonts w:ascii="Times New Roman" w:hAnsi="Times New Roman" w:cs="Times New Roman"/>
          <w:b/>
          <w:color w:val="FFFFFF"/>
          <w:spacing w:val="-7"/>
          <w:sz w:val="34"/>
        </w:rPr>
        <w:t>Time:</w:t>
      </w:r>
    </w:p>
    <w:p w:rsidR="00D26668" w:rsidRPr="00BA05DF" w:rsidRDefault="007806F8" w:rsidP="00C118B4">
      <w:pPr>
        <w:spacing w:before="254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 w:hint="eastAsia"/>
          <w:color w:val="FFFFFF"/>
          <w:spacing w:val="-2"/>
          <w:sz w:val="34"/>
          <w:lang w:eastAsia="zh-CN"/>
        </w:rPr>
        <w:t>1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:00</w:t>
      </w:r>
      <w:r w:rsidR="00E610A2" w:rsidRPr="00BA05DF">
        <w:rPr>
          <w:rFonts w:ascii="Times New Roman" w:hAnsi="Times New Roman" w:cs="Times New Roman"/>
          <w:color w:val="FFFFFF"/>
          <w:spacing w:val="-11"/>
          <w:sz w:val="34"/>
        </w:rPr>
        <w:t xml:space="preserve"> 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pm</w:t>
      </w:r>
      <w:r w:rsidR="000960B4" w:rsidRPr="00BA05DF">
        <w:rPr>
          <w:rFonts w:ascii="Times New Roman" w:hAnsi="Times New Roman" w:cs="Times New Roman"/>
          <w:color w:val="FFFFFF"/>
          <w:spacing w:val="-2"/>
          <w:sz w:val="34"/>
        </w:rPr>
        <w:t>-</w:t>
      </w:r>
    </w:p>
    <w:p w:rsidR="00D26668" w:rsidRPr="00BA05DF" w:rsidRDefault="007806F8" w:rsidP="00C118B4">
      <w:pPr>
        <w:spacing w:before="14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 w:hint="eastAsia"/>
          <w:color w:val="FFFFFF"/>
          <w:spacing w:val="-2"/>
          <w:sz w:val="34"/>
          <w:lang w:eastAsia="zh-CN"/>
        </w:rPr>
        <w:t>2</w:t>
      </w:r>
      <w:r w:rsidR="00E610A2" w:rsidRPr="00BA05DF">
        <w:rPr>
          <w:rFonts w:ascii="Times New Roman" w:hAnsi="Times New Roman" w:cs="Times New Roman"/>
          <w:color w:val="FFFFFF"/>
          <w:spacing w:val="-2"/>
          <w:sz w:val="34"/>
        </w:rPr>
        <w:t>:00</w:t>
      </w:r>
      <w:r w:rsidR="00E610A2" w:rsidRPr="00BA05DF">
        <w:rPr>
          <w:rFonts w:ascii="Times New Roman" w:hAnsi="Times New Roman" w:cs="Times New Roman"/>
          <w:color w:val="FFFFFF"/>
          <w:spacing w:val="-11"/>
          <w:sz w:val="34"/>
        </w:rPr>
        <w:t xml:space="preserve"> </w:t>
      </w:r>
      <w:r w:rsidR="00E610A2" w:rsidRPr="00BA05DF">
        <w:rPr>
          <w:rFonts w:ascii="Times New Roman" w:hAnsi="Times New Roman" w:cs="Times New Roman"/>
          <w:color w:val="FFFFFF"/>
          <w:sz w:val="34"/>
        </w:rPr>
        <w:t>pm</w:t>
      </w:r>
    </w:p>
    <w:p w:rsidR="00C118B4" w:rsidRPr="00BA05DF" w:rsidRDefault="00C118B4" w:rsidP="00C118B4">
      <w:pPr>
        <w:spacing w:before="158"/>
        <w:ind w:left="86"/>
        <w:rPr>
          <w:rFonts w:ascii="Times New Roman" w:hAnsi="Times New Roman" w:cs="Times New Roman"/>
          <w:b/>
          <w:color w:val="FFFFFF"/>
          <w:spacing w:val="-3"/>
          <w:sz w:val="34"/>
        </w:rPr>
      </w:pPr>
    </w:p>
    <w:p w:rsidR="00D26668" w:rsidRPr="00BA05DF" w:rsidRDefault="001D50A7" w:rsidP="00C118B4">
      <w:pPr>
        <w:spacing w:before="158"/>
        <w:ind w:left="86"/>
        <w:rPr>
          <w:rFonts w:ascii="Times New Roman" w:eastAsia="Arial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b/>
          <w:noProof/>
          <w:color w:val="FFFFFF"/>
          <w:spacing w:val="-3"/>
          <w:sz w:val="34"/>
          <w:lang w:eastAsia="zh-CN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>
                <wp:simplePos x="0" y="0"/>
                <wp:positionH relativeFrom="column">
                  <wp:posOffset>55245</wp:posOffset>
                </wp:positionH>
                <wp:positionV relativeFrom="paragraph">
                  <wp:posOffset>335280</wp:posOffset>
                </wp:positionV>
                <wp:extent cx="970915" cy="1270"/>
                <wp:effectExtent l="20320" t="16510" r="18415" b="20320"/>
                <wp:wrapNone/>
                <wp:docPr id="8" name="Freeform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70915" cy="1270"/>
                        </a:xfrm>
                        <a:custGeom>
                          <a:avLst/>
                          <a:gdLst>
                            <a:gd name="T0" fmla="+- 0 326 326"/>
                            <a:gd name="T1" fmla="*/ T0 w 1529"/>
                            <a:gd name="T2" fmla="+- 0 1855 326"/>
                            <a:gd name="T3" fmla="*/ T2 w 152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29">
                              <a:moveTo>
                                <a:pt x="0" y="0"/>
                              </a:moveTo>
                              <a:lnTo>
                                <a:pt x="1529" y="0"/>
                              </a:lnTo>
                            </a:path>
                          </a:pathLst>
                        </a:custGeom>
                        <a:noFill/>
                        <a:ln w="2438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2" o:spid="_x0000_s1026" style="position:absolute;margin-left:4.35pt;margin-top:26.4pt;width:76.45pt;height:.1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52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" path="m,l1529,e" filled="f" strokecolor="white" strokeweight="1.92pt">
                <v:path arrowok="t" o:connecttype="custom" o:connectlocs="0,0;970915,0" o:connectangles="0,0"/>
              </v:shape>
            </w:pict>
          </mc:Fallback>
        </mc:AlternateContent>
      </w:r>
      <w:r w:rsidR="00E610A2" w:rsidRPr="00BA05DF">
        <w:rPr>
          <w:rFonts w:ascii="Times New Roman" w:hAnsi="Times New Roman" w:cs="Times New Roman"/>
          <w:b/>
          <w:color w:val="FFFFFF"/>
          <w:spacing w:val="-3"/>
          <w:sz w:val="34"/>
        </w:rPr>
        <w:t>Location:</w:t>
      </w:r>
    </w:p>
    <w:p w:rsidR="00D26668" w:rsidRPr="00BA05DF" w:rsidRDefault="007806F8" w:rsidP="00BA05DF">
      <w:pPr>
        <w:ind w:left="90"/>
        <w:rPr>
          <w:rFonts w:ascii="Times New Roman" w:hAnsi="Times New Roman" w:cs="Times New Roman"/>
          <w:color w:val="FFFFFF" w:themeColor="background1"/>
          <w:w w:val="90"/>
          <w:sz w:val="32"/>
          <w:szCs w:val="32"/>
        </w:rPr>
      </w:pPr>
      <w:r>
        <w:rPr>
          <w:rFonts w:ascii="Times New Roman" w:hAnsi="Times New Roman" w:cs="Times New Roman" w:hint="eastAsia"/>
          <w:color w:val="FFFFFF" w:themeColor="background1"/>
          <w:w w:val="90"/>
          <w:sz w:val="32"/>
          <w:szCs w:val="32"/>
          <w:lang w:eastAsia="zh-CN"/>
        </w:rPr>
        <w:t>SSM-230</w:t>
      </w:r>
      <w:r w:rsidR="00E610A2" w:rsidRPr="00BA05DF">
        <w:rPr>
          <w:rFonts w:ascii="Times New Roman" w:hAnsi="Times New Roman" w:cs="Times New Roman"/>
          <w:color w:val="FFFFFF" w:themeColor="background1"/>
          <w:w w:val="90"/>
          <w:sz w:val="32"/>
          <w:szCs w:val="32"/>
        </w:rPr>
        <w:t xml:space="preserve"> </w:t>
      </w:r>
    </w:p>
    <w:p w:rsidR="00C118B4" w:rsidRPr="00BA05DF" w:rsidRDefault="00C118B4" w:rsidP="00C118B4">
      <w:pPr>
        <w:spacing w:before="201" w:line="320" w:lineRule="exact"/>
        <w:ind w:left="86"/>
        <w:rPr>
          <w:rFonts w:ascii="Times New Roman" w:eastAsia="Arial" w:hAnsi="Times New Roman" w:cs="Times New Roman"/>
          <w:sz w:val="34"/>
          <w:szCs w:val="34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BA05DF" w:rsidRDefault="00BA05DF" w:rsidP="00C118B4">
      <w:pPr>
        <w:spacing w:before="201" w:line="320" w:lineRule="exact"/>
        <w:ind w:left="86"/>
        <w:rPr>
          <w:rFonts w:ascii="Times New Roman" w:hAnsi="Times New Roman" w:cs="Times New Roman"/>
          <w:b/>
          <w:color w:val="FFFFFF"/>
          <w:spacing w:val="-1"/>
          <w:sz w:val="28"/>
          <w:szCs w:val="28"/>
        </w:rPr>
      </w:pPr>
    </w:p>
    <w:p w:rsidR="00D26668" w:rsidRPr="009D23A5" w:rsidRDefault="00E610A2" w:rsidP="00C118B4">
      <w:pPr>
        <w:spacing w:before="201" w:line="320" w:lineRule="exact"/>
        <w:ind w:left="86"/>
        <w:rPr>
          <w:rFonts w:ascii="Times New Roman" w:eastAsia="Arial" w:hAnsi="Times New Roman" w:cs="Times New Roman"/>
          <w:b/>
          <w:sz w:val="32"/>
          <w:szCs w:val="32"/>
        </w:rPr>
      </w:pPr>
      <w:r w:rsidRPr="009D23A5">
        <w:rPr>
          <w:rFonts w:ascii="Times New Roman" w:hAnsi="Times New Roman" w:cs="Times New Roman"/>
          <w:b/>
          <w:color w:val="FFFFFF"/>
          <w:spacing w:val="-3"/>
          <w:sz w:val="32"/>
          <w:szCs w:val="32"/>
        </w:rPr>
        <w:t>More</w:t>
      </w:r>
      <w:r w:rsidR="00C118B4" w:rsidRPr="009D23A5">
        <w:rPr>
          <w:rFonts w:ascii="Times New Roman" w:hAnsi="Times New Roman" w:cs="Times New Roman"/>
          <w:b/>
          <w:color w:val="FFFFFF"/>
          <w:spacing w:val="24"/>
          <w:sz w:val="32"/>
          <w:szCs w:val="32"/>
        </w:rPr>
        <w:t xml:space="preserve"> </w:t>
      </w:r>
      <w:r w:rsidRPr="009D23A5">
        <w:rPr>
          <w:rFonts w:ascii="Times New Roman" w:hAnsi="Times New Roman" w:cs="Times New Roman"/>
          <w:b/>
          <w:color w:val="FFFFFF"/>
          <w:spacing w:val="-2"/>
          <w:sz w:val="32"/>
          <w:szCs w:val="32"/>
        </w:rPr>
        <w:t>Information</w:t>
      </w:r>
      <w:r w:rsidR="009D23A5" w:rsidRPr="009D23A5">
        <w:rPr>
          <w:rFonts w:ascii="Times New Roman" w:hAnsi="Times New Roman" w:cs="Times New Roman"/>
          <w:b/>
          <w:color w:val="FFFFFF"/>
          <w:spacing w:val="-2"/>
          <w:sz w:val="32"/>
          <w:szCs w:val="32"/>
        </w:rPr>
        <w:t>:</w:t>
      </w:r>
      <w:r w:rsidRPr="009D23A5">
        <w:rPr>
          <w:rFonts w:ascii="Times New Roman" w:hAnsi="Times New Roman" w:cs="Times New Roman"/>
          <w:b/>
          <w:color w:val="FFFFFF"/>
          <w:spacing w:val="29"/>
          <w:sz w:val="32"/>
          <w:szCs w:val="32"/>
        </w:rPr>
        <w:t xml:space="preserve"> </w:t>
      </w:r>
    </w:p>
    <w:p w:rsidR="00D26668" w:rsidRPr="00BA05DF" w:rsidRDefault="001D50A7" w:rsidP="00C118B4">
      <w:pPr>
        <w:ind w:left="8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4445</wp:posOffset>
                </wp:positionV>
                <wp:extent cx="1269365" cy="1270"/>
                <wp:effectExtent l="12700" t="12700" r="13335" b="5080"/>
                <wp:wrapNone/>
                <wp:docPr id="7" name="Freeform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9365" cy="1270"/>
                        </a:xfrm>
                        <a:custGeom>
                          <a:avLst/>
                          <a:gdLst>
                            <a:gd name="T0" fmla="+- 0 329 329"/>
                            <a:gd name="T1" fmla="*/ T0 w 1999"/>
                            <a:gd name="T2" fmla="+- 0 2327 329"/>
                            <a:gd name="T3" fmla="*/ T2 w 199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999">
                              <a:moveTo>
                                <a:pt x="0" y="0"/>
                              </a:moveTo>
                              <a:lnTo>
                                <a:pt x="1998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Freeform 50" o:spid="_x0000_s1026" style="position:absolute;margin-left:4.5pt;margin-top:.35pt;width:99.95pt;height:.1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99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" path="m,l1998,e" filled="f" strokecolor="white" strokeweight=".72pt">
                <v:path arrowok="t" o:connecttype="custom" o:connectlocs="0,0;1268730,0" o:connectangles="0,0"/>
              </v:shape>
            </w:pict>
          </mc:Fallback>
        </mc:AlternateContent>
      </w:r>
    </w:p>
    <w:p w:rsidR="00D26668" w:rsidRPr="009D23A5" w:rsidRDefault="007806F8" w:rsidP="00C118B4">
      <w:pPr>
        <w:ind w:left="86"/>
        <w:rPr>
          <w:rFonts w:ascii="Times New Roman" w:eastAsia="Arial" w:hAnsi="Times New Roman" w:cs="Times New Roman"/>
          <w:lang w:eastAsia="zh-CN"/>
        </w:rPr>
      </w:pPr>
      <w:proofErr w:type="spellStart"/>
      <w:r>
        <w:rPr>
          <w:rFonts w:ascii="Times New Roman" w:hAnsi="Times New Roman" w:cs="Times New Roman" w:hint="eastAsia"/>
          <w:color w:val="FFFFFF"/>
          <w:spacing w:val="-1"/>
          <w:lang w:eastAsia="zh-CN"/>
        </w:rPr>
        <w:t>Tiebiao</w:t>
      </w:r>
      <w:proofErr w:type="spellEnd"/>
      <w:r>
        <w:rPr>
          <w:rFonts w:ascii="Times New Roman" w:hAnsi="Times New Roman" w:cs="Times New Roman" w:hint="eastAsia"/>
          <w:color w:val="FFFFFF"/>
          <w:spacing w:val="-1"/>
          <w:lang w:eastAsia="zh-CN"/>
        </w:rPr>
        <w:t xml:space="preserve"> Zhao</w:t>
      </w:r>
    </w:p>
    <w:p w:rsidR="00D26668" w:rsidRPr="009D23A5" w:rsidRDefault="007806F8" w:rsidP="00C118B4">
      <w:pPr>
        <w:spacing w:before="112"/>
        <w:ind w:left="86"/>
        <w:rPr>
          <w:rFonts w:ascii="Times New Roman" w:hAnsi="Times New Roman" w:cs="Times New Roman"/>
          <w:color w:val="FFFFFF" w:themeColor="background1"/>
          <w:lang w:eastAsia="zh-CN"/>
        </w:rPr>
      </w:pPr>
      <w:r>
        <w:rPr>
          <w:rFonts w:ascii="Times New Roman" w:hAnsi="Times New Roman" w:cs="Times New Roman" w:hint="eastAsia"/>
          <w:color w:val="FFFFFF" w:themeColor="background1"/>
          <w:lang w:eastAsia="zh-CN"/>
        </w:rPr>
        <w:t>tzhao3@ucmerced.edu</w:t>
      </w:r>
    </w:p>
    <w:p w:rsidR="000960B4" w:rsidRPr="009D23A5" w:rsidRDefault="000960B4" w:rsidP="00C118B4">
      <w:pPr>
        <w:spacing w:before="112"/>
        <w:ind w:left="86"/>
        <w:rPr>
          <w:rFonts w:ascii="Times New Roman" w:hAnsi="Times New Roman" w:cs="Times New Roman"/>
          <w:color w:val="FFFFFF" w:themeColor="background1"/>
        </w:rPr>
      </w:pPr>
    </w:p>
    <w:p w:rsidR="009D23A5" w:rsidRDefault="009D23A5" w:rsidP="00C118B4">
      <w:pPr>
        <w:pStyle w:val="BodyTextInden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aculty Advisor:</w:t>
      </w:r>
    </w:p>
    <w:p w:rsidR="000960B4" w:rsidRPr="009D23A5" w:rsidRDefault="007806F8" w:rsidP="00C118B4">
      <w:pPr>
        <w:pStyle w:val="BodyTextIndent"/>
        <w:rPr>
          <w:rFonts w:ascii="Times New Roman" w:hAnsi="Times New Roman" w:cs="Times New Roman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sz w:val="22"/>
          <w:szCs w:val="22"/>
          <w:lang w:eastAsia="zh-CN"/>
        </w:rPr>
        <w:t xml:space="preserve">Prof. </w:t>
      </w:r>
      <w:proofErr w:type="spellStart"/>
      <w:r>
        <w:rPr>
          <w:rFonts w:ascii="Times New Roman" w:hAnsi="Times New Roman" w:cs="Times New Roman" w:hint="eastAsia"/>
          <w:sz w:val="22"/>
          <w:szCs w:val="22"/>
          <w:lang w:eastAsia="zh-CN"/>
        </w:rPr>
        <w:t>YangQuan</w:t>
      </w:r>
      <w:proofErr w:type="spellEnd"/>
      <w:r>
        <w:rPr>
          <w:rFonts w:ascii="Times New Roman" w:hAnsi="Times New Roman" w:cs="Times New Roman" w:hint="eastAsia"/>
          <w:sz w:val="22"/>
          <w:szCs w:val="22"/>
          <w:lang w:eastAsia="zh-CN"/>
        </w:rPr>
        <w:t xml:space="preserve"> Chen</w:t>
      </w:r>
    </w:p>
    <w:p w:rsidR="000960B4" w:rsidRPr="009D23A5" w:rsidRDefault="00BD0311" w:rsidP="00C118B4">
      <w:pPr>
        <w:spacing w:before="112"/>
        <w:ind w:left="86"/>
        <w:rPr>
          <w:rFonts w:ascii="Times New Roman" w:eastAsia="Arial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color w:val="FFFFFF" w:themeColor="background1"/>
          <w:lang w:eastAsia="zh-CN"/>
        </w:rPr>
        <w:t>ychen53@ucmerced.edu</w:t>
      </w:r>
    </w:p>
    <w:p w:rsidR="001D50A7" w:rsidRDefault="001D50A7" w:rsidP="00C118B4">
      <w:pPr>
        <w:pStyle w:val="Heading1"/>
        <w:spacing w:line="228" w:lineRule="auto"/>
        <w:ind w:right="709"/>
        <w:jc w:val="center"/>
        <w:rPr>
          <w:rFonts w:ascii="Times New Roman" w:hAnsi="Times New Roman" w:cs="Times New Roman"/>
          <w:sz w:val="40"/>
          <w:szCs w:val="40"/>
        </w:rPr>
      </w:pPr>
      <w:bookmarkStart w:id="2" w:name="Understating_climate_change_and_the_impa"/>
      <w:bookmarkEnd w:id="2"/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:rsidR="001D50A7" w:rsidRDefault="001D50A7" w:rsidP="00C118B4">
      <w:pPr>
        <w:pStyle w:val="Heading1"/>
        <w:spacing w:line="228" w:lineRule="auto"/>
        <w:ind w:right="709"/>
        <w:jc w:val="center"/>
        <w:rPr>
          <w:rFonts w:ascii="Times New Roman" w:hAnsi="Times New Roman" w:cs="Times New Roman"/>
          <w:sz w:val="40"/>
          <w:szCs w:val="40"/>
        </w:rPr>
      </w:pPr>
    </w:p>
    <w:p w:rsidR="00500B73" w:rsidRDefault="00BD0311" w:rsidP="00C118B4">
      <w:pPr>
        <w:pStyle w:val="Heading1"/>
        <w:spacing w:line="228" w:lineRule="auto"/>
        <w:ind w:right="709"/>
        <w:jc w:val="center"/>
        <w:rPr>
          <w:rFonts w:ascii="Times New Roman" w:eastAsiaTheme="minorEastAsia" w:hAnsi="Times New Roman" w:cs="Times New Roman"/>
          <w:sz w:val="40"/>
          <w:szCs w:val="40"/>
          <w:lang w:eastAsia="zh-CN"/>
        </w:rPr>
      </w:pPr>
      <w:r>
        <w:rPr>
          <w:rFonts w:ascii="Times New Roman" w:eastAsiaTheme="minorEastAsia" w:hAnsi="Times New Roman" w:cs="Times New Roman" w:hint="eastAsia"/>
          <w:sz w:val="40"/>
          <w:szCs w:val="40"/>
          <w:lang w:eastAsia="zh-CN"/>
        </w:rPr>
        <w:t xml:space="preserve">                   </w:t>
      </w:r>
      <w:r>
        <w:rPr>
          <w:rFonts w:ascii="Times New Roman" w:eastAsiaTheme="minorEastAsia" w:hAnsi="Times New Roman" w:cs="Times New Roman" w:hint="eastAsia"/>
          <w:sz w:val="40"/>
          <w:szCs w:val="40"/>
          <w:lang w:eastAsia="zh-CN"/>
        </w:rPr>
        <w:lastRenderedPageBreak/>
        <w:t xml:space="preserve">Remote Sensing of Water Stress </w:t>
      </w:r>
      <w:r w:rsidR="00500B73">
        <w:rPr>
          <w:rFonts w:ascii="Times New Roman" w:eastAsiaTheme="minorEastAsia" w:hAnsi="Times New Roman" w:cs="Times New Roman" w:hint="eastAsia"/>
          <w:sz w:val="40"/>
          <w:szCs w:val="40"/>
          <w:lang w:eastAsia="zh-CN"/>
        </w:rPr>
        <w:t xml:space="preserve">in Almond </w:t>
      </w:r>
    </w:p>
    <w:p w:rsidR="00500B73" w:rsidRPr="00BD0311" w:rsidRDefault="00500B73" w:rsidP="00C118B4">
      <w:pPr>
        <w:pStyle w:val="Heading1"/>
        <w:spacing w:line="228" w:lineRule="auto"/>
        <w:ind w:right="709"/>
        <w:jc w:val="center"/>
        <w:rPr>
          <w:rFonts w:ascii="Times New Roman" w:eastAsiaTheme="minorEastAsia" w:hAnsi="Times New Roman" w:cs="Times New Roman"/>
          <w:sz w:val="40"/>
          <w:szCs w:val="40"/>
          <w:lang w:eastAsia="zh-CN"/>
        </w:rPr>
      </w:pPr>
      <w:r>
        <w:rPr>
          <w:rFonts w:ascii="Times New Roman" w:eastAsiaTheme="minorEastAsia" w:hAnsi="Times New Roman" w:cs="Times New Roman" w:hint="eastAsia"/>
          <w:sz w:val="40"/>
          <w:szCs w:val="40"/>
          <w:lang w:eastAsia="zh-CN"/>
        </w:rPr>
        <w:t>Trees Using Unmanned Aerial Vehicles</w:t>
      </w:r>
    </w:p>
    <w:p w:rsidR="00D26668" w:rsidRPr="00BA05DF" w:rsidRDefault="00500B73" w:rsidP="001D50A7">
      <w:pPr>
        <w:pStyle w:val="BodyTextIndent2"/>
        <w:jc w:val="center"/>
        <w:rPr>
          <w:rFonts w:ascii="Times New Roman" w:eastAsia="Calibri" w:hAnsi="Times New Roman" w:cs="Times New Roman"/>
          <w:b/>
          <w:sz w:val="36"/>
          <w:szCs w:val="36"/>
          <w:lang w:eastAsia="zh-CN"/>
        </w:rPr>
      </w:pPr>
      <w:proofErr w:type="spellStart"/>
      <w:r>
        <w:rPr>
          <w:rFonts w:ascii="Times New Roman" w:hAnsi="Times New Roman" w:cs="Times New Roman" w:hint="eastAsia"/>
          <w:b/>
          <w:sz w:val="36"/>
          <w:szCs w:val="36"/>
          <w:lang w:eastAsia="zh-CN"/>
        </w:rPr>
        <w:t>Tiebiao</w:t>
      </w:r>
      <w:proofErr w:type="spellEnd"/>
      <w:r>
        <w:rPr>
          <w:rFonts w:ascii="Times New Roman" w:hAnsi="Times New Roman" w:cs="Times New Roman" w:hint="eastAsia"/>
          <w:b/>
          <w:sz w:val="36"/>
          <w:szCs w:val="36"/>
          <w:lang w:eastAsia="zh-CN"/>
        </w:rPr>
        <w:t xml:space="preserve"> Zhao</w:t>
      </w:r>
    </w:p>
    <w:p w:rsidR="00BA05DF" w:rsidRPr="00BA05DF" w:rsidRDefault="00500B73" w:rsidP="00BA05DF">
      <w:pPr>
        <w:pStyle w:val="BodyTextIndent3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eastAsia"/>
          <w:sz w:val="32"/>
          <w:szCs w:val="32"/>
          <w:lang w:eastAsia="zh-CN"/>
        </w:rPr>
        <w:t>Mechanical Engineering</w:t>
      </w:r>
      <w:r w:rsidR="00C118B4" w:rsidRPr="00BA05DF">
        <w:rPr>
          <w:rFonts w:ascii="Times New Roman" w:hAnsi="Times New Roman" w:cs="Times New Roman"/>
          <w:sz w:val="32"/>
          <w:szCs w:val="32"/>
        </w:rPr>
        <w:t xml:space="preserve"> </w:t>
      </w:r>
    </w:p>
    <w:p w:rsidR="00D26668" w:rsidRPr="00BA05DF" w:rsidRDefault="00E610A2" w:rsidP="00BA05DF">
      <w:pPr>
        <w:pStyle w:val="BodyTextIndent3"/>
        <w:jc w:val="center"/>
        <w:rPr>
          <w:rFonts w:ascii="Times New Roman" w:hAnsi="Times New Roman" w:cs="Times New Roman"/>
          <w:sz w:val="32"/>
          <w:szCs w:val="32"/>
        </w:rPr>
      </w:pPr>
      <w:r w:rsidRPr="00BA05DF">
        <w:rPr>
          <w:rFonts w:ascii="Times New Roman" w:hAnsi="Times New Roman" w:cs="Times New Roman"/>
          <w:sz w:val="32"/>
          <w:szCs w:val="32"/>
        </w:rPr>
        <w:t>University</w:t>
      </w:r>
      <w:r w:rsidRPr="00BA05DF">
        <w:rPr>
          <w:rFonts w:ascii="Times New Roman" w:hAnsi="Times New Roman" w:cs="Times New Roman"/>
          <w:spacing w:val="-15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1"/>
          <w:sz w:val="32"/>
          <w:szCs w:val="32"/>
        </w:rPr>
        <w:t>of</w:t>
      </w:r>
      <w:r w:rsidRPr="00BA05DF">
        <w:rPr>
          <w:rFonts w:ascii="Times New Roman" w:hAnsi="Times New Roman" w:cs="Times New Roman"/>
          <w:spacing w:val="-14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4"/>
          <w:sz w:val="32"/>
          <w:szCs w:val="32"/>
        </w:rPr>
        <w:t>California,</w:t>
      </w:r>
      <w:r w:rsidRPr="00BA05DF">
        <w:rPr>
          <w:rFonts w:ascii="Times New Roman" w:hAnsi="Times New Roman" w:cs="Times New Roman"/>
          <w:spacing w:val="-13"/>
          <w:sz w:val="32"/>
          <w:szCs w:val="32"/>
        </w:rPr>
        <w:t xml:space="preserve"> </w:t>
      </w:r>
      <w:r w:rsidRPr="00BA05DF">
        <w:rPr>
          <w:rFonts w:ascii="Times New Roman" w:hAnsi="Times New Roman" w:cs="Times New Roman"/>
          <w:spacing w:val="-3"/>
          <w:sz w:val="32"/>
          <w:szCs w:val="32"/>
        </w:rPr>
        <w:t>Merced</w:t>
      </w:r>
    </w:p>
    <w:p w:rsidR="00BA05DF" w:rsidRPr="00BA05DF" w:rsidRDefault="00BA05DF" w:rsidP="00C118B4">
      <w:pPr>
        <w:spacing w:before="14"/>
        <w:ind w:left="270"/>
        <w:rPr>
          <w:rFonts w:ascii="Times New Roman" w:hAnsi="Times New Roman" w:cs="Times New Roman"/>
          <w:b/>
          <w:color w:val="231F20"/>
          <w:spacing w:val="-5"/>
          <w:sz w:val="28"/>
        </w:rPr>
      </w:pPr>
    </w:p>
    <w:p w:rsidR="00D26668" w:rsidRPr="00BA05DF" w:rsidRDefault="00E610A2" w:rsidP="00BA05DF">
      <w:pPr>
        <w:spacing w:before="14"/>
        <w:ind w:left="274"/>
        <w:rPr>
          <w:rFonts w:ascii="Times New Roman" w:eastAsia="Calibri" w:hAnsi="Times New Roman" w:cs="Times New Roman"/>
          <w:sz w:val="28"/>
          <w:szCs w:val="28"/>
        </w:rPr>
      </w:pPr>
      <w:r w:rsidRPr="00BA05DF">
        <w:rPr>
          <w:rFonts w:ascii="Times New Roman" w:hAnsi="Times New Roman" w:cs="Times New Roman"/>
          <w:b/>
          <w:color w:val="231F20"/>
          <w:spacing w:val="-5"/>
          <w:sz w:val="28"/>
        </w:rPr>
        <w:t>Abstract:</w:t>
      </w:r>
    </w:p>
    <w:p w:rsidR="00CE2FB1" w:rsidRPr="00F26F45" w:rsidRDefault="003242E4" w:rsidP="00DE3DE8">
      <w:pPr>
        <w:pStyle w:val="BodyText"/>
        <w:spacing w:before="29" w:line="235" w:lineRule="auto"/>
        <w:ind w:left="274" w:right="201"/>
        <w:jc w:val="both"/>
        <w:rPr>
          <w:rFonts w:ascii="Times New Roman" w:eastAsiaTheme="minorEastAsia" w:hAnsi="Times New Roman" w:cs="Times New Roman"/>
          <w:lang w:eastAsia="zh-CN"/>
        </w:rPr>
      </w:pPr>
      <w:bookmarkStart w:id="3" w:name="OLE_LINK3"/>
      <w:bookmarkStart w:id="4" w:name="OLE_LINK9"/>
      <w:r w:rsidRPr="003242E4">
        <w:rPr>
          <w:rFonts w:ascii="Times New Roman" w:eastAsiaTheme="minorEastAsia" w:hAnsi="Times New Roman" w:cs="Times New Roman"/>
          <w:lang w:eastAsia="zh-CN"/>
        </w:rPr>
        <w:t>The technologies of unmanned aerial vehicles (UAVs) and minimized cameras have been improved si</w:t>
      </w:r>
      <w:r w:rsidR="00DE3DE8">
        <w:rPr>
          <w:rFonts w:ascii="Times New Roman" w:eastAsiaTheme="minorEastAsia" w:hAnsi="Times New Roman" w:cs="Times New Roman"/>
          <w:lang w:eastAsia="zh-CN"/>
        </w:rPr>
        <w:t xml:space="preserve">gnificantly in the last decade. </w:t>
      </w:r>
      <w:r w:rsidR="00DE3DE8" w:rsidRPr="00F26F45">
        <w:rPr>
          <w:rFonts w:ascii="Times New Roman" w:eastAsiaTheme="minorEastAsia" w:hAnsi="Times New Roman" w:cs="Times New Roman"/>
          <w:lang w:eastAsia="zh-CN"/>
        </w:rPr>
        <w:t>Unlike satellites providing low resolution ima</w:t>
      </w:r>
      <w:r w:rsidR="00DE3DE8">
        <w:rPr>
          <w:rFonts w:ascii="Times New Roman" w:eastAsiaTheme="minorEastAsia" w:hAnsi="Times New Roman" w:cs="Times New Roman"/>
          <w:lang w:eastAsia="zh-CN"/>
        </w:rPr>
        <w:t>ges, or field scanners with lim</w:t>
      </w:r>
      <w:r w:rsidR="00DE3DE8" w:rsidRPr="00F26F45">
        <w:rPr>
          <w:rFonts w:ascii="Times New Roman" w:eastAsiaTheme="minorEastAsia" w:hAnsi="Times New Roman" w:cs="Times New Roman"/>
          <w:lang w:eastAsia="zh-CN"/>
        </w:rPr>
        <w:t>ited field of view, UAV-based remote sensing platf</w:t>
      </w:r>
      <w:r w:rsidR="00DE3DE8">
        <w:rPr>
          <w:rFonts w:ascii="Times New Roman" w:eastAsiaTheme="minorEastAsia" w:hAnsi="Times New Roman" w:cs="Times New Roman"/>
          <w:lang w:eastAsia="zh-CN"/>
        </w:rPr>
        <w:t>orms can collect very high reso</w:t>
      </w:r>
      <w:r w:rsidR="00DE3DE8" w:rsidRPr="00F26F45">
        <w:rPr>
          <w:rFonts w:ascii="Times New Roman" w:eastAsiaTheme="minorEastAsia" w:hAnsi="Times New Roman" w:cs="Times New Roman"/>
          <w:lang w:eastAsia="zh-CN"/>
        </w:rPr>
        <w:t>lution images with flexible temporal resolution and spectral band configuration.</w:t>
      </w:r>
      <w:r w:rsidR="00DE3DE8"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3242E4">
        <w:rPr>
          <w:rFonts w:ascii="Times New Roman" w:eastAsiaTheme="minorEastAsia" w:hAnsi="Times New Roman" w:cs="Times New Roman"/>
          <w:lang w:eastAsia="zh-CN"/>
        </w:rPr>
        <w:t xml:space="preserve">However, there is still lack of a workflow to fully explore the benefits of high resolution images from UAV-based remote sensing. </w:t>
      </w:r>
      <w:r w:rsidR="00DE3DE8" w:rsidRPr="00DE3DE8">
        <w:rPr>
          <w:rFonts w:ascii="Times New Roman" w:eastAsiaTheme="minorEastAsia" w:hAnsi="Times New Roman" w:cs="Times New Roman"/>
          <w:lang w:eastAsia="zh-CN"/>
        </w:rPr>
        <w:t>In this dissertation, three key parts of the workflow are discussed, extraction region of interest from high resolution images, extraction of related features for</w:t>
      </w:r>
      <w:r w:rsidR="00DE3DE8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DE3DE8" w:rsidRPr="00DE3DE8">
        <w:rPr>
          <w:rFonts w:ascii="Times New Roman" w:eastAsiaTheme="minorEastAsia" w:hAnsi="Times New Roman" w:cs="Times New Roman"/>
          <w:lang w:eastAsia="zh-CN"/>
        </w:rPr>
        <w:t>further classification or regression problems and optimization of UAV-based remote</w:t>
      </w:r>
      <w:r w:rsidR="00DE3DE8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DE3DE8" w:rsidRPr="00DE3DE8">
        <w:rPr>
          <w:rFonts w:ascii="Times New Roman" w:eastAsiaTheme="minorEastAsia" w:hAnsi="Times New Roman" w:cs="Times New Roman"/>
          <w:lang w:eastAsia="zh-CN"/>
        </w:rPr>
        <w:t>sensing practices, using almond tree water status detection as a case study.</w:t>
      </w:r>
      <w:r w:rsidR="00DE3DE8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To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extract the region of interest more accurately, two types of methods are evaluated.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One uses manual features such as color, texture and morphological features, and the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other is based on the latest deep learning based instance-segmentation models.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8E31EB">
        <w:rPr>
          <w:rFonts w:ascii="Times New Roman" w:eastAsiaTheme="minorEastAsia" w:hAnsi="Times New Roman" w:cs="Times New Roman"/>
          <w:lang w:eastAsia="zh-CN"/>
        </w:rPr>
        <w:t>T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o extract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application related information from</w:t>
      </w:r>
      <w:r w:rsidR="008E31EB">
        <w:rPr>
          <w:rFonts w:ascii="Times New Roman" w:eastAsiaTheme="minorEastAsia" w:hAnsi="Times New Roman" w:cs="Times New Roman"/>
          <w:lang w:eastAsia="zh-CN"/>
        </w:rPr>
        <w:t xml:space="preserve"> these high resolution images, a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 xml:space="preserve"> methodology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is proposed to convert the feature extraction pr</w:t>
      </w:r>
      <w:r>
        <w:rPr>
          <w:rFonts w:ascii="Times New Roman" w:eastAsiaTheme="minorEastAsia" w:hAnsi="Times New Roman" w:cs="Times New Roman"/>
          <w:lang w:eastAsia="zh-CN"/>
        </w:rPr>
        <w:t>oblem to a dimensionality reduc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tion problem. According to this methodology, moments, histograms and traditional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dimensionality reduction methods are discussed ba</w:t>
      </w:r>
      <w:r>
        <w:rPr>
          <w:rFonts w:ascii="Times New Roman" w:eastAsiaTheme="minorEastAsia" w:hAnsi="Times New Roman" w:cs="Times New Roman"/>
          <w:lang w:eastAsia="zh-CN"/>
        </w:rPr>
        <w:t>sed on the performances of irri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gation treatment classification, almond tree variety classification, and stem water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 xml:space="preserve">potential (SWP) regression. Finally, best remote sensing practices are discussed using irrigation treatment classification and </w:t>
      </w:r>
      <w:r w:rsidR="001D2EE6">
        <w:rPr>
          <w:rFonts w:ascii="Times New Roman" w:eastAsiaTheme="minorEastAsia" w:hAnsi="Times New Roman" w:cs="Times New Roman"/>
          <w:lang w:eastAsia="zh-CN"/>
        </w:rPr>
        <w:t xml:space="preserve">almond tree </w:t>
      </w:r>
      <w:r w:rsidR="00F26F45" w:rsidRPr="00F26F45">
        <w:rPr>
          <w:rFonts w:ascii="Times New Roman" w:eastAsiaTheme="minorEastAsia" w:hAnsi="Times New Roman" w:cs="Times New Roman"/>
          <w:lang w:eastAsia="zh-CN"/>
        </w:rPr>
        <w:t>variety classification as reference applications.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3242E4">
        <w:rPr>
          <w:rFonts w:ascii="Times New Roman" w:eastAsiaTheme="minorEastAsia" w:hAnsi="Times New Roman" w:cs="Times New Roman"/>
          <w:lang w:eastAsia="zh-CN"/>
        </w:rPr>
        <w:t>Effects of spatial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3242E4">
        <w:rPr>
          <w:rFonts w:ascii="Times New Roman" w:eastAsiaTheme="minorEastAsia" w:hAnsi="Times New Roman" w:cs="Times New Roman"/>
          <w:lang w:eastAsia="zh-CN"/>
        </w:rPr>
        <w:t xml:space="preserve">resolution, spectral configuration, </w:t>
      </w:r>
      <w:proofErr w:type="gramStart"/>
      <w:r w:rsidRPr="003242E4">
        <w:rPr>
          <w:rFonts w:ascii="Times New Roman" w:eastAsiaTheme="minorEastAsia" w:hAnsi="Times New Roman" w:cs="Times New Roman"/>
          <w:lang w:eastAsia="zh-CN"/>
        </w:rPr>
        <w:t>band</w:t>
      </w:r>
      <w:proofErr w:type="gramEnd"/>
      <w:r w:rsidRPr="003242E4">
        <w:rPr>
          <w:rFonts w:ascii="Times New Roman" w:eastAsiaTheme="minorEastAsia" w:hAnsi="Times New Roman" w:cs="Times New Roman"/>
          <w:lang w:eastAsia="zh-CN"/>
        </w:rPr>
        <w:t>-to-band registration and image formats are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3242E4">
        <w:rPr>
          <w:rFonts w:ascii="Times New Roman" w:eastAsiaTheme="minorEastAsia" w:hAnsi="Times New Roman" w:cs="Times New Roman"/>
          <w:lang w:eastAsia="zh-CN"/>
        </w:rPr>
        <w:t>evaluated in terms of classification accuracies.</w:t>
      </w:r>
    </w:p>
    <w:bookmarkEnd w:id="3"/>
    <w:bookmarkEnd w:id="4"/>
    <w:p w:rsidR="009D23A5" w:rsidRPr="00CE2FB1" w:rsidRDefault="009D23A5" w:rsidP="00CE2FB1">
      <w:pPr>
        <w:pStyle w:val="BodyText"/>
        <w:pBdr>
          <w:bottom w:val="single" w:sz="12" w:space="1" w:color="auto"/>
        </w:pBdr>
        <w:spacing w:before="29" w:line="235" w:lineRule="auto"/>
        <w:ind w:left="0" w:right="201"/>
        <w:rPr>
          <w:rFonts w:ascii="Times New Roman" w:eastAsiaTheme="minorEastAsia" w:hAnsi="Times New Roman" w:cs="Times New Roman"/>
          <w:lang w:eastAsia="zh-CN"/>
        </w:rPr>
      </w:pPr>
    </w:p>
    <w:p w:rsidR="004033C0" w:rsidRPr="007806F8" w:rsidRDefault="004033C0" w:rsidP="007806F8">
      <w:pPr>
        <w:pStyle w:val="BodyText"/>
        <w:spacing w:before="29" w:line="235" w:lineRule="auto"/>
        <w:ind w:left="274" w:right="201"/>
        <w:rPr>
          <w:rFonts w:ascii="Times New Roman" w:eastAsiaTheme="minorEastAsia" w:hAnsi="Times New Roman" w:cs="Times New Roman"/>
          <w:b/>
          <w:lang w:eastAsia="zh-CN"/>
        </w:rPr>
      </w:pPr>
      <w:r w:rsidRPr="00BA05DF">
        <w:rPr>
          <w:rFonts w:ascii="Times New Roman" w:hAnsi="Times New Roman" w:cs="Times New Roman"/>
          <w:b/>
        </w:rPr>
        <w:t>Biography:</w:t>
      </w:r>
    </w:p>
    <w:p w:rsidR="004033C0" w:rsidRPr="00BA05DF" w:rsidRDefault="007806F8" w:rsidP="00CE2FB1">
      <w:pPr>
        <w:pStyle w:val="BodyText"/>
        <w:spacing w:before="29" w:line="235" w:lineRule="auto"/>
        <w:ind w:left="274" w:right="201"/>
        <w:jc w:val="both"/>
        <w:rPr>
          <w:rFonts w:ascii="Times New Roman" w:hAnsi="Times New Roman" w:cs="Times New Roman"/>
          <w:sz w:val="23"/>
          <w:szCs w:val="23"/>
        </w:rPr>
      </w:pPr>
      <w:proofErr w:type="spellStart"/>
      <w:r w:rsidRPr="007806F8">
        <w:rPr>
          <w:rFonts w:ascii="Times New Roman" w:eastAsiaTheme="minorEastAsia" w:hAnsi="Times New Roman" w:cs="Times New Roman"/>
          <w:lang w:eastAsia="zh-CN"/>
        </w:rPr>
        <w:t>Tiebiao</w:t>
      </w:r>
      <w:proofErr w:type="spellEnd"/>
      <w:r w:rsidRPr="007806F8">
        <w:rPr>
          <w:rFonts w:ascii="Times New Roman" w:eastAsiaTheme="minorEastAsia" w:hAnsi="Times New Roman" w:cs="Times New Roman"/>
          <w:lang w:eastAsia="zh-CN"/>
        </w:rPr>
        <w:t xml:space="preserve"> Zhao received his B.S. in Automation from Yantai University, China and M.S. in Control Theory and Control Engineering from University of Science and Technology of China, China.  He joined MES</w:t>
      </w:r>
      <w:r w:rsidR="00CE2FB1">
        <w:rPr>
          <w:rFonts w:ascii="Times New Roman" w:eastAsiaTheme="minorEastAsia" w:hAnsi="Times New Roman" w:cs="Times New Roman"/>
          <w:lang w:eastAsia="zh-CN"/>
        </w:rPr>
        <w:t>A</w:t>
      </w:r>
      <w:r w:rsidRPr="007806F8">
        <w:rPr>
          <w:rFonts w:ascii="Times New Roman" w:eastAsiaTheme="minorEastAsia" w:hAnsi="Times New Roman" w:cs="Times New Roman"/>
          <w:lang w:eastAsia="zh-CN"/>
        </w:rPr>
        <w:t xml:space="preserve"> Lab to pursue his Ph.D. in the field of plant health monitoring using unmanned aerial vehicles (UAVs). He is the recipient of </w:t>
      </w:r>
      <w:proofErr w:type="spellStart"/>
      <w:r w:rsidRPr="007806F8">
        <w:rPr>
          <w:rFonts w:ascii="Times New Roman" w:eastAsiaTheme="minorEastAsia" w:hAnsi="Times New Roman" w:cs="Times New Roman"/>
          <w:lang w:eastAsia="zh-CN"/>
        </w:rPr>
        <w:t>Yara</w:t>
      </w:r>
      <w:proofErr w:type="spellEnd"/>
      <w:r w:rsidRPr="007806F8">
        <w:rPr>
          <w:rFonts w:ascii="Times New Roman" w:eastAsiaTheme="minorEastAsia" w:hAnsi="Times New Roman" w:cs="Times New Roman"/>
          <w:lang w:eastAsia="zh-CN"/>
        </w:rPr>
        <w:t xml:space="preserve"> North America Almond Fellowship 2016-2017, 2017-2018 and Blum Center Seed Grant Award 2016-2017 from UC Merced. He also won twice in Big Ideas Contest</w:t>
      </w:r>
      <w:r>
        <w:rPr>
          <w:rFonts w:ascii="Times New Roman" w:eastAsiaTheme="minorEastAsia" w:hAnsi="Times New Roman" w:cs="Times New Roman"/>
          <w:lang w:eastAsia="zh-CN"/>
        </w:rPr>
        <w:t xml:space="preserve"> 2015 and 2016 from UC Berkeley</w:t>
      </w:r>
      <w:r w:rsidRPr="007806F8">
        <w:rPr>
          <w:rFonts w:ascii="Times New Roman" w:eastAsiaTheme="minorEastAsia" w:hAnsi="Times New Roman" w:cs="Times New Roman"/>
          <w:lang w:eastAsia="zh-CN"/>
        </w:rPr>
        <w:t>.</w:t>
      </w:r>
    </w:p>
    <w:sectPr w:rsidR="004033C0" w:rsidRPr="00BA05DF" w:rsidSect="001D50A7">
      <w:type w:val="continuous"/>
      <w:pgSz w:w="12240" w:h="15840"/>
      <w:pgMar w:top="288" w:right="230" w:bottom="274" w:left="230" w:header="720" w:footer="720" w:gutter="0"/>
      <w:cols w:num="2" w:space="6" w:equalWidth="0">
        <w:col w:w="2740" w:space="180"/>
        <w:col w:w="88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DD65AA"/>
    <w:multiLevelType w:val="hybridMultilevel"/>
    <w:tmpl w:val="144E6D2C"/>
    <w:lvl w:ilvl="0" w:tplc="B1B054C6">
      <w:start w:val="1"/>
      <w:numFmt w:val="decimal"/>
      <w:lvlText w:val="(%1)"/>
      <w:lvlJc w:val="left"/>
      <w:pPr>
        <w:ind w:left="120" w:hanging="322"/>
      </w:pPr>
      <w:rPr>
        <w:rFonts w:ascii="Calibri" w:eastAsia="Calibri" w:hAnsi="Calibri" w:hint="default"/>
        <w:spacing w:val="-1"/>
        <w:sz w:val="24"/>
        <w:szCs w:val="24"/>
      </w:rPr>
    </w:lvl>
    <w:lvl w:ilvl="1" w:tplc="BE403A08">
      <w:start w:val="1"/>
      <w:numFmt w:val="bullet"/>
      <w:lvlText w:val="•"/>
      <w:lvlJc w:val="left"/>
      <w:pPr>
        <w:ind w:left="1022" w:hanging="322"/>
      </w:pPr>
      <w:rPr>
        <w:rFonts w:hint="default"/>
      </w:rPr>
    </w:lvl>
    <w:lvl w:ilvl="2" w:tplc="B3B0EFFC">
      <w:start w:val="1"/>
      <w:numFmt w:val="bullet"/>
      <w:lvlText w:val="•"/>
      <w:lvlJc w:val="left"/>
      <w:pPr>
        <w:ind w:left="1924" w:hanging="322"/>
      </w:pPr>
      <w:rPr>
        <w:rFonts w:hint="default"/>
      </w:rPr>
    </w:lvl>
    <w:lvl w:ilvl="3" w:tplc="54E2DDB2">
      <w:start w:val="1"/>
      <w:numFmt w:val="bullet"/>
      <w:lvlText w:val="•"/>
      <w:lvlJc w:val="left"/>
      <w:pPr>
        <w:ind w:left="2826" w:hanging="322"/>
      </w:pPr>
      <w:rPr>
        <w:rFonts w:hint="default"/>
      </w:rPr>
    </w:lvl>
    <w:lvl w:ilvl="4" w:tplc="79E012F6">
      <w:start w:val="1"/>
      <w:numFmt w:val="bullet"/>
      <w:lvlText w:val="•"/>
      <w:lvlJc w:val="left"/>
      <w:pPr>
        <w:ind w:left="3728" w:hanging="322"/>
      </w:pPr>
      <w:rPr>
        <w:rFonts w:hint="default"/>
      </w:rPr>
    </w:lvl>
    <w:lvl w:ilvl="5" w:tplc="DA347E0C">
      <w:start w:val="1"/>
      <w:numFmt w:val="bullet"/>
      <w:lvlText w:val="•"/>
      <w:lvlJc w:val="left"/>
      <w:pPr>
        <w:ind w:left="4630" w:hanging="322"/>
      </w:pPr>
      <w:rPr>
        <w:rFonts w:hint="default"/>
      </w:rPr>
    </w:lvl>
    <w:lvl w:ilvl="6" w:tplc="21980B48">
      <w:start w:val="1"/>
      <w:numFmt w:val="bullet"/>
      <w:lvlText w:val="•"/>
      <w:lvlJc w:val="left"/>
      <w:pPr>
        <w:ind w:left="5532" w:hanging="322"/>
      </w:pPr>
      <w:rPr>
        <w:rFonts w:hint="default"/>
      </w:rPr>
    </w:lvl>
    <w:lvl w:ilvl="7" w:tplc="06FC5BAC">
      <w:start w:val="1"/>
      <w:numFmt w:val="bullet"/>
      <w:lvlText w:val="•"/>
      <w:lvlJc w:val="left"/>
      <w:pPr>
        <w:ind w:left="6434" w:hanging="322"/>
      </w:pPr>
      <w:rPr>
        <w:rFonts w:hint="default"/>
      </w:rPr>
    </w:lvl>
    <w:lvl w:ilvl="8" w:tplc="532C2CAE">
      <w:start w:val="1"/>
      <w:numFmt w:val="bullet"/>
      <w:lvlText w:val="•"/>
      <w:lvlJc w:val="left"/>
      <w:pPr>
        <w:ind w:left="7336" w:hanging="322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NDMyNDE2N7UEMpR0lIJTi4sz8/NACoxqAbcNefIsAAAA"/>
  </w:docVars>
  <w:rsids>
    <w:rsidRoot w:val="00D26668"/>
    <w:rsid w:val="000960B4"/>
    <w:rsid w:val="0013528D"/>
    <w:rsid w:val="00163555"/>
    <w:rsid w:val="001D2EE6"/>
    <w:rsid w:val="001D50A7"/>
    <w:rsid w:val="003242E4"/>
    <w:rsid w:val="004033C0"/>
    <w:rsid w:val="00470D43"/>
    <w:rsid w:val="00475E65"/>
    <w:rsid w:val="00481958"/>
    <w:rsid w:val="00500B73"/>
    <w:rsid w:val="005377A2"/>
    <w:rsid w:val="00667778"/>
    <w:rsid w:val="00705953"/>
    <w:rsid w:val="007806F8"/>
    <w:rsid w:val="00805219"/>
    <w:rsid w:val="008E31EB"/>
    <w:rsid w:val="009C109C"/>
    <w:rsid w:val="009D23A5"/>
    <w:rsid w:val="00A834D2"/>
    <w:rsid w:val="00BA05DF"/>
    <w:rsid w:val="00BD0311"/>
    <w:rsid w:val="00C118B4"/>
    <w:rsid w:val="00CE2FB1"/>
    <w:rsid w:val="00D26668"/>
    <w:rsid w:val="00D949E3"/>
    <w:rsid w:val="00DE3DE8"/>
    <w:rsid w:val="00E610A2"/>
    <w:rsid w:val="00EA62D1"/>
    <w:rsid w:val="00EF0C75"/>
    <w:rsid w:val="00F26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2"/>
      <w:ind w:left="106"/>
      <w:outlineLvl w:val="0"/>
    </w:pPr>
    <w:rPr>
      <w:rFonts w:ascii="Calibri" w:eastAsia="Calibri" w:hAnsi="Calibri"/>
      <w:sz w:val="56"/>
      <w:szCs w:val="56"/>
    </w:rPr>
  </w:style>
  <w:style w:type="paragraph" w:styleId="Heading2">
    <w:name w:val="heading 2"/>
    <w:basedOn w:val="Normal"/>
    <w:uiPriority w:val="1"/>
    <w:qFormat/>
    <w:pPr>
      <w:ind w:left="106"/>
      <w:outlineLvl w:val="1"/>
    </w:pPr>
    <w:rPr>
      <w:rFonts w:ascii="Arial" w:eastAsia="Arial" w:hAnsi="Arial"/>
      <w:b/>
      <w:bCs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18B4"/>
    <w:pPr>
      <w:keepNext/>
      <w:spacing w:before="30"/>
      <w:ind w:left="3150"/>
      <w:outlineLvl w:val="2"/>
    </w:pPr>
    <w:rPr>
      <w:rFonts w:ascii="Arial"/>
      <w:b/>
      <w:color w:val="FFFFFF"/>
      <w:spacing w:val="-5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odyTextIndent">
    <w:name w:val="Body Text Indent"/>
    <w:basedOn w:val="Normal"/>
    <w:link w:val="BodyTextIndentChar"/>
    <w:uiPriority w:val="99"/>
    <w:unhideWhenUsed/>
    <w:rsid w:val="00C118B4"/>
    <w:pPr>
      <w:spacing w:before="112"/>
      <w:ind w:left="86"/>
    </w:pPr>
    <w:rPr>
      <w:color w:val="FFFFFF" w:themeColor="background1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118B4"/>
    <w:rPr>
      <w:color w:val="FFFFFF" w:themeColor="background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118B4"/>
    <w:rPr>
      <w:rFonts w:ascii="Arial"/>
      <w:b/>
      <w:color w:val="FFFFFF"/>
      <w:spacing w:val="-5"/>
      <w:sz w:val="4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118B4"/>
    <w:pPr>
      <w:spacing w:before="156"/>
      <w:ind w:left="270"/>
    </w:pPr>
    <w:rPr>
      <w:rFonts w:ascii="Calibri"/>
      <w:color w:val="231F20"/>
      <w:spacing w:val="-13"/>
      <w:sz w:val="48"/>
      <w:szCs w:val="4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118B4"/>
    <w:rPr>
      <w:rFonts w:ascii="Calibri"/>
      <w:color w:val="231F20"/>
      <w:spacing w:val="-13"/>
      <w:sz w:val="48"/>
      <w:szCs w:val="48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118B4"/>
    <w:pPr>
      <w:spacing w:before="13"/>
      <w:ind w:left="270"/>
    </w:pPr>
    <w:rPr>
      <w:rFonts w:ascii="Calibri"/>
      <w:color w:val="231F20"/>
      <w:spacing w:val="-6"/>
      <w:sz w:val="36"/>
      <w:szCs w:val="3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118B4"/>
    <w:rPr>
      <w:rFonts w:ascii="Calibri"/>
      <w:color w:val="231F20"/>
      <w:spacing w:val="-6"/>
      <w:sz w:val="36"/>
      <w:szCs w:val="36"/>
    </w:rPr>
  </w:style>
  <w:style w:type="paragraph" w:styleId="BlockText">
    <w:name w:val="Block Text"/>
    <w:basedOn w:val="Normal"/>
    <w:uiPriority w:val="99"/>
    <w:unhideWhenUsed/>
    <w:rsid w:val="00BA05DF"/>
    <w:pPr>
      <w:spacing w:before="252" w:line="250" w:lineRule="auto"/>
      <w:ind w:left="86" w:right="110"/>
    </w:pPr>
    <w:rPr>
      <w:rFonts w:ascii="Times New Roman" w:hAnsi="Times New Roman" w:cs="Times New Roman"/>
      <w:color w:val="FFFFFF"/>
      <w:spacing w:val="-1"/>
      <w:w w:val="90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0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0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806F8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CE2FB1"/>
    <w:rPr>
      <w:rFonts w:ascii="Calibri" w:eastAsia="Calibri" w:hAnsi="Calibr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2"/>
      <w:ind w:left="106"/>
      <w:outlineLvl w:val="0"/>
    </w:pPr>
    <w:rPr>
      <w:rFonts w:ascii="Calibri" w:eastAsia="Calibri" w:hAnsi="Calibri"/>
      <w:sz w:val="56"/>
      <w:szCs w:val="56"/>
    </w:rPr>
  </w:style>
  <w:style w:type="paragraph" w:styleId="Heading2">
    <w:name w:val="heading 2"/>
    <w:basedOn w:val="Normal"/>
    <w:uiPriority w:val="1"/>
    <w:qFormat/>
    <w:pPr>
      <w:ind w:left="106"/>
      <w:outlineLvl w:val="1"/>
    </w:pPr>
    <w:rPr>
      <w:rFonts w:ascii="Arial" w:eastAsia="Arial" w:hAnsi="Arial"/>
      <w:b/>
      <w:bCs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18B4"/>
    <w:pPr>
      <w:keepNext/>
      <w:spacing w:before="30"/>
      <w:ind w:left="3150"/>
      <w:outlineLvl w:val="2"/>
    </w:pPr>
    <w:rPr>
      <w:rFonts w:ascii="Arial"/>
      <w:b/>
      <w:color w:val="FFFFFF"/>
      <w:spacing w:val="-5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odyTextIndent">
    <w:name w:val="Body Text Indent"/>
    <w:basedOn w:val="Normal"/>
    <w:link w:val="BodyTextIndentChar"/>
    <w:uiPriority w:val="99"/>
    <w:unhideWhenUsed/>
    <w:rsid w:val="00C118B4"/>
    <w:pPr>
      <w:spacing w:before="112"/>
      <w:ind w:left="86"/>
    </w:pPr>
    <w:rPr>
      <w:color w:val="FFFFFF" w:themeColor="background1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118B4"/>
    <w:rPr>
      <w:color w:val="FFFFFF" w:themeColor="background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118B4"/>
    <w:rPr>
      <w:rFonts w:ascii="Arial"/>
      <w:b/>
      <w:color w:val="FFFFFF"/>
      <w:spacing w:val="-5"/>
      <w:sz w:val="4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118B4"/>
    <w:pPr>
      <w:spacing w:before="156"/>
      <w:ind w:left="270"/>
    </w:pPr>
    <w:rPr>
      <w:rFonts w:ascii="Calibri"/>
      <w:color w:val="231F20"/>
      <w:spacing w:val="-13"/>
      <w:sz w:val="48"/>
      <w:szCs w:val="4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118B4"/>
    <w:rPr>
      <w:rFonts w:ascii="Calibri"/>
      <w:color w:val="231F20"/>
      <w:spacing w:val="-13"/>
      <w:sz w:val="48"/>
      <w:szCs w:val="48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118B4"/>
    <w:pPr>
      <w:spacing w:before="13"/>
      <w:ind w:left="270"/>
    </w:pPr>
    <w:rPr>
      <w:rFonts w:ascii="Calibri"/>
      <w:color w:val="231F20"/>
      <w:spacing w:val="-6"/>
      <w:sz w:val="36"/>
      <w:szCs w:val="3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118B4"/>
    <w:rPr>
      <w:rFonts w:ascii="Calibri"/>
      <w:color w:val="231F20"/>
      <w:spacing w:val="-6"/>
      <w:sz w:val="36"/>
      <w:szCs w:val="36"/>
    </w:rPr>
  </w:style>
  <w:style w:type="paragraph" w:styleId="BlockText">
    <w:name w:val="Block Text"/>
    <w:basedOn w:val="Normal"/>
    <w:uiPriority w:val="99"/>
    <w:unhideWhenUsed/>
    <w:rsid w:val="00BA05DF"/>
    <w:pPr>
      <w:spacing w:before="252" w:line="250" w:lineRule="auto"/>
      <w:ind w:left="86" w:right="110"/>
    </w:pPr>
    <w:rPr>
      <w:rFonts w:ascii="Times New Roman" w:hAnsi="Times New Roman" w:cs="Times New Roman"/>
      <w:color w:val="FFFFFF"/>
      <w:spacing w:val="-1"/>
      <w:w w:val="90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50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0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806F8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CE2FB1"/>
    <w:rPr>
      <w:rFonts w:ascii="Calibri" w:eastAsia="Calibri" w:hAnsi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6CF8E-0656-43CB-ABB1-F890B78DB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2</Words>
  <Characters>2428</Characters>
  <Application>Microsoft Office Word</Application>
  <DocSecurity>0</DocSecurity>
  <Lines>18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>UC Merced</Company>
  <LinksUpToDate>false</LinksUpToDate>
  <CharactersWithSpaces>2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creator>msozinho</dc:creator>
  <cp:lastModifiedBy>Tzhao</cp:lastModifiedBy>
  <cp:revision>5</cp:revision>
  <cp:lastPrinted>2018-12-03T23:54:00Z</cp:lastPrinted>
  <dcterms:created xsi:type="dcterms:W3CDTF">2018-12-03T23:53:00Z</dcterms:created>
  <dcterms:modified xsi:type="dcterms:W3CDTF">2018-12-03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01T00:00:00Z</vt:filetime>
  </property>
  <property fmtid="{D5CDD505-2E9C-101B-9397-08002B2CF9AE}" pid="3" name="LastSaved">
    <vt:filetime>2015-10-13T00:00:00Z</vt:filetime>
  </property>
</Properties>
</file>